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B9B55" w14:textId="3AFA5C59" w:rsidR="00532CC7" w:rsidRPr="00931A29" w:rsidRDefault="00115C7F" w:rsidP="003872B6">
      <w:pPr>
        <w:rPr>
          <w:rFonts w:ascii="Times New Roman" w:hAnsi="Times New Roman" w:cs="Times New Roman"/>
        </w:rPr>
      </w:pPr>
      <w:r w:rsidRPr="00931A29">
        <w:rPr>
          <w:rFonts w:ascii="Times New Roman" w:hAnsi="Times New Roman" w:cs="Times New Roman"/>
        </w:rPr>
        <w:t>Appendix</w:t>
      </w:r>
      <w:r w:rsidR="00532CC7" w:rsidRPr="00931A29">
        <w:rPr>
          <w:rFonts w:ascii="Times New Roman" w:hAnsi="Times New Roman" w:cs="Times New Roman"/>
        </w:rPr>
        <w:t xml:space="preserve"> </w:t>
      </w:r>
      <w:r w:rsidR="00AC4D9D" w:rsidRPr="00931A29">
        <w:rPr>
          <w:rFonts w:ascii="Times New Roman" w:hAnsi="Times New Roman" w:cs="Times New Roman"/>
        </w:rPr>
        <w:t>1</w:t>
      </w:r>
    </w:p>
    <w:p w14:paraId="3C9912F5" w14:textId="01C38702" w:rsidR="00D62266" w:rsidRPr="00931A29" w:rsidRDefault="00B9252A" w:rsidP="003872B6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Table 1: </w:t>
      </w:r>
      <w:r w:rsidR="00D62266" w:rsidRPr="00931A29">
        <w:rPr>
          <w:rFonts w:ascii="Times New Roman" w:hAnsi="Times New Roman" w:cs="Times New Roman"/>
          <w:b/>
          <w:bCs/>
          <w:sz w:val="20"/>
          <w:szCs w:val="20"/>
        </w:rPr>
        <w:t>Prevalence by Countries</w:t>
      </w:r>
      <w:r w:rsidR="00115C7F" w:rsidRPr="00931A29">
        <w:rPr>
          <w:rFonts w:ascii="Times New Roman" w:hAnsi="Times New Roman" w:cs="Times New Roman"/>
          <w:b/>
          <w:bCs/>
          <w:sz w:val="20"/>
          <w:szCs w:val="20"/>
        </w:rPr>
        <w:t xml:space="preserve"> at Four Time Points (1990, 2000, 2010, 2019)</w:t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990"/>
        <w:gridCol w:w="1170"/>
        <w:gridCol w:w="990"/>
        <w:gridCol w:w="1170"/>
        <w:gridCol w:w="990"/>
        <w:gridCol w:w="1170"/>
        <w:gridCol w:w="990"/>
        <w:gridCol w:w="1080"/>
      </w:tblGrid>
      <w:tr w:rsidR="005E062C" w:rsidRPr="00931A29" w14:paraId="5D2F17E4" w14:textId="77777777" w:rsidTr="00426FF3">
        <w:tc>
          <w:tcPr>
            <w:tcW w:w="1170" w:type="dxa"/>
            <w:vMerge w:val="restart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A9CB466" w14:textId="77777777" w:rsidR="005E062C" w:rsidRPr="00931A29" w:rsidRDefault="005E062C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DAD3BAE" w14:textId="62CF1D32" w:rsidR="005E062C" w:rsidRPr="00B9252A" w:rsidRDefault="005E062C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990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92B36E0" w14:textId="774BA3D3" w:rsidR="005E062C" w:rsidRPr="00B9252A" w:rsidRDefault="005E062C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000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</w:tcPr>
          <w:p w14:paraId="4653DD71" w14:textId="2042DFA3" w:rsidR="005E062C" w:rsidRPr="00B9252A" w:rsidRDefault="005E062C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010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</w:tcPr>
          <w:p w14:paraId="06C8B75D" w14:textId="274EF9DB" w:rsidR="005E062C" w:rsidRPr="00B9252A" w:rsidRDefault="005E062C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019</w:t>
            </w:r>
          </w:p>
        </w:tc>
      </w:tr>
      <w:tr w:rsidR="009213FF" w:rsidRPr="00931A29" w14:paraId="342C1682" w14:textId="77777777" w:rsidTr="005E062C">
        <w:tc>
          <w:tcPr>
            <w:tcW w:w="1170" w:type="dxa"/>
            <w:vMerge/>
            <w:tcBorders>
              <w:bottom w:val="single" w:sz="8" w:space="0" w:color="auto"/>
              <w:right w:val="single" w:sz="4" w:space="0" w:color="auto"/>
            </w:tcBorders>
          </w:tcPr>
          <w:p w14:paraId="1CA92CA5" w14:textId="7777777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1226706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N (10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  <w:vertAlign w:val="superscript"/>
              </w:rPr>
              <w:t>3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)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B51463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t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BDBDC33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N (10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  <w:vertAlign w:val="superscript"/>
              </w:rPr>
              <w:t>3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)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493C40F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t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3D53EC2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N (10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  <w:vertAlign w:val="superscript"/>
              </w:rPr>
              <w:t>3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)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5D379F2F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t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39E2C6B6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N 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(10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  <w:vertAlign w:val="superscript"/>
              </w:rPr>
              <w:t>3</w:t>
            </w:r>
            <w:r w:rsidRPr="00B9252A">
              <w:rPr>
                <w:rFonts w:ascii="Times New Roman" w:hAnsi="Times New Roman" w:cs="Times New Roman"/>
                <w:b/>
                <w:bCs/>
                <w:i/>
                <w:sz w:val="16"/>
                <w:szCs w:val="16"/>
              </w:rPr>
              <w:t>)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036426AB" w14:textId="77777777" w:rsidR="009213FF" w:rsidRPr="00B9252A" w:rsidRDefault="009213FF" w:rsidP="002D7C2D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9252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te</w:t>
            </w:r>
          </w:p>
        </w:tc>
      </w:tr>
      <w:tr w:rsidR="009213FF" w:rsidRPr="00931A29" w14:paraId="06775BD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53E51" w14:textId="036A533A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fghanis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4C44" w14:textId="21079D0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0.79 (303.30 to 598.9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3585" w14:textId="11C3F6A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47.79 (2656.12 to 5245.1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EF719" w14:textId="25D9DF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43.42 (792.49 to 1517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95A1" w14:textId="71625B4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75.36 (4072.15 to 7795.0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2884" w14:textId="6553B3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35.31 (983.20 to 1899.3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6EB274" w14:textId="6B5D8E9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16.78 (3436.53 to 6638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C0F1F8" w14:textId="7F33A97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37.62 (1118.02 to 2164.7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5D7C52" w14:textId="7DD3F5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78.29 (2920.83 to 5655.39)</w:t>
            </w:r>
          </w:p>
        </w:tc>
      </w:tr>
      <w:tr w:rsidR="009213FF" w:rsidRPr="00931A29" w14:paraId="6DA6541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20D70" w14:textId="28F21FF6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lba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A5BC1" w14:textId="6BC0FA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.64 (23.11 to 56.3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5528B" w14:textId="43104DB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97.59 (698.35 to 1702.2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C6DD9" w14:textId="6381E6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.39 (22.99 to 54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E9DB5" w14:textId="4AFBFE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02.83 (720.45 to 1705.4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4E8E5" w14:textId="405607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.58 (14.14 to 35.3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CDEDB9" w14:textId="3C380C2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50.95 (489.67 to 1222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375F9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8.23 </w:t>
            </w:r>
          </w:p>
          <w:p w14:paraId="38259305" w14:textId="605B87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51 to 27.0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8356D0" w14:textId="06793E7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70.02 (349.55 to 993.61)</w:t>
            </w:r>
          </w:p>
        </w:tc>
      </w:tr>
      <w:tr w:rsidR="009213FF" w:rsidRPr="00931A29" w14:paraId="1FB55B1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8106" w14:textId="176229B9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lge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3A736" w14:textId="2BE754C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8.95 (348.91 to 715.5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AC7EE" w14:textId="1B99D7C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092.13 (1380.05 to 2830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4D047" w14:textId="77F8645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67.95 (445.87 to 900.7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D89E9" w14:textId="6ED1CF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51.40 (1436.09 to 2901.2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082BD" w14:textId="0205F8A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1.23 (419.34 to 885.7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3D112" w14:textId="352E58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97.09 (1157.19 to 2444.1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A898C5" w14:textId="4E16C96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65.76 (413.90 to 925.9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5C870A" w14:textId="3EBB9FD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90.93 (989.09 to 2212.63)</w:t>
            </w:r>
          </w:p>
        </w:tc>
      </w:tr>
      <w:tr w:rsidR="009213FF" w:rsidRPr="00931A29" w14:paraId="571CD23A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57534" w14:textId="350AA320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merican Samo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E1865" w14:textId="7420DCB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21 (0.08 to 0.3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A9B29" w14:textId="6101BF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8.40 (170.81 to 686.0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B526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8 </w:t>
            </w:r>
          </w:p>
          <w:p w14:paraId="685F4C28" w14:textId="1C651C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1 to 0.4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9B1C8" w14:textId="0BDB57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0.86 (194.30 to 746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045E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7 </w:t>
            </w:r>
          </w:p>
          <w:p w14:paraId="71760C03" w14:textId="034724B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2 to 0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117F2B" w14:textId="384DEDA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4.67 (203.77 to 753.1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A384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7 </w:t>
            </w:r>
          </w:p>
          <w:p w14:paraId="66485C1A" w14:textId="3C1932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2 to 0.4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E70E4F" w14:textId="69D032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1.74 (216.87 to 776.29)</w:t>
            </w:r>
          </w:p>
        </w:tc>
      </w:tr>
      <w:tr w:rsidR="009213FF" w:rsidRPr="00931A29" w14:paraId="2111394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47A2" w14:textId="7485C393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ndorr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CC64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5 </w:t>
            </w:r>
          </w:p>
          <w:p w14:paraId="452CE985" w14:textId="613E7C2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4 to 0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2AE8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75.34 </w:t>
            </w:r>
          </w:p>
          <w:p w14:paraId="20304905" w14:textId="6A4D9DB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0.67 to 497.7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89CA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8 </w:t>
            </w:r>
          </w:p>
          <w:p w14:paraId="776E082D" w14:textId="658E48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4 to 0.3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8297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9.76</w:t>
            </w:r>
          </w:p>
          <w:p w14:paraId="54C08FBB" w14:textId="7B4B437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8.74 to 488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7535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0 </w:t>
            </w:r>
          </w:p>
          <w:p w14:paraId="7A56D7CA" w14:textId="43F606C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5F0A2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36.30 </w:t>
            </w:r>
          </w:p>
          <w:p w14:paraId="79C3EF15" w14:textId="7214AA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7.04 to 435.0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E7268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0 </w:t>
            </w:r>
          </w:p>
          <w:p w14:paraId="6CB7E6FF" w14:textId="47BE958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3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739B14" w14:textId="7AC4A5A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9.45 (60.46 to 436.23)</w:t>
            </w:r>
          </w:p>
        </w:tc>
      </w:tr>
      <w:tr w:rsidR="009213FF" w:rsidRPr="00931A29" w14:paraId="7D9F09E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04C9D" w14:textId="52C8AE91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ngol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D2E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.45</w:t>
            </w:r>
          </w:p>
          <w:p w14:paraId="4C08069D" w14:textId="13F0ED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3.60 to 120.8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CCD9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40.89</w:t>
            </w:r>
          </w:p>
          <w:p w14:paraId="78AD3E88" w14:textId="1377473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25.66 to 1,170.8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3AF1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3.79</w:t>
            </w:r>
          </w:p>
          <w:p w14:paraId="2944E669" w14:textId="5C91FD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7.81 to 194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7D8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36.86</w:t>
            </w:r>
          </w:p>
          <w:p w14:paraId="10ECD3FB" w14:textId="7FD2D3F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90.83 to 1,311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AE42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1.77</w:t>
            </w:r>
          </w:p>
          <w:p w14:paraId="688D084B" w14:textId="60B081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6.18 to 201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8F130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58.07</w:t>
            </w:r>
          </w:p>
          <w:p w14:paraId="3481994B" w14:textId="1ED91C0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11.63 to 924.8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150C6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4.33</w:t>
            </w:r>
          </w:p>
          <w:p w14:paraId="6AE2A6EA" w14:textId="6489159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931A29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42.72</w:t>
            </w: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 to 231.1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EA712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5.71</w:t>
            </w:r>
          </w:p>
          <w:p w14:paraId="34495DC4" w14:textId="6D0509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41.75 to 766.90)</w:t>
            </w:r>
          </w:p>
        </w:tc>
      </w:tr>
      <w:tr w:rsidR="009213FF" w:rsidRPr="00931A29" w14:paraId="2AE4FD9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430A" w14:textId="74E1EE07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ntigua and Barbud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582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1 </w:t>
            </w:r>
          </w:p>
          <w:p w14:paraId="55ACA7DB" w14:textId="2922CB5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8 to 0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9DF74" w14:textId="394B84E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1.25 (123.79 to 588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6AE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3 </w:t>
            </w:r>
          </w:p>
          <w:p w14:paraId="10DE2EA6" w14:textId="49D7AF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7 to 0.3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6AB7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98.42 </w:t>
            </w:r>
          </w:p>
          <w:p w14:paraId="252222C9" w14:textId="4B6C9AA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4.69 to 508.8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72E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  <w:p w14:paraId="7B23E20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7 to</w:t>
            </w:r>
          </w:p>
          <w:p w14:paraId="299D424D" w14:textId="2AA266D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3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BE20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9.89</w:t>
            </w:r>
          </w:p>
          <w:p w14:paraId="41EB732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0.75 to</w:t>
            </w:r>
          </w:p>
          <w:p w14:paraId="13E19DC6" w14:textId="00AE3B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5.9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22C43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21</w:t>
            </w:r>
          </w:p>
          <w:p w14:paraId="4BCD2E0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6 to</w:t>
            </w:r>
          </w:p>
          <w:p w14:paraId="516E7D16" w14:textId="196C41A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3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5A48B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2.36</w:t>
            </w:r>
          </w:p>
          <w:p w14:paraId="7AA43F5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2.31 to</w:t>
            </w:r>
          </w:p>
          <w:p w14:paraId="1A1B785B" w14:textId="0A1EC28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8.17)</w:t>
            </w:r>
          </w:p>
        </w:tc>
      </w:tr>
      <w:tr w:rsidR="009213FF" w:rsidRPr="00931A29" w14:paraId="10139F0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C819" w14:textId="5A6A4FA5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rgentin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3455" w14:textId="3B7E5C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70.92 (139.20 to 401.3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1448B" w14:textId="45C48FF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17.98 (420.29 to 1211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3E25" w14:textId="20D458C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8.25 (110.97 to 367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27735" w14:textId="141916B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7.29 (301.48 to 997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0558" w14:textId="2189EF1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9.07 (107.44 to 391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E4EAD1" w14:textId="4A12681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5.56 (261.23 to 951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10F80B" w14:textId="3F2F9F4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8.82 (102.05 to 394.2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209C29" w14:textId="7FB60CB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51.52 (226.19 to 873.87)</w:t>
            </w:r>
          </w:p>
        </w:tc>
      </w:tr>
      <w:tr w:rsidR="009213FF" w:rsidRPr="00931A29" w14:paraId="17862A8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A9DCB" w14:textId="20E128A5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rme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3629" w14:textId="78E10A7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.10 (17.55 to 50.6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A264B" w14:textId="10C478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98.62 (513.84 to 1484.5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BD281" w14:textId="5C45879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.24 (24.69 to 61.9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01444" w14:textId="5D65E7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02.66 (743.72 to 1866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32BE" w14:textId="297D02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.79 (12.49 to 37.6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8E6193" w14:textId="79840ED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8.28 (401.96 to 1210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3AE0C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.45 </w:t>
            </w:r>
          </w:p>
          <w:p w14:paraId="0E422118" w14:textId="1FCEA1B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92 to 29.9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C7C965" w14:textId="71F0CB5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eastAsiaTheme="minorEastAsia" w:hAnsi="Times New Roman" w:cs="Times New Roman"/>
                <w:sz w:val="16"/>
                <w:szCs w:val="16"/>
                <w:lang w:eastAsia="zh-CN"/>
              </w:rPr>
              <w:t>644.14 (295.27 to 992.11)</w:t>
            </w:r>
          </w:p>
        </w:tc>
      </w:tr>
      <w:tr w:rsidR="009213FF" w:rsidRPr="00931A29" w14:paraId="70F4F28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A7F25" w14:textId="0D6D1D53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ustral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C8C53" w14:textId="2E0ABB3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.76 (13.17 to 79.5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154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71.39 </w:t>
            </w:r>
          </w:p>
          <w:p w14:paraId="6B4B0B80" w14:textId="298576C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8.11 to 471.5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0FF5" w14:textId="002B203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.74 (11.59 to 78.6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9E9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36.91 </w:t>
            </w:r>
          </w:p>
          <w:p w14:paraId="07C2DC5B" w14:textId="530A12C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1.39 to 416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3366" w14:textId="447F09C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.25 (13.83 to 88.0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36484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32.70 </w:t>
            </w:r>
          </w:p>
          <w:p w14:paraId="7FBB6186" w14:textId="248062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4.04 to 407.7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994764" w14:textId="6C45240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.91 (23.45 to 124.8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C8A880" w14:textId="4FE896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6.76 (95.44 to 508.28)</w:t>
            </w:r>
          </w:p>
        </w:tc>
      </w:tr>
      <w:tr w:rsidR="009213FF" w:rsidRPr="00931A29" w14:paraId="27F1C94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2A56" w14:textId="573559DD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ust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6F438" w14:textId="34C5542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.00 (11.73 to 56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5B38" w14:textId="17699C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7.68 (150.98 to 721.8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304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9.86 </w:t>
            </w:r>
          </w:p>
          <w:p w14:paraId="672E319B" w14:textId="3A7F3A8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76 to 50.7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A204" w14:textId="65001E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2.27 (121.66 to 632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DFC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7.06 </w:t>
            </w:r>
          </w:p>
          <w:p w14:paraId="1A6B2AFA" w14:textId="396FA68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29 to 47.2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9FFB8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23.17 </w:t>
            </w:r>
          </w:p>
          <w:p w14:paraId="242029D7" w14:textId="6981B4C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9.04 to 564.3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1E3E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6.72 </w:t>
            </w:r>
          </w:p>
          <w:p w14:paraId="00F1D934" w14:textId="53900C8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58 to 46.9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7BE44B" w14:textId="6740794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9.72 (85.00 to 526.27)</w:t>
            </w:r>
          </w:p>
        </w:tc>
      </w:tr>
      <w:tr w:rsidR="009213FF" w:rsidRPr="00931A29" w14:paraId="59CE66C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A73D" w14:textId="0F676A9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Azerbaij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0A568" w14:textId="15516A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.72 (36.21 to 95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A6320" w14:textId="63DFF2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96.52 (493.89 to 1306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7EF2" w14:textId="30B7D3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9.57 (74.54 to 166.1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4863" w14:textId="05432E4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47.23 (902.26 to 2011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BD208" w14:textId="75C33B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.71 (39.49 to 108.3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083A1B" w14:textId="6A123B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4.04 (425.42 to 1167.5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AA22E1" w14:textId="62F968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.37 (27.19 to 94.8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AC3733" w14:textId="0DCA5CF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7.08 (264.49 to 922.99)</w:t>
            </w:r>
          </w:p>
        </w:tc>
      </w:tr>
      <w:tr w:rsidR="009213FF" w:rsidRPr="00931A29" w14:paraId="5857D9F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E108" w14:textId="658021B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ahama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73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62 </w:t>
            </w:r>
          </w:p>
          <w:p w14:paraId="1BFCAA21" w14:textId="09ABE56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7 to 1.0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C532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42.00 </w:t>
            </w:r>
          </w:p>
          <w:p w14:paraId="68AF68FA" w14:textId="1CFFB48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6.01 to 426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388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2 </w:t>
            </w:r>
          </w:p>
          <w:p w14:paraId="2C5B2EC4" w14:textId="548C3C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0 to 1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08EB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32.83 </w:t>
            </w:r>
          </w:p>
          <w:p w14:paraId="30CAB450" w14:textId="070EEF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3.62 to 406.3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60E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9 </w:t>
            </w:r>
          </w:p>
          <w:p w14:paraId="6B742AB7" w14:textId="474D816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1 to 1.3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4A96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2.94 </w:t>
            </w:r>
          </w:p>
          <w:p w14:paraId="6D82FF02" w14:textId="3DE3B3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9.64 to 389.2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5BC33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85 </w:t>
            </w:r>
          </w:p>
          <w:p w14:paraId="557DEE0E" w14:textId="525DFB9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4 to 1.4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00D37" w14:textId="0A68CF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4.25 (63.68 to 393.28)</w:t>
            </w:r>
          </w:p>
        </w:tc>
      </w:tr>
      <w:tr w:rsidR="009213FF" w:rsidRPr="00931A29" w14:paraId="1F7F03E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C487" w14:textId="2F58416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aharai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741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.70 </w:t>
            </w:r>
          </w:p>
          <w:p w14:paraId="0B243AB9" w14:textId="0FBCAED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33 to 8.1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72FC" w14:textId="1CDD5A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21.85 (654.89 to 1598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661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44 </w:t>
            </w:r>
          </w:p>
          <w:p w14:paraId="21C201B2" w14:textId="3ECF560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58 to 9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600EA" w14:textId="6222FE2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92.15 (551.21 to 1441.9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ED1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0.81 </w:t>
            </w:r>
          </w:p>
          <w:p w14:paraId="54ADE91F" w14:textId="744443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36 to 16.1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57A2C4" w14:textId="5731B17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65.81 (429.36 to 1292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71CDE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0.85 </w:t>
            </w:r>
          </w:p>
          <w:p w14:paraId="4E0C252D" w14:textId="30F55F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88 to 16.8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23B90D" w14:textId="588A3B0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52.41 (338.35 to 1164.96)</w:t>
            </w:r>
          </w:p>
        </w:tc>
      </w:tr>
      <w:tr w:rsidR="009213FF" w:rsidRPr="00931A29" w14:paraId="25FCC03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30E06" w14:textId="76365BB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Bangladesh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DC8D4" w14:textId="1E6A81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68.33 (1954.60 to 4194.5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7B0C" w14:textId="17ADA1B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13.58 (1792.32 to 3846.2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E2E04" w14:textId="7B20AD2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16.93 (1626.63 to 3644.0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EC41B" w14:textId="47B908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045.86 (1271.67 to 2848.8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5E38D" w14:textId="207EEB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97.99 (831.16 to 2342.0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F1B027" w14:textId="76987B9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05.08 (574.78 to 1619.6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FFB1BE" w14:textId="52CB2CA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69.55 (343.20 to 1394.8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67177B" w14:textId="63BE19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5.99 (215.50 to 875.82)</w:t>
            </w:r>
          </w:p>
        </w:tc>
      </w:tr>
      <w:tr w:rsidR="009213FF" w:rsidRPr="00931A29" w14:paraId="1FE8AD3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BDABA" w14:textId="046389C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arbado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9477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83 </w:t>
            </w:r>
          </w:p>
          <w:p w14:paraId="3ED2C80B" w14:textId="6E27BEE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8 to 1.4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B663" w14:textId="442C905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5.46 (108.56 to 552.9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A4BF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5 </w:t>
            </w:r>
          </w:p>
          <w:p w14:paraId="38C4C929" w14:textId="2C3063C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4 to 1.2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49F0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90.69 </w:t>
            </w:r>
          </w:p>
          <w:p w14:paraId="11EF9466" w14:textId="1EF4B05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3.04 to 498.6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D142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8 </w:t>
            </w:r>
          </w:p>
          <w:p w14:paraId="2F1CC421" w14:textId="729AF84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4 to 1.3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DD972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77.47 </w:t>
            </w:r>
          </w:p>
          <w:p w14:paraId="0837FA69" w14:textId="61FCFFB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4.88 to 476.0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EB316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81 </w:t>
            </w:r>
          </w:p>
          <w:p w14:paraId="668E4810" w14:textId="76D3040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6 to 1.3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41084F" w14:textId="31673D5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73.44 (86.19 to 468.13)</w:t>
            </w:r>
          </w:p>
        </w:tc>
      </w:tr>
      <w:tr w:rsidR="009213FF" w:rsidRPr="00931A29" w14:paraId="003BDA7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76AD" w14:textId="7A5F531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elaru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92A2" w14:textId="360319E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5.13 (51.15 to 139.3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B1B6A" w14:textId="3F09BB5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8.57 (488.52 to 1330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7722C" w14:textId="736483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8.39 (62.60 to 156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AF7D" w14:textId="4F9BA12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59.01 (611.62 to 1524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3849" w14:textId="2083730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9.25 (33.95 to 103.8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5CCB99" w14:textId="32927EA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15.53 (350.78 to 1072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FB7A22" w14:textId="3912637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.40 (22.35 to 82.2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06FD9A" w14:textId="534B73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51.54 (235.25 to 865.34)</w:t>
            </w:r>
          </w:p>
        </w:tc>
      </w:tr>
      <w:tr w:rsidR="009213FF" w:rsidRPr="00931A29" w14:paraId="3A1446B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CAE3B" w14:textId="7B8B9CE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elgium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4BD9D" w14:textId="361056F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.06 (16.97 to 74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8D5A0" w14:textId="0C96A1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1.48 (170.03 to 742.7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83F3C" w14:textId="09C967A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.54 (12.88 to 66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828D4" w14:textId="23E6EB6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5.46 (125.51 to 649.8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33695" w14:textId="6CE0E2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.10 (11.52 to 63.8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EBB9AC" w14:textId="1B0DF9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1.09 (105.88 to 586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3EEEBA" w14:textId="022A8D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.57 (10.74 to 63.2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D94AB7" w14:textId="1D05466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0.26 (94.04 to 553.45)</w:t>
            </w:r>
          </w:p>
        </w:tc>
      </w:tr>
      <w:tr w:rsidR="009213FF" w:rsidRPr="00931A29" w14:paraId="3AE28E1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4D56B" w14:textId="7114B5E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eliz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3CBC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41 </w:t>
            </w:r>
          </w:p>
          <w:p w14:paraId="040C3A7F" w14:textId="3AFCFE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9 to 2.1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3439" w14:textId="3C6FFF1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56.73 (373.39 to 1137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9D4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42 </w:t>
            </w:r>
          </w:p>
          <w:p w14:paraId="40A83537" w14:textId="598F966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2 to 2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22702" w14:textId="72BFBE9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3.75 (256.97 to 926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002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70 </w:t>
            </w:r>
          </w:p>
          <w:p w14:paraId="1A9F3206" w14:textId="38771DE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9 to 2.6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8680C1" w14:textId="6E3218F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6.12 (210.12 to 813.2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F4C6C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96 </w:t>
            </w:r>
          </w:p>
          <w:p w14:paraId="6D063611" w14:textId="537B5E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77 to 3.1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22ECC8" w14:textId="5FFE0CA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6.74 (188.38 to 764.25)</w:t>
            </w:r>
          </w:p>
        </w:tc>
      </w:tr>
      <w:tr w:rsidR="009213FF" w:rsidRPr="00931A29" w14:paraId="2A4587C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C2EB" w14:textId="2B51155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eni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06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5.39</w:t>
            </w:r>
          </w:p>
          <w:p w14:paraId="68F139C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9.37 to</w:t>
            </w:r>
          </w:p>
          <w:p w14:paraId="0E869C72" w14:textId="094341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2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9044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41.43</w:t>
            </w:r>
          </w:p>
          <w:p w14:paraId="32E752B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05.15 to</w:t>
            </w:r>
          </w:p>
          <w:p w14:paraId="10CBDB21" w14:textId="6F5C443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01.4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CBB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5.56</w:t>
            </w:r>
          </w:p>
          <w:p w14:paraId="5CE2293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9.13 to</w:t>
            </w:r>
          </w:p>
          <w:p w14:paraId="77A2324A" w14:textId="6B54F49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1.6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2BF4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26.49</w:t>
            </w:r>
          </w:p>
          <w:p w14:paraId="54D1D73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83.42 to</w:t>
            </w:r>
          </w:p>
          <w:p w14:paraId="7EBA9A8D" w14:textId="113A6EE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64.9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DCC3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8.03</w:t>
            </w:r>
          </w:p>
          <w:p w14:paraId="51513A1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1.99 to</w:t>
            </w:r>
          </w:p>
          <w:p w14:paraId="57C803EA" w14:textId="342D8C5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4.7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80E2F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44.03</w:t>
            </w:r>
          </w:p>
          <w:p w14:paraId="4A8FD48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53.68 to</w:t>
            </w:r>
          </w:p>
          <w:p w14:paraId="6CA6A716" w14:textId="0AD82A5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41.2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DC038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3.88</w:t>
            </w:r>
          </w:p>
          <w:p w14:paraId="1080EC7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2.90 to</w:t>
            </w:r>
          </w:p>
          <w:p w14:paraId="5064EAC1" w14:textId="3CFBC26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74.4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763AC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99.15</w:t>
            </w:r>
          </w:p>
          <w:p w14:paraId="6EB9FE4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17.63 to</w:t>
            </w:r>
          </w:p>
          <w:p w14:paraId="6642C326" w14:textId="705C815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77.69)</w:t>
            </w:r>
          </w:p>
        </w:tc>
      </w:tr>
      <w:tr w:rsidR="009213FF" w:rsidRPr="00931A29" w14:paraId="33FB24B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55C6" w14:textId="2CFC336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ermud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B9D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1 </w:t>
            </w:r>
          </w:p>
          <w:p w14:paraId="2A02602D" w14:textId="0E24A6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3 to 0.2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AAB6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0.85 </w:t>
            </w:r>
          </w:p>
          <w:p w14:paraId="355D482C" w14:textId="6B5EAB6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5.57 to 341.4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09C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1 </w:t>
            </w:r>
          </w:p>
          <w:p w14:paraId="56A6939A" w14:textId="5F9DC0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3 to 0.2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98F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4.33 </w:t>
            </w:r>
          </w:p>
          <w:p w14:paraId="00CCC59F" w14:textId="23B1BE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1.49 to 312.2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0FD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9 </w:t>
            </w:r>
          </w:p>
          <w:p w14:paraId="4AC613E4" w14:textId="4584D9B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0.1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E5307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41.25 </w:t>
            </w:r>
          </w:p>
          <w:p w14:paraId="15D1AB94" w14:textId="5980D8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0.12 to 257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09808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8 </w:t>
            </w:r>
          </w:p>
          <w:p w14:paraId="27AFFD3F" w14:textId="6A943E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0.1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73F7EE" w14:textId="7829CA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1.87 (28.27 to 246.46)</w:t>
            </w:r>
          </w:p>
        </w:tc>
      </w:tr>
      <w:tr w:rsidR="009213FF" w:rsidRPr="00931A29" w14:paraId="3033232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82F1E" w14:textId="77915A0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hu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4607F" w14:textId="1E38C0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.57 (11.80 to 23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A1AA" w14:textId="5FF5392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70.93 (1928.17 to 3854.1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DAB3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4.80 </w:t>
            </w:r>
          </w:p>
          <w:p w14:paraId="5B6EFFE0" w14:textId="04BF24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69 to 20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30AC0" w14:textId="5ECCAE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82.05 (1495.06 to 3125.2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020E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.96 </w:t>
            </w:r>
          </w:p>
          <w:p w14:paraId="4A105A51" w14:textId="1BDA1C9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23 to 17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72075B" w14:textId="0F2ACC9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71.28 (1124.60 to 2439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F6849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0.68 </w:t>
            </w:r>
          </w:p>
          <w:p w14:paraId="5F90DE89" w14:textId="474A156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54 to 15.0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4E3AD1" w14:textId="080237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15.77 (866.63 to 1991.40)</w:t>
            </w:r>
          </w:p>
        </w:tc>
      </w:tr>
      <w:tr w:rsidR="009213FF" w:rsidRPr="00931A29" w14:paraId="5A92C10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8C4BE" w14:textId="7777777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olivia</w:t>
            </w:r>
          </w:p>
          <w:p w14:paraId="582E5126" w14:textId="62F0879C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Plurinational State of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F5CAA" w14:textId="77777777" w:rsidR="009213FF" w:rsidRPr="00931A29" w:rsidRDefault="009213FF" w:rsidP="002D7C2D">
            <w:pPr>
              <w:ind w:left="360" w:hanging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6.81</w:t>
            </w:r>
          </w:p>
          <w:p w14:paraId="03EC0FA7" w14:textId="56E2BC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9.21 to 95.1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0C28" w14:textId="3447B8A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40.45 (610.70 to 1481.3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4455F" w14:textId="77777777" w:rsidR="009213FF" w:rsidRPr="00931A29" w:rsidRDefault="009213FF" w:rsidP="002D7C2D">
            <w:pPr>
              <w:ind w:left="360" w:hanging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6.98 </w:t>
            </w:r>
          </w:p>
          <w:p w14:paraId="22FE2982" w14:textId="736631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4.59 to 110.2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4D451" w14:textId="5A78636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21.99 (534.03 to 1320.1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ABC6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80.89 </w:t>
            </w:r>
          </w:p>
          <w:p w14:paraId="5E220C0E" w14:textId="006AFF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3.83 to 118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D12F64" w14:textId="785F608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5.22 (430.92 to 1161.3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06364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4.37 </w:t>
            </w:r>
          </w:p>
          <w:p w14:paraId="4213E904" w14:textId="4F5C9C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6.04 to 113.7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238ADA" w14:textId="51D2D9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9.18 (300.03 to 947.26)</w:t>
            </w:r>
          </w:p>
        </w:tc>
      </w:tr>
      <w:tr w:rsidR="009213FF" w:rsidRPr="00931A29" w14:paraId="44D5380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66CA5" w14:textId="05207DD5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osnia and Herzegovin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2CAC3" w14:textId="4A87FCF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.00 (38.13 to 90.1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A23C" w14:textId="75F26CA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10.34 (840.25 to 1986.6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E8CEC" w14:textId="70400D7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.44 (25.65 to 63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AE6E" w14:textId="3301094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85.26 (626.30 to 1553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5886E" w14:textId="49CD2F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7.72 (14.17 to 41.7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F80CC0" w14:textId="11AA7C0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4.92 (375.72 to 1107.5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657BF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.40 </w:t>
            </w:r>
          </w:p>
          <w:p w14:paraId="790E057A" w14:textId="5450FDD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02 to 30.2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852B27" w14:textId="5F97BBC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7.76 (273.45 to 915.38)</w:t>
            </w:r>
          </w:p>
        </w:tc>
      </w:tr>
      <w:tr w:rsidR="009213FF" w:rsidRPr="00931A29" w14:paraId="7A7DA7E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4013F" w14:textId="18492C5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otswan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8D9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28</w:t>
            </w:r>
          </w:p>
          <w:p w14:paraId="29E3F7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09 to</w:t>
            </w:r>
          </w:p>
          <w:p w14:paraId="2C60BD9B" w14:textId="299376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0.5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D1B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82.46</w:t>
            </w:r>
          </w:p>
          <w:p w14:paraId="2B870FB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60.34 to</w:t>
            </w:r>
          </w:p>
          <w:p w14:paraId="17A637DC" w14:textId="77733F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08.9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6E83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60</w:t>
            </w:r>
          </w:p>
          <w:p w14:paraId="5EB9B754" w14:textId="55E67C0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13 to 511.0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9856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91.91</w:t>
            </w:r>
          </w:p>
          <w:p w14:paraId="034F5EE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26.35 to</w:t>
            </w:r>
          </w:p>
          <w:p w14:paraId="43B4FC40" w14:textId="16F90E1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58.0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CB4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59</w:t>
            </w:r>
          </w:p>
          <w:p w14:paraId="1F8CC5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97 to</w:t>
            </w:r>
          </w:p>
          <w:p w14:paraId="113DF96C" w14:textId="7679F8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9D6F7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9.78</w:t>
            </w:r>
          </w:p>
          <w:p w14:paraId="0CCAA81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8.66 to</w:t>
            </w:r>
          </w:p>
          <w:p w14:paraId="4F08FA4A" w14:textId="55A01FA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72.2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EA14B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85</w:t>
            </w:r>
          </w:p>
          <w:p w14:paraId="2676CB1E" w14:textId="012997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91 to 11.9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9000A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92.77</w:t>
            </w:r>
          </w:p>
          <w:p w14:paraId="54765FE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1.79 to</w:t>
            </w:r>
          </w:p>
          <w:p w14:paraId="5AAB58E1" w14:textId="5C49510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09.48)</w:t>
            </w:r>
          </w:p>
        </w:tc>
      </w:tr>
      <w:tr w:rsidR="009213FF" w:rsidRPr="00931A29" w14:paraId="6336F78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B0457" w14:textId="187BEFE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razi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22A43" w14:textId="65AF19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75.41 (334.90 to 1227.3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CF351" w14:textId="59DC79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0.98 (225.01 to 824.6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168E" w14:textId="7A287B8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36.35 (355.48 to 1338.9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08F6" w14:textId="25C224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9.99 (204.02 to 768.4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3953D" w14:textId="23FC6F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84.77 (296.34 to 1297.2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2CAB1A" w14:textId="65E0BF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5.69 (149.42 to 654.0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ACF49C" w14:textId="7A31033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49.62 (261.53 to 1252.5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193C9D" w14:textId="5ED5452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5.98 (120.71 to 578.08)</w:t>
            </w:r>
          </w:p>
        </w:tc>
      </w:tr>
      <w:tr w:rsidR="009213FF" w:rsidRPr="00931A29" w14:paraId="13FB27F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1216" w14:textId="50541249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runei Darussalam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689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4 </w:t>
            </w:r>
          </w:p>
          <w:p w14:paraId="413E97A1" w14:textId="0F0F3C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9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D582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69.93 </w:t>
            </w:r>
          </w:p>
          <w:p w14:paraId="0DF0586F" w14:textId="3F5B577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7.88 to 354.2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62EE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63 </w:t>
            </w:r>
          </w:p>
          <w:p w14:paraId="587D5990" w14:textId="6FB2AEE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8 to 1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1CFD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88.29 </w:t>
            </w:r>
          </w:p>
          <w:p w14:paraId="00C8ECAB" w14:textId="3D3F8DB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3.05 to 377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BEC0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50 </w:t>
            </w:r>
          </w:p>
          <w:p w14:paraId="372C1870" w14:textId="1209FCB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4 to 1.1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09D99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7.83 </w:t>
            </w:r>
          </w:p>
          <w:p w14:paraId="238C9B91" w14:textId="71EC47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43 to 278.7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7439D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3 </w:t>
            </w:r>
          </w:p>
          <w:p w14:paraId="6438D5BA" w14:textId="55DC73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1.0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E4F3A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8.45 </w:t>
            </w:r>
          </w:p>
          <w:p w14:paraId="175787A3" w14:textId="236320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96 to 234.51)</w:t>
            </w:r>
          </w:p>
        </w:tc>
      </w:tr>
      <w:tr w:rsidR="009213FF" w:rsidRPr="00931A29" w14:paraId="13DFB6D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35E7A" w14:textId="5B0C382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ulga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25FD" w14:textId="7ED429F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3.44 (33.86 to 92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9DBEC" w14:textId="24707C5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0.76 (390.08 to 1065.8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6CFF0" w14:textId="0A5ED8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.97 (35.44 to 92.3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FB1B3" w14:textId="6BDC628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2.60 (446.09 to 1162.7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0FDC4" w14:textId="00BC0B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.93 (21.53 to 65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61247E" w14:textId="0C19DC8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7.05 (289.42 to 875.4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C1D77A" w14:textId="572EB15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.57 (14.15 to 49.5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4BE6BC" w14:textId="43F834D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5.23 (203.98 to 715.10)</w:t>
            </w:r>
          </w:p>
        </w:tc>
      </w:tr>
      <w:tr w:rsidR="009213FF" w:rsidRPr="00931A29" w14:paraId="2DCFD8E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061B" w14:textId="4371605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urkina Fas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A9FE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8.56</w:t>
            </w:r>
          </w:p>
          <w:p w14:paraId="3424819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8.34 to</w:t>
            </w:r>
          </w:p>
          <w:p w14:paraId="0058F322" w14:textId="778D15B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4.3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B87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45.07</w:t>
            </w:r>
          </w:p>
          <w:p w14:paraId="1191B1D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15.02 to</w:t>
            </w:r>
          </w:p>
          <w:p w14:paraId="52C103AA" w14:textId="1D5FBF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33.2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9AF2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9.59</w:t>
            </w:r>
          </w:p>
          <w:p w14:paraId="29024DE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0.94 to</w:t>
            </w:r>
          </w:p>
          <w:p w14:paraId="51B6644D" w14:textId="5872866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40.9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9E0D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.293.95</w:t>
            </w:r>
          </w:p>
          <w:p w14:paraId="4B6458E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56.26 to</w:t>
            </w:r>
          </w:p>
          <w:p w14:paraId="00CD7531" w14:textId="63B2541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53.7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60C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12.93</w:t>
            </w:r>
          </w:p>
          <w:p w14:paraId="659D802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15.09 to</w:t>
            </w:r>
          </w:p>
          <w:p w14:paraId="6515878E" w14:textId="6649DA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14.4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51D7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55.55</w:t>
            </w:r>
          </w:p>
          <w:p w14:paraId="12C61EB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78.59 to</w:t>
            </w:r>
          </w:p>
          <w:p w14:paraId="04F517FA" w14:textId="559580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54.3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6B465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30.35</w:t>
            </w:r>
          </w:p>
          <w:p w14:paraId="2576FC9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10.19 to</w:t>
            </w:r>
          </w:p>
          <w:p w14:paraId="49A5806D" w14:textId="60C4AC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49.0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8E01D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15.13</w:t>
            </w:r>
          </w:p>
          <w:p w14:paraId="3BE9FD2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85.59 to</w:t>
            </w:r>
          </w:p>
          <w:p w14:paraId="4C066EA7" w14:textId="1AA1D6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38.10)</w:t>
            </w:r>
          </w:p>
        </w:tc>
      </w:tr>
      <w:tr w:rsidR="009213FF" w:rsidRPr="00931A29" w14:paraId="7F61835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7E117" w14:textId="1E08B87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Burund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AA67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5.86</w:t>
            </w:r>
          </w:p>
          <w:p w14:paraId="7AF21F1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9.44 to</w:t>
            </w:r>
          </w:p>
          <w:p w14:paraId="2682F4AB" w14:textId="35A0989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4.1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579B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41.22</w:t>
            </w:r>
          </w:p>
          <w:p w14:paraId="72BACC6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87.42 to</w:t>
            </w:r>
          </w:p>
          <w:p w14:paraId="1F715918" w14:textId="034149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228.0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B932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1.92</w:t>
            </w:r>
          </w:p>
          <w:p w14:paraId="0909204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6.12 to</w:t>
            </w:r>
          </w:p>
          <w:p w14:paraId="5A73A204" w14:textId="3E281DE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6.7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40B6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74.54</w:t>
            </w:r>
          </w:p>
          <w:p w14:paraId="45F767A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048.29 to</w:t>
            </w:r>
          </w:p>
          <w:p w14:paraId="33F493EE" w14:textId="3F516D8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485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4B74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7.18</w:t>
            </w:r>
          </w:p>
          <w:p w14:paraId="2E57FEB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02.97 to</w:t>
            </w:r>
          </w:p>
          <w:p w14:paraId="48DBE3CF" w14:textId="00D306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35.1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93129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63.27</w:t>
            </w:r>
          </w:p>
          <w:p w14:paraId="4A3E05D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147.61 to</w:t>
            </w:r>
          </w:p>
          <w:p w14:paraId="6329C843" w14:textId="487336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620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FE3F6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9.22</w:t>
            </w:r>
          </w:p>
          <w:p w14:paraId="62D29A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24.64 to</w:t>
            </w:r>
          </w:p>
          <w:p w14:paraId="54F4A7D4" w14:textId="44900C6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97.7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ABA28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53.06</w:t>
            </w:r>
          </w:p>
          <w:p w14:paraId="3E868F3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044.37 to</w:t>
            </w:r>
          </w:p>
          <w:p w14:paraId="052534A6" w14:textId="4B306A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494.61)</w:t>
            </w:r>
          </w:p>
        </w:tc>
      </w:tr>
      <w:tr w:rsidR="009213FF" w:rsidRPr="00931A29" w14:paraId="6D3F696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1D28" w14:textId="07AA79A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abo Verd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9B35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.62</w:t>
            </w:r>
          </w:p>
          <w:p w14:paraId="3931E8D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1.11 to</w:t>
            </w:r>
          </w:p>
          <w:p w14:paraId="1C8A2D39" w14:textId="4ABF8B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2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63B8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744.19</w:t>
            </w:r>
          </w:p>
          <w:p w14:paraId="5CB5CA2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316.28 to</w:t>
            </w:r>
          </w:p>
          <w:p w14:paraId="19CF5691" w14:textId="4518675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96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28C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2.69</w:t>
            </w:r>
          </w:p>
          <w:p w14:paraId="180FB85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1.03 to</w:t>
            </w:r>
          </w:p>
          <w:p w14:paraId="4238C5A1" w14:textId="2E205C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3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720B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598.60</w:t>
            </w:r>
          </w:p>
          <w:p w14:paraId="7A4FDB7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229.12 to</w:t>
            </w:r>
          </w:p>
          <w:p w14:paraId="550A2552" w14:textId="64A4024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68.2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57A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2.25</w:t>
            </w:r>
          </w:p>
          <w:p w14:paraId="32A4A2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0.75 to</w:t>
            </w:r>
          </w:p>
          <w:p w14:paraId="0146954E" w14:textId="70F6D8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CE011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439.41</w:t>
            </w:r>
          </w:p>
          <w:p w14:paraId="020C9E5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146.13 to</w:t>
            </w:r>
          </w:p>
          <w:p w14:paraId="5B92D54D" w14:textId="3922E79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41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1B54F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2.07</w:t>
            </w:r>
          </w:p>
          <w:p w14:paraId="3298432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0.60 to</w:t>
            </w:r>
          </w:p>
          <w:p w14:paraId="2B0DC813" w14:textId="16560A5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.6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C505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366.61</w:t>
            </w:r>
          </w:p>
          <w:p w14:paraId="3812AA9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105.87 to</w:t>
            </w:r>
          </w:p>
          <w:p w14:paraId="721A125D" w14:textId="3F282BC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38.29)</w:t>
            </w:r>
          </w:p>
        </w:tc>
      </w:tr>
      <w:tr w:rsidR="009213FF" w:rsidRPr="00931A29" w14:paraId="7B7E625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090AB" w14:textId="10D5462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ambod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AA1F3" w14:textId="60F00E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9.85 (216.15 to 427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0DB68" w14:textId="42B474F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82.83 (2083.26 to 4115.6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1120" w14:textId="1FF8788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6.85 (239.93 to 478.2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3C585" w14:textId="1B6D6CE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32.20 (1904.23 to 3795.7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D8271" w14:textId="4FF6D57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3.23 (193.24 to 396.9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5DBEC6" w14:textId="54AFA8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016.97 (1329.19 to 2730.1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6CAD0A" w14:textId="71E3C4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5.93 (145.32 to 333.3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5C42DF" w14:textId="245A683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20.98 (875.24 to 2007.57)</w:t>
            </w:r>
          </w:p>
        </w:tc>
      </w:tr>
      <w:tr w:rsidR="009213FF" w:rsidRPr="00931A29" w14:paraId="4F9CF27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D139F" w14:textId="6184710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amero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0BFD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3.41</w:t>
            </w:r>
          </w:p>
          <w:p w14:paraId="1EFC214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0.33 to</w:t>
            </w:r>
          </w:p>
          <w:p w14:paraId="5CA6A4EF" w14:textId="49946A0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6.0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0028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06.46</w:t>
            </w:r>
          </w:p>
          <w:p w14:paraId="61AEA75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91.93 to</w:t>
            </w:r>
          </w:p>
          <w:p w14:paraId="593117F4" w14:textId="0456F0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17.1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7D47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9.26</w:t>
            </w:r>
          </w:p>
          <w:p w14:paraId="5CADEFC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2.48 to</w:t>
            </w:r>
          </w:p>
          <w:p w14:paraId="4B70BED0" w14:textId="17D59C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7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D9E4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60.30</w:t>
            </w:r>
          </w:p>
          <w:p w14:paraId="7A0EC62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15.85 to</w:t>
            </w:r>
          </w:p>
          <w:p w14:paraId="3C80C1A4" w14:textId="23D428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11.5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4C9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77.45</w:t>
            </w:r>
          </w:p>
          <w:p w14:paraId="3AF9329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1.76 to</w:t>
            </w:r>
          </w:p>
          <w:p w14:paraId="3291950F" w14:textId="0516F25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71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3BF44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07.14</w:t>
            </w:r>
          </w:p>
          <w:p w14:paraId="5517E8D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71.92 to</w:t>
            </w:r>
          </w:p>
          <w:p w14:paraId="052EF65D" w14:textId="114D5D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36.0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0E6A5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8.96</w:t>
            </w:r>
          </w:p>
          <w:p w14:paraId="24127EE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1.24 to</w:t>
            </w:r>
          </w:p>
          <w:p w14:paraId="75AE047B" w14:textId="749BEC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4.5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76DDA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83.65</w:t>
            </w:r>
          </w:p>
          <w:p w14:paraId="2B21151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79.15 to</w:t>
            </w:r>
          </w:p>
          <w:p w14:paraId="7832CADA" w14:textId="2F332EF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15.13)</w:t>
            </w:r>
          </w:p>
        </w:tc>
      </w:tr>
      <w:tr w:rsidR="009213FF" w:rsidRPr="00931A29" w14:paraId="48A0722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6944" w14:textId="425C7F1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anad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C1491" w14:textId="71841E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4.96 (35.33 to 146.5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975F" w14:textId="05E0A16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1.71 (129.64 to 537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EF864" w14:textId="159CAC5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.42 (37.96 to 155.7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06043" w14:textId="365DD28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8.39 (125.28 to 514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B56B" w14:textId="486244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5.77 (60.81 to 274.2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80E88" w14:textId="29BD8A7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3.63 (181.08 to 816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52488D" w14:textId="67764F3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8.16 (58.00 to 282.1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8ADF2B" w14:textId="4A4E8DE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0.45 (158.83 to 772.48)</w:t>
            </w:r>
          </w:p>
        </w:tc>
      </w:tr>
      <w:tr w:rsidR="009213FF" w:rsidRPr="00931A29" w14:paraId="5DCF175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C683" w14:textId="6CA2ADD0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entral African Republic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2E48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sz w:val="14"/>
                <w:szCs w:val="14"/>
              </w:rPr>
              <w:t>37,415.73</w:t>
            </w:r>
          </w:p>
          <w:p w14:paraId="5B86733E" w14:textId="7C369C8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4"/>
                <w:szCs w:val="14"/>
              </w:rPr>
              <w:t>(19,824.68 to 55,017.6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9E3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363.52</w:t>
            </w:r>
          </w:p>
          <w:p w14:paraId="2B4DB9EB" w14:textId="0CEBC41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22.46 to 2,004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D3FE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.18</w:t>
            </w:r>
          </w:p>
          <w:p w14:paraId="5FE2454F" w14:textId="1C1858B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8.73 to 77.8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79C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467.36</w:t>
            </w:r>
          </w:p>
          <w:p w14:paraId="38D2972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92.84 to</w:t>
            </w:r>
          </w:p>
          <w:p w14:paraId="71509495" w14:textId="01FCF22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,148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1C2B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0.29</w:t>
            </w:r>
          </w:p>
          <w:p w14:paraId="3B610839" w14:textId="72F7C17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9.01 to 101.1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C3BCA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522.52</w:t>
            </w:r>
          </w:p>
          <w:p w14:paraId="574F7A1E" w14:textId="662A1C6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45.08 to 2,190.8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16AD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9.86</w:t>
            </w:r>
          </w:p>
          <w:p w14:paraId="1F0CC1AB" w14:textId="7DBDCE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2.07 to 129.0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3A331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695.49</w:t>
            </w:r>
          </w:p>
          <w:p w14:paraId="7501B6CF" w14:textId="01C6FC2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82.46 to 2,434.62)</w:t>
            </w:r>
          </w:p>
        </w:tc>
      </w:tr>
      <w:tr w:rsidR="009213FF" w:rsidRPr="00931A29" w14:paraId="46A2C00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5573" w14:textId="7A7A8ED2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ha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6159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3.22</w:t>
            </w:r>
          </w:p>
          <w:p w14:paraId="2C37DD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7.83 to</w:t>
            </w:r>
          </w:p>
          <w:p w14:paraId="517FF830" w14:textId="7631FF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0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FF0C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82.00</w:t>
            </w:r>
          </w:p>
          <w:p w14:paraId="4A35A5D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94.33 to</w:t>
            </w:r>
          </w:p>
          <w:p w14:paraId="6E0884A1" w14:textId="0727F9E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99.8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A0D9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5.09</w:t>
            </w:r>
          </w:p>
          <w:p w14:paraId="4DD9614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4.20 to</w:t>
            </w:r>
          </w:p>
          <w:p w14:paraId="57D510F1" w14:textId="2775DC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8.1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B5B1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91.38</w:t>
            </w:r>
          </w:p>
          <w:p w14:paraId="3AF24C3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76.18 to</w:t>
            </w:r>
          </w:p>
          <w:p w14:paraId="77B9AA2E" w14:textId="7C6278B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32.2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56F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32.60</w:t>
            </w:r>
          </w:p>
          <w:p w14:paraId="42BF6B1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0.72 to</w:t>
            </w:r>
          </w:p>
          <w:p w14:paraId="28C2AAD0" w14:textId="447C7E9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5.7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A2CA0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26.36</w:t>
            </w:r>
          </w:p>
          <w:p w14:paraId="232D40E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00.74 to</w:t>
            </w:r>
          </w:p>
          <w:p w14:paraId="0CCABECA" w14:textId="1A1F36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62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723EA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4.56</w:t>
            </w:r>
          </w:p>
          <w:p w14:paraId="4BD94B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2.09 to</w:t>
            </w:r>
          </w:p>
          <w:p w14:paraId="5906029B" w14:textId="6A24040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48.9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6FFA3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03.51</w:t>
            </w:r>
          </w:p>
          <w:p w14:paraId="0FDE5B1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00.59 to</w:t>
            </w:r>
          </w:p>
          <w:p w14:paraId="2496C225" w14:textId="6059055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17.76)</w:t>
            </w:r>
          </w:p>
        </w:tc>
      </w:tr>
      <w:tr w:rsidR="009213FF" w:rsidRPr="00931A29" w14:paraId="42079A1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F609" w14:textId="20BB75A8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1A3C5" w14:textId="529D836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4.76 (58.51 to 170.9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26A3" w14:textId="62B40C8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64.14 (440.60 to 1287.0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0AA4" w14:textId="30514ED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9.33 (35.21 to 142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FEC11" w14:textId="77DB3DF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0.29 (232.69 to 942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08B1" w14:textId="30E4C3F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0.59 (28.80 to 132.7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6066F8" w14:textId="1DEE867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3.64 (172.85 to 796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5B2124" w14:textId="62A8BBF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7.23 (26.40 to 129.2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BFCC25" w14:textId="7D95991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4.39 (145.08 to 709.97)</w:t>
            </w:r>
          </w:p>
        </w:tc>
      </w:tr>
      <w:tr w:rsidR="009213FF" w:rsidRPr="00931A29" w14:paraId="3C80632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76BA" w14:textId="2A36232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hin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5AAF7" w14:textId="79EEA1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650.68 (4696.83 to 12772.4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E8DB" w14:textId="3EBB081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0.83 (396.80 to 1079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EDD71" w14:textId="28311DB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896.98 (4191.05 to 11845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6C412" w14:textId="3CB6F6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7.25 (322.28 to 910.8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CC10D" w14:textId="521CCE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96.20 (2682.29 to 9394.8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B7EF0C" w14:textId="695D8C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7.23 (196.57 to 688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5A9751" w14:textId="44D2C3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30.87 (1897.71 to 7980.0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F7A4F7" w14:textId="0835395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6.67 (133.42 to 561.05)</w:t>
            </w:r>
          </w:p>
        </w:tc>
      </w:tr>
      <w:tr w:rsidR="009213FF" w:rsidRPr="00931A29" w14:paraId="37894B7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3ED9B" w14:textId="5E62AF7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olomb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F0177" w14:textId="0AF1AE1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4.25 (93.72 to 300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E775" w14:textId="2D04C8F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6.83 (287.93 to 923.7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62747" w14:textId="2B9DD5A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7.74 (85.08 to 311.6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F2A0E" w14:textId="3202FF3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5.15 (213.05 to 780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D037A" w14:textId="38064B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3.80 (71.42 to 300.3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D0141F" w14:textId="7A832C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1.13 (159.76 to 671.8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0BD67" w14:textId="155C48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3.72 (51.03 to 260.5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967EBF" w14:textId="472927D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1.74 (106.82 to 545.44)</w:t>
            </w:r>
          </w:p>
        </w:tc>
      </w:tr>
      <w:tr w:rsidR="009213FF" w:rsidRPr="00931A29" w14:paraId="24E88F0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330B" w14:textId="657B3C9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omoro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9C9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30</w:t>
            </w:r>
          </w:p>
          <w:p w14:paraId="0EB7D1E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00 to</w:t>
            </w:r>
          </w:p>
          <w:p w14:paraId="02F71C58" w14:textId="3CFC84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7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B10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24.11</w:t>
            </w:r>
          </w:p>
          <w:p w14:paraId="75D7908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29.74 to</w:t>
            </w:r>
          </w:p>
          <w:p w14:paraId="726F9F84" w14:textId="69D1C14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48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16A7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.43</w:t>
            </w:r>
          </w:p>
          <w:p w14:paraId="7E8EE3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49 to</w:t>
            </w:r>
          </w:p>
          <w:p w14:paraId="3F478EFA" w14:textId="4AC4FCC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4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55B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80.70</w:t>
            </w:r>
          </w:p>
          <w:p w14:paraId="1C53F30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50.21 to</w:t>
            </w:r>
          </w:p>
          <w:p w14:paraId="69A22F71" w14:textId="5BA006D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23.9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A2F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04</w:t>
            </w:r>
          </w:p>
          <w:p w14:paraId="22A2E7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86 to</w:t>
            </w:r>
          </w:p>
          <w:p w14:paraId="0E030182" w14:textId="5E98DAF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.2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B2634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44.53</w:t>
            </w:r>
          </w:p>
          <w:p w14:paraId="2D97F85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47.84 to</w:t>
            </w:r>
          </w:p>
          <w:p w14:paraId="339A2C01" w14:textId="3A1F992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52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3E5D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06</w:t>
            </w:r>
          </w:p>
          <w:p w14:paraId="6CD5D73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50 to</w:t>
            </w:r>
          </w:p>
          <w:p w14:paraId="3C96ECD8" w14:textId="62AEAF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.7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442F1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48.19</w:t>
            </w:r>
          </w:p>
          <w:p w14:paraId="32CF7B1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49.47 to</w:t>
            </w:r>
          </w:p>
          <w:p w14:paraId="40FC2A1E" w14:textId="5CB122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69.63)</w:t>
            </w:r>
          </w:p>
        </w:tc>
      </w:tr>
      <w:tr w:rsidR="009213FF" w:rsidRPr="00931A29" w14:paraId="2931DA0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CEAA0" w14:textId="547A1E2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ong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4CA1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3.21</w:t>
            </w:r>
          </w:p>
          <w:p w14:paraId="1EF1E2C7" w14:textId="4329A6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.61 to 22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317E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40.41</w:t>
            </w:r>
          </w:p>
          <w:p w14:paraId="3A578E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88.44 to</w:t>
            </w:r>
          </w:p>
          <w:p w14:paraId="4BFEA21C" w14:textId="4C0CDD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01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4BD6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.81</w:t>
            </w:r>
          </w:p>
          <w:p w14:paraId="793408D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.92 to</w:t>
            </w:r>
          </w:p>
          <w:p w14:paraId="029DF41A" w14:textId="5C43FED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0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A6A4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90.89</w:t>
            </w:r>
          </w:p>
          <w:p w14:paraId="6A4B0EF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17.28 to</w:t>
            </w:r>
          </w:p>
          <w:p w14:paraId="1D911FAE" w14:textId="5C89DA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70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444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2.22</w:t>
            </w:r>
          </w:p>
          <w:p w14:paraId="32677E7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.62 to</w:t>
            </w:r>
          </w:p>
          <w:p w14:paraId="63790EC6" w14:textId="476BFA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7.5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45FAA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27.38</w:t>
            </w:r>
          </w:p>
          <w:p w14:paraId="12AECFC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80.83 to</w:t>
            </w:r>
          </w:p>
          <w:p w14:paraId="386A0BEC" w14:textId="576538F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91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64BD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6.15</w:t>
            </w:r>
          </w:p>
          <w:p w14:paraId="60D9671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.30 to</w:t>
            </w:r>
          </w:p>
          <w:p w14:paraId="575832AD" w14:textId="0F5445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3.3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56C1C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96.52</w:t>
            </w:r>
          </w:p>
          <w:p w14:paraId="7553CD3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76.54 to</w:t>
            </w:r>
          </w:p>
          <w:p w14:paraId="3AC16AFA" w14:textId="2AF4E1D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22.69)</w:t>
            </w:r>
          </w:p>
        </w:tc>
      </w:tr>
      <w:tr w:rsidR="009213FF" w:rsidRPr="00931A29" w14:paraId="77DE4F1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7D783" w14:textId="29CB823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ook Islan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23B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10</w:t>
            </w:r>
          </w:p>
          <w:p w14:paraId="7B93B765" w14:textId="73BCC06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1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DF48" w14:textId="20D272F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4.57 (238.38 to 828.9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13D0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8 </w:t>
            </w:r>
          </w:p>
          <w:p w14:paraId="5D6EB4C8" w14:textId="12DE2FF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3 to 0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D09F9" w14:textId="313B84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3.36 (167.29 to 680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4DBF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7 </w:t>
            </w:r>
          </w:p>
          <w:p w14:paraId="12D45BF8" w14:textId="5F56753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3 to 0.1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8853C1" w14:textId="259B2C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1.92 (135.49 to 586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043D1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6 </w:t>
            </w:r>
          </w:p>
          <w:p w14:paraId="2401F3D9" w14:textId="36A99A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0.0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A1CA65" w14:textId="30DB84A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8.45 (110.64 to 511.96)</w:t>
            </w:r>
          </w:p>
        </w:tc>
      </w:tr>
      <w:tr w:rsidR="009213FF" w:rsidRPr="00931A29" w14:paraId="3313868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7D0AD" w14:textId="0BD59167" w:rsidR="009213FF" w:rsidRPr="00931A29" w:rsidRDefault="002E09D7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0" w:history="1">
              <w:r w:rsidR="009213FF" w:rsidRPr="00931A29">
                <w:rPr>
                  <w:rFonts w:ascii="Times New Roman" w:hAnsi="Times New Roman" w:cs="Times New Roman"/>
                  <w:sz w:val="16"/>
                  <w:szCs w:val="16"/>
                </w:rPr>
                <w:t>Costa Rica</w:t>
              </w:r>
            </w:hyperlink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C85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6.38 </w:t>
            </w:r>
          </w:p>
          <w:p w14:paraId="2DFD51D1" w14:textId="460D0E6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61 to 25.9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AA2C" w14:textId="608B0CC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8.85 (250.37 to 854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5DA9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8.12 </w:t>
            </w:r>
          </w:p>
          <w:p w14:paraId="04890FDD" w14:textId="314F20A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96 to 28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77906" w14:textId="1A9D78F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4.46 (203.99 to 734.7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201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.97 </w:t>
            </w:r>
          </w:p>
          <w:p w14:paraId="092AB566" w14:textId="2BD78D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58 to 28.6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1C7040" w14:textId="32E6A4F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9.55 (172.61 to 653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5AC24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5.92 </w:t>
            </w:r>
          </w:p>
          <w:p w14:paraId="610B3DB6" w14:textId="79E013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91 to 26.2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3A852A" w14:textId="5801830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7.42 (125.25 to 555.99)</w:t>
            </w:r>
          </w:p>
        </w:tc>
      </w:tr>
      <w:tr w:rsidR="009213FF" w:rsidRPr="00931A29" w14:paraId="31757A7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0BF00" w14:textId="4F160CB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ôte d'Ivoir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D44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8.32</w:t>
            </w:r>
          </w:p>
          <w:p w14:paraId="2769191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0.15 to</w:t>
            </w:r>
          </w:p>
          <w:p w14:paraId="1DCC41F0" w14:textId="05F509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8.1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9598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40.62</w:t>
            </w:r>
          </w:p>
          <w:p w14:paraId="7D8B47F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46.63 to</w:t>
            </w:r>
          </w:p>
          <w:p w14:paraId="66382D3F" w14:textId="6355692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48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F2E6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3.77</w:t>
            </w:r>
          </w:p>
          <w:p w14:paraId="01949C6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9.33 to</w:t>
            </w:r>
          </w:p>
          <w:p w14:paraId="142CB197" w14:textId="3D40297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1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154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21.85</w:t>
            </w:r>
          </w:p>
          <w:p w14:paraId="758F688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87.74 to</w:t>
            </w:r>
          </w:p>
          <w:p w14:paraId="1C69F1B0" w14:textId="19AAF8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75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711C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2.78</w:t>
            </w:r>
          </w:p>
          <w:p w14:paraId="4311180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8.04 to</w:t>
            </w:r>
          </w:p>
          <w:p w14:paraId="2769B3BF" w14:textId="01D42C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9.2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DE7F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51.79</w:t>
            </w:r>
          </w:p>
          <w:p w14:paraId="62386AD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14.26 to</w:t>
            </w:r>
          </w:p>
          <w:p w14:paraId="273E79E5" w14:textId="29675C8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97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545C4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6.42</w:t>
            </w:r>
          </w:p>
          <w:p w14:paraId="286548C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4.11 to</w:t>
            </w:r>
          </w:p>
          <w:p w14:paraId="22D701FC" w14:textId="50A659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60.5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67FA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97.68</w:t>
            </w:r>
          </w:p>
          <w:p w14:paraId="760300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06.76 to</w:t>
            </w:r>
          </w:p>
          <w:p w14:paraId="550EBD00" w14:textId="6C28F23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95.43)</w:t>
            </w:r>
          </w:p>
        </w:tc>
      </w:tr>
      <w:tr w:rsidR="009213FF" w:rsidRPr="00931A29" w14:paraId="44B4D47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7E778" w14:textId="76B4C5F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roat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7DC29" w14:textId="101B32E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.31 (11.33 to 39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A292" w14:textId="31FFC66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6.43 (231.18 to 804.6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B7D1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.47 </w:t>
            </w:r>
          </w:p>
          <w:p w14:paraId="28E3A0DE" w14:textId="02AAB81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99 to 36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FBD0A" w14:textId="6CAADCD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1.84 (196.77 to 788.6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247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.33 </w:t>
            </w:r>
          </w:p>
          <w:p w14:paraId="40140C70" w14:textId="71CCA25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68 to 28.0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39D655" w14:textId="2DEE82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6.31 (152.70 to 640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0300F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5.71 </w:t>
            </w:r>
          </w:p>
          <w:p w14:paraId="24E07AEF" w14:textId="3848901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84 to 25.8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14BD73" w14:textId="14259B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9.90 (137.51 to 608.84)</w:t>
            </w:r>
          </w:p>
        </w:tc>
      </w:tr>
      <w:tr w:rsidR="009213FF" w:rsidRPr="00931A29" w14:paraId="2C41A9E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EFDD" w14:textId="02E2B9A9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ub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1C056" w14:textId="4EF9402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.75 (21.51 to 84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18BF" w14:textId="6CC6DC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7.00 (198.55 to 780.6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A161B" w14:textId="240EF2D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5.07 (37.73 to 114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148FE" w14:textId="65EB3A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8.95 (331.20 to 1005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1855" w14:textId="0C2B204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.59 (28.79 to 94.6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838392" w14:textId="17F3015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7.18 (251.11 to 825.8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5B3EFF" w14:textId="60877F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.84 (21.00 to 78.5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89B716" w14:textId="7D40985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0.00 (184.85 to 691.46)</w:t>
            </w:r>
          </w:p>
        </w:tc>
      </w:tr>
      <w:tr w:rsidR="009213FF" w:rsidRPr="00931A29" w14:paraId="5BD7252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16C62" w14:textId="213D4F0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ypru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96E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43 </w:t>
            </w:r>
          </w:p>
          <w:p w14:paraId="2977AC1E" w14:textId="2605147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77 to 7.1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308E" w14:textId="6F9AEEF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9.24 (227.92 to 919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86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29 </w:t>
            </w:r>
          </w:p>
          <w:p w14:paraId="65257A58" w14:textId="7F11419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51 to 7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CE21" w14:textId="356901A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7.83 (164.42 to 776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058C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36 </w:t>
            </w:r>
          </w:p>
          <w:p w14:paraId="2A8CBC47" w14:textId="2909A0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40 to 7.4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FD23BC" w14:textId="3D7E841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9.15 (124.91 to 659.4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9E62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.18 </w:t>
            </w:r>
          </w:p>
          <w:p w14:paraId="67509C77" w14:textId="0C3054D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68 to 8.7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0CA308" w14:textId="3990690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4.45 (127.92 to 667.05)</w:t>
            </w:r>
          </w:p>
        </w:tc>
      </w:tr>
      <w:tr w:rsidR="009213FF" w:rsidRPr="00931A29" w14:paraId="0809DDD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0514D" w14:textId="642503E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Czech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B9AF1" w14:textId="7B134F7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.29 (24.37 to 80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1A8CD" w14:textId="36E757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7.81 (236.64 to 780.4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8DE0" w14:textId="641AB9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.89 (18.25 to 71.8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1BD7" w14:textId="7EEB0E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8.26 (178.20 to 701.2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BBD94" w14:textId="1AA62E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.15 (12.91 to 60.0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25A6E0" w14:textId="623F2D1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5.20 (123.28 to 572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7FB7CB" w14:textId="2CB103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.05 (11.54 to 54.5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A9B823" w14:textId="235C0F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0.50 (108.39 to 512.51)</w:t>
            </w:r>
          </w:p>
        </w:tc>
      </w:tr>
      <w:tr w:rsidR="009213FF" w:rsidRPr="00931A29" w14:paraId="1E1B30F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12D6" w14:textId="6B8ABD9D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Democratic People’s Republic of Kore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A8BE9" w14:textId="44991A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7.07 (141.81 to 311.2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F0326" w14:textId="42AA038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78.47 (673.51 to 1478.2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8B5D3" w14:textId="0F56DD2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6.13 (211.62 to 448.9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4F56F" w14:textId="554784A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64.13 (885.17 to 1877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884BC" w14:textId="33B7E6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8.29 (233.33 to 488.1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C49BCF" w14:textId="2F16E9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04.61 (917.30 to 1919.1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9A21E7" w14:textId="1D16DE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3.64 (251.07 to 520.2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C71271" w14:textId="1268E33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62.44 (957.07 to 1983.06)</w:t>
            </w:r>
          </w:p>
        </w:tc>
      </w:tr>
      <w:tr w:rsidR="009213FF" w:rsidRPr="00931A29" w14:paraId="4FE0771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97E95" w14:textId="10CABF5A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Democratic Republic of Cong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926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54.41</w:t>
            </w:r>
          </w:p>
          <w:p w14:paraId="35CD11F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38.69 to</w:t>
            </w:r>
          </w:p>
          <w:p w14:paraId="0F49DB05" w14:textId="1736738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68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4A5F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77.51</w:t>
            </w:r>
          </w:p>
          <w:p w14:paraId="630112C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731.55 to</w:t>
            </w:r>
          </w:p>
          <w:p w14:paraId="5C737500" w14:textId="3B3A791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18.5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5546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924.36</w:t>
            </w:r>
          </w:p>
          <w:p w14:paraId="77C3F1D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(1,298.21 to</w:t>
            </w:r>
          </w:p>
          <w:p w14:paraId="545C6BEC" w14:textId="3320EF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547.0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9DD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07.49</w:t>
            </w:r>
          </w:p>
          <w:p w14:paraId="5CD1ADC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,538.50 to</w:t>
            </w:r>
          </w:p>
          <w:p w14:paraId="7187E9C0" w14:textId="73058A1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69.5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0189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1,372.19</w:t>
            </w:r>
          </w:p>
          <w:p w14:paraId="510BDFD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(1,925.18 to</w:t>
            </w:r>
          </w:p>
          <w:p w14:paraId="061F681C" w14:textId="4F96775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845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108D4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03.42</w:t>
            </w:r>
          </w:p>
          <w:p w14:paraId="6E0870C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,810.79 to</w:t>
            </w:r>
          </w:p>
          <w:p w14:paraId="0810D27B" w14:textId="54DC2F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34.5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060A2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26.84</w:t>
            </w:r>
          </w:p>
          <w:p w14:paraId="68BF1F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62.03 to</w:t>
            </w:r>
          </w:p>
          <w:p w14:paraId="0867748E" w14:textId="072956D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25.4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E5353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13.44</w:t>
            </w:r>
          </w:p>
          <w:p w14:paraId="0336604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69.20 to</w:t>
            </w:r>
          </w:p>
          <w:p w14:paraId="084811D3" w14:textId="58188EE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196.21)</w:t>
            </w:r>
          </w:p>
        </w:tc>
      </w:tr>
      <w:tr w:rsidR="009213FF" w:rsidRPr="00931A29" w14:paraId="0163041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39E1" w14:textId="6E7FCAE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Denmark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61F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.74 </w:t>
            </w:r>
          </w:p>
          <w:p w14:paraId="2B2C5EEE" w14:textId="6BF38E1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84 to 12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206E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1.64 </w:t>
            </w:r>
          </w:p>
          <w:p w14:paraId="7783A98A" w14:textId="7AAFE93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6.33 to 233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1E0D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.15 </w:t>
            </w:r>
          </w:p>
          <w:p w14:paraId="110C0E65" w14:textId="7C6B11B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72 to 11.2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926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6.46 </w:t>
            </w:r>
          </w:p>
          <w:p w14:paraId="4F9BCC7C" w14:textId="6D0500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3.58 to 209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516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52 </w:t>
            </w:r>
          </w:p>
          <w:p w14:paraId="270088CA" w14:textId="3EB4F66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2 to 9.9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F952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81.68 </w:t>
            </w:r>
          </w:p>
          <w:p w14:paraId="5A749B2A" w14:textId="03F0F25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1.20 to 179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8E1CB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06 </w:t>
            </w:r>
          </w:p>
          <w:p w14:paraId="4671845B" w14:textId="5FF097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47 to 9.4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CCC5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9.91 </w:t>
            </w:r>
          </w:p>
          <w:p w14:paraId="7CF5EBC6" w14:textId="7ABBFB2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14 to 162.79)</w:t>
            </w:r>
          </w:p>
        </w:tc>
      </w:tr>
      <w:tr w:rsidR="009213FF" w:rsidRPr="00931A29" w14:paraId="48AF37D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2F29" w14:textId="486CB26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Djibout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FEB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.42</w:t>
            </w:r>
          </w:p>
          <w:p w14:paraId="13ACC8D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44 to</w:t>
            </w:r>
          </w:p>
          <w:p w14:paraId="36FFECB8" w14:textId="66A28EF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541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03.92</w:t>
            </w:r>
          </w:p>
          <w:p w14:paraId="01CAB90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96.89 to</w:t>
            </w:r>
          </w:p>
          <w:p w14:paraId="2D5DEF7F" w14:textId="592811D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18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11A9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.30</w:t>
            </w:r>
          </w:p>
          <w:p w14:paraId="69A6914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37 to</w:t>
            </w:r>
          </w:p>
          <w:p w14:paraId="07B9B01C" w14:textId="36217E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2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FF3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19.70</w:t>
            </w:r>
          </w:p>
          <w:p w14:paraId="66E6D8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5.67 to</w:t>
            </w:r>
          </w:p>
          <w:p w14:paraId="69E55444" w14:textId="411E8E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80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2B1F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97</w:t>
            </w:r>
          </w:p>
          <w:p w14:paraId="35B13BD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.04 to</w:t>
            </w:r>
          </w:p>
          <w:p w14:paraId="1DDEB74E" w14:textId="6B51D0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.0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66544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57.02</w:t>
            </w:r>
          </w:p>
          <w:p w14:paraId="5DBC746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29.72 to</w:t>
            </w:r>
          </w:p>
          <w:p w14:paraId="7F251B87" w14:textId="21CB2F6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00.2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E61F9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.17</w:t>
            </w:r>
          </w:p>
          <w:p w14:paraId="3955CA6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41 to</w:t>
            </w:r>
          </w:p>
          <w:p w14:paraId="4D9E0A9F" w14:textId="2B42AB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.9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E9AD9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95.91</w:t>
            </w:r>
          </w:p>
          <w:p w14:paraId="08B4F91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00.27 to</w:t>
            </w:r>
          </w:p>
          <w:p w14:paraId="7BDC2CCA" w14:textId="21C561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95.50)</w:t>
            </w:r>
          </w:p>
        </w:tc>
      </w:tr>
      <w:tr w:rsidR="009213FF" w:rsidRPr="00931A29" w14:paraId="3620CAC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56EA" w14:textId="42564AE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Dominic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EF7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1 </w:t>
            </w:r>
          </w:p>
          <w:p w14:paraId="79F0088D" w14:textId="778550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7 to 0.6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8D73" w14:textId="18C7FCD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55.23 (234.50 to 874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9B3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32 </w:t>
            </w:r>
          </w:p>
          <w:p w14:paraId="212A6852" w14:textId="22617D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3 to 0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8D2C" w14:textId="6BDC952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2.11 (180.90 to 736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AA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7 </w:t>
            </w:r>
          </w:p>
          <w:p w14:paraId="05727E2C" w14:textId="0CB272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0 to 0.4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78ECB6" w14:textId="10AF349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3.62 (141.97 to 652.4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0562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5 </w:t>
            </w:r>
          </w:p>
          <w:p w14:paraId="091DB0E0" w14:textId="5274CCF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8 to 0.4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4D4A1B" w14:textId="2DCEE91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6.59 (123.54 to 617.17)</w:t>
            </w:r>
          </w:p>
        </w:tc>
      </w:tr>
      <w:tr w:rsidR="009213FF" w:rsidRPr="00931A29" w14:paraId="48B7A59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599D" w14:textId="75D1A817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Dominican Republic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D8DE" w14:textId="072A81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.58 (18.32 to 67.9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E4B0" w14:textId="7692A06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5.02 (254.38 to 943.1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17AC" w14:textId="7220542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.76 (15.54 to 68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E2B0" w14:textId="37AD267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1.98 (179.31 to 793.2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15341" w14:textId="08A9CA7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.07 (12.77 to 64.3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2559E3" w14:textId="68CD530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7.80 (130.05 to 655.1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F62511" w14:textId="27F85E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.40 (10.95 to 58.9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F2D3E4" w14:textId="6F8AC4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6.10 (100.64 to 541.97)</w:t>
            </w:r>
          </w:p>
        </w:tc>
      </w:tr>
      <w:tr w:rsidR="009213FF" w:rsidRPr="00931A29" w14:paraId="2079770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581D" w14:textId="555B5FB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cuad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2BBB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2.38 </w:t>
            </w:r>
          </w:p>
          <w:p w14:paraId="728F377C" w14:textId="2598B1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9.88 to 94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DD4EE" w14:textId="1ABF00A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2.21 (298.06 to 937.8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96AF" w14:textId="2C88B7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8.69 (32.28 to 106.0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0D57D" w14:textId="1E3679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57.18 (261.85 to 860.2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F3C6" w14:textId="2AD83E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.06 (31.28 to 113.7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E97ECF" w14:textId="1ACF010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9.04 (209.37 to 761.1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B2941B" w14:textId="12663F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.79 (27.31 to 117.2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3D086F" w14:textId="307025C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3.84 (155.26 to 666.75)</w:t>
            </w:r>
          </w:p>
        </w:tc>
      </w:tr>
      <w:tr w:rsidR="009213FF" w:rsidRPr="00931A29" w14:paraId="3930379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CA54" w14:textId="48DB528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gyp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AE769" w14:textId="20F944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63.66 (1163.15 to 2368.0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099" w14:textId="62333E1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66.47 (2088.31 to 4251.6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785B" w14:textId="62E233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56.22 (1192.30 to 2526.1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4F7F6" w14:textId="431792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742.02 (1761.28 to 3731.6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96E89" w14:textId="7A596D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32.77 (1221.70 to 2646.0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B114D8" w14:textId="5476FC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07.08 (1458.30 to 3158.5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7984B2" w14:textId="73B2D72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76.07 (1184.54 to 2773.7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BCCDCD" w14:textId="2263D02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94.63 (1195.67 to 2799.76)</w:t>
            </w:r>
          </w:p>
        </w:tc>
      </w:tr>
      <w:tr w:rsidR="009213FF" w:rsidRPr="00931A29" w14:paraId="6AD71B1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26C55" w14:textId="56405B9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l Salvador 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BF02" w14:textId="7E070B2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.86 (23.43 to 66.4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F0E19" w14:textId="2DB7D6D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51.67 (444.85 to 1261.2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CB3DF" w14:textId="00BA1A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.52 (19.38 to 60.1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96CF4" w14:textId="46A6CF6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80.33 (333.68 to 1036.1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5B397" w14:textId="0870301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.22 (16.75 to 54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6A350F" w14:textId="1778904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6.31 (278.81 to 913.1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823B44" w14:textId="07441F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.27 (11.37 to 48.2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2CD43D" w14:textId="0161B59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7.86 (181.70 to 771.80)</w:t>
            </w:r>
          </w:p>
        </w:tc>
      </w:tr>
      <w:tr w:rsidR="009213FF" w:rsidRPr="00931A29" w14:paraId="2386B8C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9B54" w14:textId="527E816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ng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D17D" w14:textId="5A372A2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01.21 (63.93 to 347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B13DE" w14:textId="1DEBD3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0.15 (133.49 to 724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E172" w14:textId="7B0AD5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1.11 (53.78 to 320.3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F9C" w14:textId="5A246F5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4.01 (108.08 to 643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94D82" w14:textId="42CF4C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0.02 (48.87 to 308.6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1E819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18.98 </w:t>
            </w:r>
          </w:p>
          <w:p w14:paraId="18991FE2" w14:textId="515F92F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1.69 to 579.1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8D6E6" w14:textId="5A96F9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9.95 (46.51 to 312.4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078BB1" w14:textId="65EAC1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0.39 (82.21 to 552.19)</w:t>
            </w:r>
          </w:p>
        </w:tc>
      </w:tr>
      <w:tr w:rsidR="009213FF" w:rsidRPr="00931A29" w14:paraId="3F44590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E86F" w14:textId="427295F7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quatorial Guine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FE9D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.16</w:t>
            </w:r>
          </w:p>
          <w:p w14:paraId="4EE9BC8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53 to</w:t>
            </w:r>
          </w:p>
          <w:p w14:paraId="30C4CE94" w14:textId="77F2A3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.9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6039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99.80</w:t>
            </w:r>
          </w:p>
          <w:p w14:paraId="338551F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87.62 to</w:t>
            </w:r>
          </w:p>
          <w:p w14:paraId="72B712A6" w14:textId="1CA61F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41.2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BF1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.61</w:t>
            </w:r>
          </w:p>
          <w:p w14:paraId="66390C6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34 to</w:t>
            </w:r>
          </w:p>
          <w:p w14:paraId="74536C9A" w14:textId="359C9B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0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1F29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40.93</w:t>
            </w:r>
          </w:p>
          <w:p w14:paraId="23A4B47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00.51 to</w:t>
            </w:r>
          </w:p>
          <w:p w14:paraId="51A99BD4" w14:textId="00AD289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09.9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B8C3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.04</w:t>
            </w:r>
          </w:p>
          <w:p w14:paraId="063DEB0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0.38 to</w:t>
            </w:r>
          </w:p>
          <w:p w14:paraId="72CBEF93" w14:textId="106E258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.8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30DA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5.67</w:t>
            </w:r>
          </w:p>
          <w:p w14:paraId="7A2D28F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.52 to</w:t>
            </w:r>
          </w:p>
          <w:p w14:paraId="2C458062" w14:textId="318A35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72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2A7D4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.86</w:t>
            </w:r>
          </w:p>
          <w:p w14:paraId="5F158F4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0.52 to</w:t>
            </w:r>
          </w:p>
          <w:p w14:paraId="015B0D6A" w14:textId="5927236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.3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5EBF6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1.34</w:t>
            </w:r>
          </w:p>
          <w:p w14:paraId="19E0C9C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.31 to</w:t>
            </w:r>
          </w:p>
          <w:p w14:paraId="312A4FCE" w14:textId="5FA8989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76.09)</w:t>
            </w:r>
          </w:p>
        </w:tc>
      </w:tr>
      <w:tr w:rsidR="009213FF" w:rsidRPr="00931A29" w14:paraId="0EE1029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D7733" w14:textId="34E5E99D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ritre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0079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0.22</w:t>
            </w:r>
          </w:p>
          <w:p w14:paraId="7A70511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8.60 to</w:t>
            </w:r>
          </w:p>
          <w:p w14:paraId="77A2B52B" w14:textId="41E30D4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2.4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063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73.26</w:t>
            </w:r>
          </w:p>
          <w:p w14:paraId="6D706C4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52.83</w:t>
            </w:r>
          </w:p>
          <w:p w14:paraId="6B2D53F3" w14:textId="0CF71E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413.7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FF0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5.70</w:t>
            </w:r>
          </w:p>
          <w:p w14:paraId="6D82E59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2.30 to</w:t>
            </w:r>
          </w:p>
          <w:p w14:paraId="44FA7ED3" w14:textId="51AE0D7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8.9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9DE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15.07</w:t>
            </w:r>
          </w:p>
          <w:p w14:paraId="621C7DC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44.13 to</w:t>
            </w:r>
          </w:p>
          <w:p w14:paraId="2B46566A" w14:textId="7A11695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83.2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2539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6.76</w:t>
            </w:r>
          </w:p>
          <w:p w14:paraId="394CC75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4.27 to</w:t>
            </w:r>
          </w:p>
          <w:p w14:paraId="446DFC4C" w14:textId="5188B43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00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EFC96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81.01</w:t>
            </w:r>
          </w:p>
          <w:p w14:paraId="2F0F308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06.22 to</w:t>
            </w:r>
          </w:p>
          <w:p w14:paraId="7A8F92E8" w14:textId="74C6051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78.5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BDE67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70,113.25</w:t>
            </w:r>
          </w:p>
          <w:p w14:paraId="6F40775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(33,751.90 to</w:t>
            </w:r>
          </w:p>
          <w:p w14:paraId="7103CC9C" w14:textId="172E4E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4"/>
                <w:szCs w:val="14"/>
              </w:rPr>
              <w:t>108,095.0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3DFBD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44.72</w:t>
            </w:r>
          </w:p>
          <w:p w14:paraId="35F3C11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02.92 to</w:t>
            </w:r>
          </w:p>
          <w:p w14:paraId="16ECA0C9" w14:textId="6342B87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10.66)</w:t>
            </w:r>
          </w:p>
        </w:tc>
      </w:tr>
      <w:tr w:rsidR="009213FF" w:rsidRPr="00931A29" w14:paraId="0257636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1640" w14:textId="6A5810B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sto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57D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42 </w:t>
            </w:r>
          </w:p>
          <w:p w14:paraId="05466BF2" w14:textId="16418E8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60 to 14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16187" w14:textId="2AF611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0.48 (293.50 to 925.7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7A1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8.12 </w:t>
            </w:r>
          </w:p>
          <w:p w14:paraId="10C7369C" w14:textId="7CB52E5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92 to 12.6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211E" w14:textId="36DF1D7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2.82 (281.06 to 908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983B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.26 </w:t>
            </w:r>
          </w:p>
          <w:p w14:paraId="46CE5B35" w14:textId="58BEF3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00 to 8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399949" w14:textId="28AE4B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4.55 (150.18 to 639.2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A25A3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48 </w:t>
            </w:r>
          </w:p>
          <w:p w14:paraId="62BA6F3E" w14:textId="0C6C01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61 to 7.4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8408EE" w14:textId="0DE172F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1.37 (123.00 to 569.63)</w:t>
            </w:r>
          </w:p>
        </w:tc>
      </w:tr>
      <w:tr w:rsidR="009213FF" w:rsidRPr="00931A29" w14:paraId="524B489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BDEDC" w14:textId="0BB4350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Ethiop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2CC0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10.91</w:t>
            </w:r>
          </w:p>
          <w:p w14:paraId="383AA9E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96.47 to</w:t>
            </w:r>
          </w:p>
          <w:p w14:paraId="7B915F7B" w14:textId="3D959A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43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C848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67.09</w:t>
            </w:r>
          </w:p>
          <w:p w14:paraId="29953D5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,808.96 to</w:t>
            </w:r>
          </w:p>
          <w:p w14:paraId="58D5878E" w14:textId="5D5EBD3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60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EEBC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69.26</w:t>
            </w:r>
          </w:p>
          <w:p w14:paraId="03F845F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79.54 to</w:t>
            </w:r>
          </w:p>
          <w:p w14:paraId="12BE2875" w14:textId="66A0638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87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A650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159.66</w:t>
            </w:r>
          </w:p>
          <w:p w14:paraId="6362F7D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292.83 to</w:t>
            </w:r>
          </w:p>
          <w:p w14:paraId="65B0FB40" w14:textId="66C9D5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,068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D1C1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37.00</w:t>
            </w:r>
          </w:p>
          <w:p w14:paraId="3FCBF57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01.09 to</w:t>
            </w:r>
          </w:p>
          <w:p w14:paraId="51A3A6FB" w14:textId="0E950F9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192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DFEEF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90.08</w:t>
            </w:r>
          </w:p>
          <w:p w14:paraId="61DE474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049.46 to</w:t>
            </w:r>
          </w:p>
          <w:p w14:paraId="41F547E0" w14:textId="276048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553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D6BA0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61.75</w:t>
            </w:r>
          </w:p>
          <w:p w14:paraId="4FAC075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66.40 to</w:t>
            </w:r>
          </w:p>
          <w:p w14:paraId="79D326B3" w14:textId="15A2A28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85.2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9093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72.73</w:t>
            </w:r>
          </w:p>
          <w:p w14:paraId="3EF390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19.38 to</w:t>
            </w:r>
          </w:p>
          <w:p w14:paraId="46CA19C4" w14:textId="2101DC7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52.19)</w:t>
            </w:r>
          </w:p>
        </w:tc>
      </w:tr>
      <w:tr w:rsidR="009213FF" w:rsidRPr="00931A29" w14:paraId="4085204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0AFE3" w14:textId="4310DAD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Eswatin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AFF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85</w:t>
            </w:r>
          </w:p>
          <w:p w14:paraId="54164C0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90 to</w:t>
            </w:r>
          </w:p>
          <w:p w14:paraId="0EF83F1B" w14:textId="766EA1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.9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784F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01.05</w:t>
            </w:r>
          </w:p>
          <w:p w14:paraId="20C53E7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35.55 to</w:t>
            </w:r>
          </w:p>
          <w:p w14:paraId="7574F65E" w14:textId="49F943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78.9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E5A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.06</w:t>
            </w:r>
          </w:p>
          <w:p w14:paraId="09389A1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78 to</w:t>
            </w:r>
          </w:p>
          <w:p w14:paraId="231C7A46" w14:textId="5B7B881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CE0D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97.98</w:t>
            </w:r>
          </w:p>
          <w:p w14:paraId="0A5B2AB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75.63 to</w:t>
            </w:r>
          </w:p>
          <w:p w14:paraId="01F8C6A5" w14:textId="6682A3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23.2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094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92</w:t>
            </w:r>
          </w:p>
          <w:p w14:paraId="28CF833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79 to</w:t>
            </w:r>
          </w:p>
          <w:p w14:paraId="3FE96528" w14:textId="3BEA9F6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1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1FE3F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57.72</w:t>
            </w:r>
          </w:p>
          <w:p w14:paraId="307A3A0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66.51 to</w:t>
            </w:r>
          </w:p>
          <w:p w14:paraId="18222FAD" w14:textId="5C0FEA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61.3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AC4AB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85</w:t>
            </w:r>
          </w:p>
          <w:p w14:paraId="11BB3F5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67 to</w:t>
            </w:r>
          </w:p>
          <w:p w14:paraId="728BCF7E" w14:textId="57791BC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0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9ABD5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24.41</w:t>
            </w:r>
          </w:p>
          <w:p w14:paraId="5C5EC76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46.59 to</w:t>
            </w:r>
          </w:p>
          <w:p w14:paraId="4A412715" w14:textId="3B14FD4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04.91)</w:t>
            </w:r>
          </w:p>
        </w:tc>
      </w:tr>
      <w:tr w:rsidR="009213FF" w:rsidRPr="00931A29" w14:paraId="3F3CC52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A8C31" w14:textId="43EFB91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Fij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B9BE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.40</w:t>
            </w:r>
          </w:p>
          <w:p w14:paraId="0BD11403" w14:textId="12B938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33 to 10.6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7F58" w14:textId="5C32251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74.64 (570.64 to 1407.6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691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.08 </w:t>
            </w:r>
          </w:p>
          <w:p w14:paraId="6A6D4130" w14:textId="7EC48A9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01 to 10.2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F089" w14:textId="4C463B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67.95 (490.96 to 1255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4476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.07 </w:t>
            </w:r>
          </w:p>
          <w:p w14:paraId="474974D6" w14:textId="30E365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84 to 10.3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DD3657" w14:textId="4094EE1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07.83 (438.98 to 1181.0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7F573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66 </w:t>
            </w:r>
          </w:p>
          <w:p w14:paraId="157AA5CA" w14:textId="2C42289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37 to 9.9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09F65A" w14:textId="437F39E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0.40 (369.42 to 1092.28)</w:t>
            </w:r>
          </w:p>
        </w:tc>
      </w:tr>
      <w:tr w:rsidR="009213FF" w:rsidRPr="00931A29" w14:paraId="21C2A34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1B00" w14:textId="707056D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Fin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28F11" w14:textId="20BFFB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.06 (11.45 to 45.1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8E4B" w14:textId="034F2E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0.04 (228.60 to 900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E4B8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5.45 </w:t>
            </w:r>
          </w:p>
          <w:p w14:paraId="0B4BBA20" w14:textId="2C937E8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77 to 41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EAA20" w14:textId="6587BB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0.41 (188.20 to 801.4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C48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.65 </w:t>
            </w:r>
          </w:p>
          <w:p w14:paraId="1CE15063" w14:textId="14C2D5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06 to 38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433DFC" w14:textId="29470A9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0.80 (149.70 to 711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6E0FF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.11 </w:t>
            </w:r>
          </w:p>
          <w:p w14:paraId="62ADBA78" w14:textId="0A67005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45 to 37.4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DDA2FE" w14:textId="65C7989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9.60 (134.62 to 677.35)</w:t>
            </w:r>
          </w:p>
        </w:tc>
      </w:tr>
      <w:tr w:rsidR="009213FF" w:rsidRPr="00931A29" w14:paraId="043F176A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5F2AA" w14:textId="51398108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2DB7" w14:textId="2617EF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6.14 (147.66 to 531.5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92E2F" w14:textId="577703C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9.18 (255.60 to 920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D8C99" w14:textId="0BD9EE8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6.52 (137.66 to 525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EF8E" w14:textId="3E90BF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1.39 (229.64 to 876.8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91B64" w14:textId="5215858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3.62 (114.93 to 471.5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8B069B" w14:textId="63ADF19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5.89 (180.13 to 739.0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89133E" w14:textId="231B1F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0.53 (100.74 to 446.7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9A9B27" w14:textId="04E72CE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3.74 (152.16 to 674.79)</w:t>
            </w:r>
          </w:p>
        </w:tc>
      </w:tr>
      <w:tr w:rsidR="009213FF" w:rsidRPr="00931A29" w14:paraId="20C3170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03139" w14:textId="3F760D3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ab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2F9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.530</w:t>
            </w:r>
          </w:p>
          <w:p w14:paraId="295EF04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0.52 to</w:t>
            </w:r>
          </w:p>
          <w:p w14:paraId="101D3FEF" w14:textId="3A3467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6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9C0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5.16</w:t>
            </w:r>
          </w:p>
          <w:p w14:paraId="2D757A1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2.49 to</w:t>
            </w:r>
          </w:p>
          <w:p w14:paraId="72983ACD" w14:textId="0EDA8B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71.8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91C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.21</w:t>
            </w:r>
          </w:p>
          <w:p w14:paraId="512911C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0.69 to</w:t>
            </w:r>
          </w:p>
          <w:p w14:paraId="5514BA44" w14:textId="2F9AE5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594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7.67</w:t>
            </w:r>
          </w:p>
          <w:p w14:paraId="35C5744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5.44 to</w:t>
            </w:r>
          </w:p>
          <w:p w14:paraId="3E9FD1A7" w14:textId="730B655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71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BC3B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08</w:t>
            </w:r>
          </w:p>
          <w:p w14:paraId="6AD079A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0.98 to</w:t>
            </w:r>
          </w:p>
          <w:p w14:paraId="143ABC94" w14:textId="5AD705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.3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05EF0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71.02</w:t>
            </w:r>
          </w:p>
          <w:p w14:paraId="26B0F24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4.88 to</w:t>
            </w:r>
          </w:p>
          <w:p w14:paraId="258D66A8" w14:textId="6D4B9A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91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67CC3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.50</w:t>
            </w:r>
          </w:p>
          <w:p w14:paraId="1112B95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.05 to</w:t>
            </w:r>
          </w:p>
          <w:p w14:paraId="3CA80151" w14:textId="165D2A8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1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D5E1B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6.87</w:t>
            </w:r>
          </w:p>
          <w:p w14:paraId="27404AF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0.13 to</w:t>
            </w:r>
          </w:p>
          <w:p w14:paraId="0CCC9D81" w14:textId="6889F09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66.69)</w:t>
            </w:r>
          </w:p>
        </w:tc>
      </w:tr>
      <w:tr w:rsidR="009213FF" w:rsidRPr="00931A29" w14:paraId="03F821B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06AB" w14:textId="26239E6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amb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049C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.18</w:t>
            </w:r>
          </w:p>
          <w:p w14:paraId="379C37C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.98 to</w:t>
            </w:r>
          </w:p>
          <w:p w14:paraId="5B3F91B5" w14:textId="7F13D1B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0485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25.12</w:t>
            </w:r>
          </w:p>
          <w:p w14:paraId="7E43F25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00.84 to</w:t>
            </w:r>
          </w:p>
          <w:p w14:paraId="28A94880" w14:textId="0FB4F16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37.5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E221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3.27</w:t>
            </w:r>
          </w:p>
          <w:p w14:paraId="6C8E70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.11 to</w:t>
            </w:r>
          </w:p>
          <w:p w14:paraId="014F1F7C" w14:textId="2F891A0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.7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0813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75.75</w:t>
            </w:r>
          </w:p>
          <w:p w14:paraId="16998C5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48.95 to</w:t>
            </w:r>
          </w:p>
          <w:p w14:paraId="2BB7AAC9" w14:textId="1BAAE23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28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6342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.74</w:t>
            </w:r>
          </w:p>
          <w:p w14:paraId="39FC590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.64 to</w:t>
            </w:r>
          </w:p>
          <w:p w14:paraId="401FB324" w14:textId="20F0EB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.9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59A5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40.43</w:t>
            </w:r>
          </w:p>
          <w:p w14:paraId="424E207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29.47 to</w:t>
            </w:r>
          </w:p>
          <w:p w14:paraId="738214DE" w14:textId="4A41606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60.3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1C5F6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.73</w:t>
            </w:r>
          </w:p>
          <w:p w14:paraId="6085DD2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.21 to</w:t>
            </w:r>
          </w:p>
          <w:p w14:paraId="60677D03" w14:textId="0A81BA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.0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FD5F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23.08</w:t>
            </w:r>
          </w:p>
          <w:p w14:paraId="3A404D3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10.22 to</w:t>
            </w:r>
          </w:p>
          <w:p w14:paraId="445B772F" w14:textId="4FDF75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28.78)</w:t>
            </w:r>
          </w:p>
        </w:tc>
      </w:tr>
      <w:tr w:rsidR="009213FF" w:rsidRPr="00931A29" w14:paraId="15AF829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9FCE4" w14:textId="0483CAE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eorg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A8CB" w14:textId="6C63710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.84 (18.95 to 57.9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992EE" w14:textId="7A7512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05.04 (343.92 to 1051.2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883B" w14:textId="666F4AC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.10 (35.19 to 83.1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9F2F" w14:textId="4354D4D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49.61 (744.03 to 1757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BCAAF" w14:textId="7C19E0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.80 (17.67 to 49.7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9BF2BC" w14:textId="0B4CAF9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48.70 (443.76 to 1250.0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BC1B25" w14:textId="58447D1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.06 (10.05 to 35.5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AF3C78" w14:textId="6431EAE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9.36 (274.37 to 971.00)</w:t>
            </w:r>
          </w:p>
        </w:tc>
      </w:tr>
      <w:tr w:rsidR="009213FF" w:rsidRPr="00931A29" w14:paraId="75C0B6F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7DF6" w14:textId="41B972E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Germany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24ED" w14:textId="0278FA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9.98 (86.97 to 528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0699" w14:textId="28208D9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7.76 (108.80 to 661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F0169" w14:textId="03E579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3.87 (77.19 to 490.0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EE0C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44.86 </w:t>
            </w:r>
          </w:p>
          <w:p w14:paraId="3E5A292D" w14:textId="135185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3.78 to 595.3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8727" w14:textId="39864DE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5.92 (59.30 to 417.0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CA4CB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88.91 </w:t>
            </w:r>
          </w:p>
          <w:p w14:paraId="48C24B05" w14:textId="41ED77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2.61 to 510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C4D8A7" w14:textId="4E1E6D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5.41 (48.57 to 387.6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AEB0C9" w14:textId="0EEBD7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3.68 (57.19 to 456.53)</w:t>
            </w:r>
          </w:p>
        </w:tc>
      </w:tr>
      <w:tr w:rsidR="009213FF" w:rsidRPr="00931A29" w14:paraId="49E2684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8BEA4" w14:textId="794ED13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han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4B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0.47</w:t>
            </w:r>
          </w:p>
          <w:p w14:paraId="22552AE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1.78 to</w:t>
            </w:r>
          </w:p>
          <w:p w14:paraId="66965059" w14:textId="385B815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30.5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A873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02.01</w:t>
            </w:r>
          </w:p>
          <w:p w14:paraId="75C2990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78.03 to</w:t>
            </w:r>
          </w:p>
          <w:p w14:paraId="1046960F" w14:textId="457697E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35.5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A53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71.65</w:t>
            </w:r>
          </w:p>
          <w:p w14:paraId="2DA859A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4.64 to</w:t>
            </w:r>
          </w:p>
          <w:p w14:paraId="7EF775CB" w14:textId="2E84C6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63.5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8063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94.88</w:t>
            </w:r>
          </w:p>
          <w:p w14:paraId="6AC2F13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41.26 to</w:t>
            </w:r>
          </w:p>
          <w:p w14:paraId="162F12ED" w14:textId="53AD0CF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73.7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6A3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7.11</w:t>
            </w:r>
          </w:p>
          <w:p w14:paraId="5311F3C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9.11 to</w:t>
            </w:r>
          </w:p>
          <w:p w14:paraId="26F5D55B" w14:textId="72C1FD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14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59D5A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18.77</w:t>
            </w:r>
          </w:p>
          <w:p w14:paraId="3F65A7A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91.81 to</w:t>
            </w:r>
          </w:p>
          <w:p w14:paraId="60FD436D" w14:textId="39DE936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43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C9C46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9.88</w:t>
            </w:r>
          </w:p>
          <w:p w14:paraId="1980E2D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6.91 to</w:t>
            </w:r>
          </w:p>
          <w:p w14:paraId="6F109100" w14:textId="008BEF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13.0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8C046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02.10</w:t>
            </w:r>
          </w:p>
          <w:p w14:paraId="4B9133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43.89 to</w:t>
            </w:r>
          </w:p>
          <w:p w14:paraId="77671D77" w14:textId="1C6A6C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92.60)</w:t>
            </w:r>
          </w:p>
        </w:tc>
      </w:tr>
      <w:tr w:rsidR="009213FF" w:rsidRPr="00931A29" w14:paraId="128F39D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16EB5" w14:textId="37D4B1F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reec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0BBBF" w14:textId="75BB586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.51 (25.28 to 94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A6E1" w14:textId="056784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2.82 (243.34 to 908.8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FDD40" w14:textId="6F4A378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.50 (19.94 to 87.2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898A" w14:textId="47DFCDE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2.34 (179.78 to 786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96313" w14:textId="6FEA16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.89 (13.43 to 71.3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D696DC" w14:textId="448DE3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8.16 (121.21 to 644.3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66840F" w14:textId="1267C09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.72 (14.05 to 70.9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88BB88" w14:textId="1BA6C6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3.58 (135.91 to 686.60)</w:t>
            </w:r>
          </w:p>
        </w:tc>
      </w:tr>
      <w:tr w:rsidR="009213FF" w:rsidRPr="00931A29" w14:paraId="50B090C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ED20" w14:textId="34829BF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reen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73D8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9 </w:t>
            </w:r>
          </w:p>
          <w:p w14:paraId="7BB7D038" w14:textId="57F077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6 to 0.3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FFB79" w14:textId="048D7D2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0.72 (114.76 to 609.9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63D2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0 </w:t>
            </w:r>
          </w:p>
          <w:p w14:paraId="6B4F0BD9" w14:textId="61648C5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6 to 0.3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0EE48" w14:textId="6764AA3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6.28 (114.83 to 607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41DB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5 </w:t>
            </w:r>
          </w:p>
          <w:p w14:paraId="4C31EDB6" w14:textId="19558F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9 to 0.4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0EC3B4" w14:textId="2D8BE94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7.16 (151.74 to 730.1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8081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2 </w:t>
            </w:r>
          </w:p>
          <w:p w14:paraId="3B76CDBF" w14:textId="3BEDBFF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7 to 0.3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15B43D" w14:textId="77E9F0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7.96 (131.00 to 657.84)</w:t>
            </w:r>
          </w:p>
        </w:tc>
      </w:tr>
      <w:tr w:rsidR="009213FF" w:rsidRPr="00931A29" w14:paraId="261B819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6C09" w14:textId="310FADE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renad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F10F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53 </w:t>
            </w:r>
          </w:p>
          <w:p w14:paraId="71A85E06" w14:textId="288BC2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5 to 0.8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926F0" w14:textId="4648C2D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22.20 (286.80 to 955.27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75C1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50 </w:t>
            </w:r>
          </w:p>
          <w:p w14:paraId="196798A9" w14:textId="4843C7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2 to 0.8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06BA9" w14:textId="6284B5A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1.37 (217.19 to 788.2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8C2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1 </w:t>
            </w:r>
          </w:p>
          <w:p w14:paraId="17DF2D81" w14:textId="548B4AC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5 to 0.6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E3FB4F" w14:textId="347C97B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2.61 (138.00 to 626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D4CDB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34 </w:t>
            </w:r>
          </w:p>
          <w:p w14:paraId="1B2CDCB2" w14:textId="40E428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1 to 0.5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9B3A61" w14:textId="1C474F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9.38 (106.60 to 551.62)</w:t>
            </w:r>
          </w:p>
        </w:tc>
      </w:tr>
      <w:tr w:rsidR="009213FF" w:rsidRPr="00931A29" w14:paraId="6AD00ED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308A" w14:textId="6DAAF07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uam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7441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35 </w:t>
            </w:r>
          </w:p>
          <w:p w14:paraId="4DC51B0A" w14:textId="4A5D12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1 to 0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F2D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55.77 </w:t>
            </w:r>
          </w:p>
          <w:p w14:paraId="49118914" w14:textId="5F92339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8.35 to 433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ED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2 </w:t>
            </w:r>
          </w:p>
          <w:p w14:paraId="40C4A440" w14:textId="3E8CDE6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3 to 0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76D2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62.32 </w:t>
            </w:r>
          </w:p>
          <w:p w14:paraId="28A18A1C" w14:textId="6B72520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4.75 to 446.1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16B2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0 </w:t>
            </w:r>
          </w:p>
          <w:p w14:paraId="583C1AC1" w14:textId="663868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3 to 0.6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5D2C0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43.24 </w:t>
            </w:r>
          </w:p>
          <w:p w14:paraId="39999654" w14:textId="3B6FB3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6.79 to 414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57918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0 </w:t>
            </w:r>
          </w:p>
          <w:p w14:paraId="5428F58C" w14:textId="0577960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2 to 0.6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3D96D4" w14:textId="5B81A1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2.44 (70.34 to 396.81)</w:t>
            </w:r>
          </w:p>
        </w:tc>
      </w:tr>
      <w:tr w:rsidR="009213FF" w:rsidRPr="00931A29" w14:paraId="01B3DDA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597C" w14:textId="5B4C454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uatemal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3E6E0" w14:textId="180BDF8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.43 (28.71 to 93.6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DDBCA" w14:textId="4E6050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58.49 (360.43 to 1176.0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8982" w14:textId="600820D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5.74 (35.85 to 116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BE34" w14:textId="6AD64A9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94.58 (328.79 to 1069.3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FA75B" w14:textId="39F988C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7.78 (40.25 to 136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720B9F" w14:textId="0CA95A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3.86 (276.86 to 941.0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349022" w14:textId="580AD7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.26 (37.03 to 147.8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FE9556" w14:textId="472D361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7.74 (208.34 to 831.66)</w:t>
            </w:r>
          </w:p>
        </w:tc>
      </w:tr>
      <w:tr w:rsidR="009213FF" w:rsidRPr="00931A29" w14:paraId="03374BF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D582" w14:textId="585ED4C8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uine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5D94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4.48</w:t>
            </w:r>
          </w:p>
          <w:p w14:paraId="663CF30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0.22 to</w:t>
            </w:r>
          </w:p>
          <w:p w14:paraId="2C15BB50" w14:textId="4B4407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8.7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6F05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42.32</w:t>
            </w:r>
          </w:p>
          <w:p w14:paraId="05B0007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88.56 to</w:t>
            </w:r>
          </w:p>
          <w:p w14:paraId="4D3B0191" w14:textId="4C0F451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95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9D4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6.81</w:t>
            </w:r>
          </w:p>
          <w:p w14:paraId="3FB2651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2.43 to</w:t>
            </w:r>
          </w:p>
          <w:p w14:paraId="6BB80020" w14:textId="39DDEC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9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D56F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87.13</w:t>
            </w:r>
          </w:p>
          <w:p w14:paraId="2EDDDD7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31.32 to</w:t>
            </w:r>
          </w:p>
          <w:p w14:paraId="7BAE4A44" w14:textId="10858CE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21.8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C152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0.68</w:t>
            </w:r>
          </w:p>
          <w:p w14:paraId="29441D5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5.34 to</w:t>
            </w:r>
          </w:p>
          <w:p w14:paraId="68640A96" w14:textId="3527221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5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8BFC3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54.53</w:t>
            </w:r>
          </w:p>
          <w:p w14:paraId="795797C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37.72 to</w:t>
            </w:r>
          </w:p>
          <w:p w14:paraId="00ECC32C" w14:textId="3065B5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69.0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B9E6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3.05</w:t>
            </w:r>
          </w:p>
          <w:p w14:paraId="77F9EDE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9.10 to</w:t>
            </w:r>
          </w:p>
          <w:p w14:paraId="160813A1" w14:textId="4A2982A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9.8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58866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33.75</w:t>
            </w:r>
          </w:p>
          <w:p w14:paraId="6528EDF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92.73 to</w:t>
            </w:r>
          </w:p>
          <w:p w14:paraId="5D3CDEAC" w14:textId="6E3E00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02.98)</w:t>
            </w:r>
          </w:p>
        </w:tc>
      </w:tr>
      <w:tr w:rsidR="009213FF" w:rsidRPr="00931A29" w14:paraId="7F6134C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F08D8" w14:textId="5BAD1F4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Guinea-Bissa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4C6D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.10</w:t>
            </w:r>
          </w:p>
          <w:p w14:paraId="3CD32BFF" w14:textId="359C47B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.45 to 16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6E8E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02.33</w:t>
            </w:r>
          </w:p>
          <w:p w14:paraId="45E1F51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41.34 to</w:t>
            </w:r>
          </w:p>
          <w:p w14:paraId="4F4CC4D8" w14:textId="0884EB1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76.9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AD85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3.47</w:t>
            </w:r>
          </w:p>
          <w:p w14:paraId="628A9AC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.08 to</w:t>
            </w:r>
          </w:p>
          <w:p w14:paraId="4F2874C6" w14:textId="7A5FE8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E016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77.76</w:t>
            </w:r>
          </w:p>
          <w:p w14:paraId="59F9391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86.80 to</w:t>
            </w:r>
          </w:p>
          <w:p w14:paraId="5B8DA78B" w14:textId="4911062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67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68A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7.93</w:t>
            </w:r>
          </w:p>
          <w:p w14:paraId="3A9818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.28 to</w:t>
            </w:r>
          </w:p>
          <w:p w14:paraId="6461780E" w14:textId="77E983C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7.0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713B7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50.95</w:t>
            </w:r>
          </w:p>
          <w:p w14:paraId="5902D71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95.93 to</w:t>
            </w:r>
          </w:p>
          <w:p w14:paraId="7727C691" w14:textId="5D0344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37.2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6EBC8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.57</w:t>
            </w:r>
          </w:p>
          <w:p w14:paraId="704431E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.31 to</w:t>
            </w:r>
          </w:p>
          <w:p w14:paraId="4BF99D6A" w14:textId="033C66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9.3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6E438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76.96</w:t>
            </w:r>
          </w:p>
          <w:p w14:paraId="712049A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36.87 to</w:t>
            </w:r>
          </w:p>
          <w:p w14:paraId="4B57B901" w14:textId="7EB7A3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42.18)</w:t>
            </w:r>
          </w:p>
        </w:tc>
      </w:tr>
      <w:tr w:rsidR="009213FF" w:rsidRPr="00931A29" w14:paraId="1F2038B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12F18" w14:textId="6F9FDD4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Guyan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9BC9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66 </w:t>
            </w:r>
          </w:p>
          <w:p w14:paraId="5E98870E" w14:textId="21C5FE1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18 to 10.2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42F7" w14:textId="17F30A3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65.45 (413.27 to 1324.6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C37C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.33 </w:t>
            </w:r>
          </w:p>
          <w:p w14:paraId="6252D372" w14:textId="585485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51 to 8.4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D885" w14:textId="10D4918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93.86 (326.30 to 1095.54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0B46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.52</w:t>
            </w:r>
          </w:p>
          <w:p w14:paraId="4A26464D" w14:textId="58768A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95 to 7.1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A05F51" w14:textId="1C3CB55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4.56 (261.51 to 956.3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06C3A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68 </w:t>
            </w:r>
          </w:p>
          <w:p w14:paraId="7A756D01" w14:textId="7E8C6B6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31 to 6.0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D42871" w14:textId="62555B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7.43 (170.51 to 777.95)</w:t>
            </w:r>
          </w:p>
        </w:tc>
      </w:tr>
      <w:tr w:rsidR="009213FF" w:rsidRPr="00931A29" w14:paraId="775DBEB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770F" w14:textId="1865ACA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Hait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D68BE" w14:textId="0F9C6B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.11 (40.34 to 113.6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4921" w14:textId="0019E8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97.50 (634.68 to 1788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93868" w14:textId="7CFC0E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4.94 (57.91 to 154.4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2C5F7" w14:textId="2DF405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80.09 (706.44 to 1884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69ED" w14:textId="0593F8B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7.45 (79.23 to 197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A68248" w14:textId="73C11E7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30.93 (767.17 to 1910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E107E1" w14:textId="52BAD37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1.17 (82.03 to 220.6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5015B7" w14:textId="6FEE70E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18.94 (661.45 to 1778.78)</w:t>
            </w:r>
          </w:p>
        </w:tc>
      </w:tr>
      <w:tr w:rsidR="009213FF" w:rsidRPr="00931A29" w14:paraId="50D9C17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735D3" w14:textId="25B0FE7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Hondura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89693" w14:textId="121F4E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.78 (22.87 to 65.0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575C1" w14:textId="155C4F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29.86 (485.77 to 1381.2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34C92" w14:textId="116986A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.90 (29.88 to 81.6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66C41" w14:textId="206197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89.65 (484.23 to 1323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3BD93" w14:textId="5AF04F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.95 (33.55 to 96.8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6D6EE2" w14:textId="441A13C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13.24 (419.99 to 1212.3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381A8" w14:textId="3774C5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6.79 (30.60 to 102.5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396B7" w14:textId="7504172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80.52 (311.81 to 1044.45)</w:t>
            </w:r>
          </w:p>
        </w:tc>
      </w:tr>
      <w:tr w:rsidR="009213FF" w:rsidRPr="00931A29" w14:paraId="0A60ED9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CBBCC" w14:textId="6E2540F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Hunga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D6A88" w14:textId="2639588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.41 (26.02 to 86.9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965EC" w14:textId="43D791E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2.80 (250.40 to 837.0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0485" w14:textId="4006541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.92 (22.58 to 83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F882" w14:textId="57E1D4D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8.72 (221.30 to 820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7A19" w14:textId="0DAE017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.93 (15.70 to 64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3B532" w14:textId="6E1C215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0.67 (157.50 to 647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5B2836" w14:textId="4837AD1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.87 (12.79 to 55.2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6BA335" w14:textId="671259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0.05 (132.17 to 570.84)</w:t>
            </w:r>
          </w:p>
        </w:tc>
      </w:tr>
      <w:tr w:rsidR="009213FF" w:rsidRPr="00931A29" w14:paraId="25BED28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213D5" w14:textId="0C1EC24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ce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0BC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07 </w:t>
            </w:r>
          </w:p>
          <w:p w14:paraId="5C4FDA4C" w14:textId="04269F4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5 to 1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E3F58" w14:textId="46C5E73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3.02 (136.77 to 729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13C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11 </w:t>
            </w:r>
          </w:p>
          <w:p w14:paraId="3D50D954" w14:textId="4214CC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5 to 1.9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C2D3" w14:textId="08C4AC6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6.33 (126.50 to 681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E76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05 </w:t>
            </w:r>
          </w:p>
          <w:p w14:paraId="4ADF1EEC" w14:textId="6F5AE59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0 to 1.8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77DD7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30.86 </w:t>
            </w:r>
          </w:p>
          <w:p w14:paraId="0B0540F8" w14:textId="557725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9 to 0.5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EFE73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05 </w:t>
            </w:r>
          </w:p>
          <w:p w14:paraId="639A3073" w14:textId="4C8689E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7 to 1.8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E8CAF4" w14:textId="39BB969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4.49 (79.32 to 540.35)</w:t>
            </w:r>
          </w:p>
        </w:tc>
      </w:tr>
      <w:tr w:rsidR="009213FF" w:rsidRPr="00931A29" w14:paraId="4EA12F4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2C49" w14:textId="1BABB82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nd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7D20C" w14:textId="25C45C8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4"/>
                <w:szCs w:val="14"/>
              </w:rPr>
              <w:t>43577.84 (30215.37 to 57424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9DED" w14:textId="1F914ED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93.33 (3531.54 to 6711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744EC" w14:textId="248952B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4"/>
                <w:szCs w:val="14"/>
              </w:rPr>
              <w:t>50446.22 (35147.25 to 66437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C4F3" w14:textId="2B1960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88.22 (3405.76 to 6437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7823B" w14:textId="0795251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4"/>
                <w:szCs w:val="14"/>
              </w:rPr>
              <w:t>56815.99 (39335.49 to 74763.9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3D9BE" w14:textId="0850E6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14.10 (3196.11 to 6071.6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352F6D" w14:textId="229C93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4"/>
                <w:szCs w:val="14"/>
              </w:rPr>
              <w:t>58532.66 (40555.71 to 77111.8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A9C96D" w14:textId="5FCFDB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08.84 (2916.19 to 5544.79)</w:t>
            </w:r>
          </w:p>
        </w:tc>
      </w:tr>
      <w:tr w:rsidR="009213FF" w:rsidRPr="00931A29" w14:paraId="31E5E8A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9893" w14:textId="291DD21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ndones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F1EEF" w14:textId="78129C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48.45 (2265.45 to 4687.9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B943F" w14:textId="70B085D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60.23 (1222.07 to 2528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2F93A" w14:textId="3F0C0E1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43.81 (1992.72 to 4317.4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B84C" w14:textId="269B850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71.64 (932.81 to 2021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E021D" w14:textId="374B335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98.37 (1881.07 to 4158.4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FF9361" w14:textId="410A0C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45.64 (781.47 to 1727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C5AA88" w14:textId="3996F59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47.73 (1335.71 to 3372.7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70D69D" w14:textId="0BB415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4.83 (514.79 to 1299.90)</w:t>
            </w:r>
          </w:p>
        </w:tc>
      </w:tr>
      <w:tr w:rsidR="009213FF" w:rsidRPr="00931A29" w14:paraId="4859FE6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4E95E" w14:textId="3DB04B8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r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63AF" w14:textId="2F4F5F2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18.15 (946.71 to 1900.3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03219" w14:textId="54FDB35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22.51 (1617.19 to 3246.2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CF96" w14:textId="23D4F2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06.57 (920.29 to 1911.9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BBB1" w14:textId="5CF3D48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089.63 (1367.20 to 2840.4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5CA0" w14:textId="112C40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06.61 (762.69 to 1666.9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82B876" w14:textId="430C1E6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75.61 (995.93 to 2176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EB4BCC" w14:textId="42F78DD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69.06 (699.22 to 1662.2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56B490" w14:textId="132863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86.83 (829.46 to 1971.90)</w:t>
            </w:r>
          </w:p>
        </w:tc>
      </w:tr>
      <w:tr w:rsidR="009213FF" w:rsidRPr="00931A29" w14:paraId="4E1BE0E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E80E9" w14:textId="35055E1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raq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446E2" w14:textId="29F751F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6.26 (199.98 to 451.2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1ABB" w14:textId="6B7443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54.10 (1136.49 to 2564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7884" w14:textId="6640CF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5.67 (419.02 to 893.1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574E4" w14:textId="238AC34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36.08 (1556.84 to 3318.5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23075" w14:textId="1D71E0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86.66 (431.22 to 947.6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7CBEC3" w14:textId="7D9D77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019.83 (1268.45 to 2787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AF3406" w14:textId="1CFFD87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72.80 (400.99 to 961.5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BE5DA9" w14:textId="6353ED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97.37 (952.02 to 2282.87)</w:t>
            </w:r>
          </w:p>
        </w:tc>
      </w:tr>
      <w:tr w:rsidR="009213FF" w:rsidRPr="00931A29" w14:paraId="47BF503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CDCF" w14:textId="64A5B23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re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29B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.97 </w:t>
            </w:r>
          </w:p>
          <w:p w14:paraId="42505E55" w14:textId="35FCE9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37 to 36.8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9CD8A" w14:textId="48F40C7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37.71 (260.27 to 1023.0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F9D7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.92 </w:t>
            </w:r>
          </w:p>
          <w:p w14:paraId="03CF14D5" w14:textId="0199468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16 to 29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EC267" w14:textId="66F0AF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3.48 (159.39 to 771.7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80F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6.07 </w:t>
            </w:r>
          </w:p>
          <w:p w14:paraId="0534CE33" w14:textId="556BC7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87 to 28.1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CFF9BB" w14:textId="57A4C6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9.34 (105.88 to 610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6D7A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4.18 </w:t>
            </w:r>
          </w:p>
          <w:p w14:paraId="11AC597F" w14:textId="6E02650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53 to 25.7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C75973" w14:textId="6369D72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8.71 (71.91 to 525.27)</w:t>
            </w:r>
          </w:p>
        </w:tc>
      </w:tr>
      <w:tr w:rsidR="009213FF" w:rsidRPr="00931A29" w14:paraId="24D1140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3C2C8" w14:textId="2BEE0B48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srae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3797" w14:textId="6633853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.00 (11.03 to 45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1F817" w14:textId="47C493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4.40 (222.39 to 914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78982" w14:textId="5B5B421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.49 (11.12 to 51.2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5FF8D" w14:textId="28995D3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6.96 (174.00 to 800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AF72" w14:textId="1E9A25D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.36 (11.95 to 57.3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E36E13" w14:textId="09A2111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7.77 (152.31 to 730.6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0280F4" w14:textId="29753A7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.77 (11.74 to 62.0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33C31D" w14:textId="4B8E044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5.01 (126.12 to 666.36)</w:t>
            </w:r>
          </w:p>
        </w:tc>
      </w:tr>
      <w:tr w:rsidR="009213FF" w:rsidRPr="00931A29" w14:paraId="3AD6619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B8B0" w14:textId="2245EB0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112E" w14:textId="6F558AC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1.08 (98.06 to 426.1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81DFF" w14:textId="07066D1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9.67 (172.64 to 750.2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38ADD" w14:textId="1C930DA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7.49 (80.79 to 377.4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A770F" w14:textId="232363B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1.48 (142.58 to 666.1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5364" w14:textId="1FB46E3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4.50 (79.65 to 376.2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606649" w14:textId="4355F2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2.13 (132.04 to 623.6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40EE9D" w14:textId="53438DC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2.13 (77.88 to 368.4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CF32A3" w14:textId="20CF908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8.29 (129.13 to 610.87)</w:t>
            </w:r>
          </w:p>
        </w:tc>
      </w:tr>
      <w:tr w:rsidR="009213FF" w:rsidRPr="00931A29" w14:paraId="60F4807A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16C63" w14:textId="7222C13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Jamaic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BC41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.87 </w:t>
            </w:r>
          </w:p>
          <w:p w14:paraId="08880B5A" w14:textId="6D7E36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16 to 20.6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1EB96" w14:textId="2C8CC1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4.48 (218.42 to 875.1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859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.52 </w:t>
            </w:r>
          </w:p>
          <w:p w14:paraId="2057ABFE" w14:textId="364373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18 to 20.3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9254" w14:textId="792244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7.53 (197.70 to 774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CA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.29 </w:t>
            </w:r>
          </w:p>
          <w:p w14:paraId="03D67065" w14:textId="58AF627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62 to 20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DFC9DD" w14:textId="319B3A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6.12 (167.74 to 735.5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27DF0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97 </w:t>
            </w:r>
          </w:p>
          <w:p w14:paraId="5F500C68" w14:textId="33A344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26 to 19.7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22C91" w14:textId="7AEDCC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6.68 (151.61 to 701.93)</w:t>
            </w:r>
          </w:p>
        </w:tc>
      </w:tr>
      <w:tr w:rsidR="009213FF" w:rsidRPr="00931A29" w14:paraId="500B2CE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D64B" w14:textId="4FB34C8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Jap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0E5A5" w14:textId="2C8B5A1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5.77 (119.38 to 763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44AE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46.21 </w:t>
            </w:r>
          </w:p>
          <w:p w14:paraId="1EB082FC" w14:textId="4E2B75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4.84 to 606.5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DD1D7" w14:textId="743F4F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9.57 (104.80 to 707.3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D80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09.67 </w:t>
            </w:r>
          </w:p>
          <w:p w14:paraId="2F4924B2" w14:textId="25CF196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1.22 to 548.2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9988" w14:textId="150D3E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4.88 (63.58 to 581.6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3018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42.12 </w:t>
            </w:r>
          </w:p>
          <w:p w14:paraId="5863B894" w14:textId="4232F7D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8.89 to 447.2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ACF57D" w14:textId="385B98E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2.85 (42.82 to 482.1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9B54A6" w14:textId="49AE0B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7.86 (33.50 to 377.26)</w:t>
            </w:r>
          </w:p>
        </w:tc>
      </w:tr>
      <w:tr w:rsidR="009213FF" w:rsidRPr="00931A29" w14:paraId="550D974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BD57" w14:textId="4584DA8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Jord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A8E9E" w14:textId="14C18A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4.35 (54.61 to 115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4FB35" w14:textId="7F139D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35.42 (1447.23 to 3063.9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1FB6" w14:textId="2E8FDA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8.38 (71.50 to 148.3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26B3" w14:textId="3649A3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91.77 (1511.95 to 3137.3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18DBF" w14:textId="4219303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5.90 (82.51 to 188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1627A1" w14:textId="3A7176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66.56 (1133.27 to 2585.2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FB0508" w14:textId="2DD6D8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3.93 (115.96 to 275.6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B3A6AA" w14:textId="23A837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66.55 (996.46 to 2369.00)</w:t>
            </w:r>
          </w:p>
        </w:tc>
      </w:tr>
      <w:tr w:rsidR="009213FF" w:rsidRPr="00931A29" w14:paraId="59E4E84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A648" w14:textId="3EC6797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Kazakhs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7D513" w14:textId="0BB7BA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0.31 (59.92 to 182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274B" w14:textId="5F7516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5.03 (366.09 to 1115.3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03F63" w14:textId="6608237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8.21 (77.46 to 203.2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CA15" w14:textId="738487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21.25 (516.33 to 1354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66EBC" w14:textId="44E31B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0.61 (50.85 to 153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93E2BD" w14:textId="78CD30C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0.86 (313.79 to 948.7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6E56D6" w14:textId="439BCA4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7.13 (35.81 to 138.5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EC938A" w14:textId="189F8BA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3.73 (194.69 to 753.42)</w:t>
            </w:r>
          </w:p>
        </w:tc>
      </w:tr>
      <w:tr w:rsidR="009213FF" w:rsidRPr="00931A29" w14:paraId="5844B45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63C3" w14:textId="1C7D064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Keny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5E6C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24.03</w:t>
            </w:r>
          </w:p>
          <w:p w14:paraId="7753EB4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113.30 to</w:t>
            </w:r>
          </w:p>
          <w:p w14:paraId="223F1944" w14:textId="69754A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37.4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035B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965.93</w:t>
            </w:r>
          </w:p>
          <w:p w14:paraId="5EB9717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488.50 to</w:t>
            </w:r>
          </w:p>
          <w:p w14:paraId="7B83859E" w14:textId="0B41CC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54.9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8E2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311.00</w:t>
            </w:r>
          </w:p>
          <w:p w14:paraId="3F0F74F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159.33 to</w:t>
            </w:r>
          </w:p>
          <w:p w14:paraId="7FA9F010" w14:textId="4F081E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66.1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F20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001.04</w:t>
            </w:r>
          </w:p>
          <w:p w14:paraId="405EDCE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512.85 to</w:t>
            </w:r>
          </w:p>
          <w:p w14:paraId="78D1C6F1" w14:textId="124D1B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00.3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B979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395.81</w:t>
            </w:r>
          </w:p>
          <w:p w14:paraId="2A622F6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205.33 to</w:t>
            </w:r>
          </w:p>
          <w:p w14:paraId="22CA0709" w14:textId="13C05B5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95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2A6A4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972.94</w:t>
            </w:r>
          </w:p>
          <w:p w14:paraId="5C3CA7E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504.72 to</w:t>
            </w:r>
          </w:p>
          <w:p w14:paraId="37D0354C" w14:textId="1E02D90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63.9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4DE37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397.69</w:t>
            </w:r>
          </w:p>
          <w:p w14:paraId="3D1D712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186.72 to</w:t>
            </w:r>
          </w:p>
          <w:p w14:paraId="49998198" w14:textId="2D8BB6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18.1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1305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791.77</w:t>
            </w:r>
          </w:p>
          <w:p w14:paraId="49D8D0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(371.74 to</w:t>
            </w:r>
          </w:p>
          <w:p w14:paraId="200E1B94" w14:textId="1DBE4E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30.66)</w:t>
            </w:r>
          </w:p>
        </w:tc>
      </w:tr>
      <w:tr w:rsidR="009213FF" w:rsidRPr="00931A29" w14:paraId="1A8B4CA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C3B74" w14:textId="501E9CE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Kiribat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636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19 </w:t>
            </w:r>
          </w:p>
          <w:p w14:paraId="39719088" w14:textId="4F73C7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76 to 1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178B" w14:textId="681945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09.69 (1029.55 to 2197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F9D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50 </w:t>
            </w:r>
          </w:p>
          <w:p w14:paraId="67A012ED" w14:textId="5070A2C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95 to 2.0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F5168" w14:textId="767B04B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18.77 (1091.01 to 2341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AE6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84 </w:t>
            </w:r>
          </w:p>
          <w:p w14:paraId="43A2B43D" w14:textId="45DFA20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18 to 2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67ADF2" w14:textId="4F211EF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44.01 (1114.86 to 2386.6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ADA5F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02 </w:t>
            </w:r>
          </w:p>
          <w:p w14:paraId="7C88E1D8" w14:textId="54C51CC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31 to 2.7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C5FFD" w14:textId="60F25D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04.41 (1103.27 to 2335.22)</w:t>
            </w:r>
          </w:p>
        </w:tc>
      </w:tr>
      <w:tr w:rsidR="009213FF" w:rsidRPr="00931A29" w14:paraId="17A7065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F66A" w14:textId="5C9A663C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Kuwai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0EBB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5.13 </w:t>
            </w:r>
          </w:p>
          <w:p w14:paraId="31693D1D" w14:textId="7D6F456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85 to 22.8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4DF04" w14:textId="51A770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59.74 (446.42 to 1297.0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426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3.10 </w:t>
            </w:r>
          </w:p>
          <w:p w14:paraId="477CA56C" w14:textId="2F9640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01 to 20.4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F9FE" w14:textId="0327B64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84.71 (314.24 to 1068.2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8F36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.49 </w:t>
            </w:r>
          </w:p>
          <w:p w14:paraId="1658329C" w14:textId="11ED701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40 to 28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B0F097" w14:textId="437A2B8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5.68 (247.75 to 939.7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0AA6B9" w14:textId="40E3AD7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.37 (11.33 to 41.6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74106C" w14:textId="3A95163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5.74 (255.93 to 941.34)</w:t>
            </w:r>
          </w:p>
        </w:tc>
      </w:tr>
      <w:tr w:rsidR="009213FF" w:rsidRPr="00931A29" w14:paraId="0FA4784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0C3A4" w14:textId="6BB054F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Kyrgyzs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E331C" w14:textId="0DC3287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.75 (38.20 to 85.8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6B725" w14:textId="22CAEB9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83.88 (856.11 to 1924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CCB01" w14:textId="250113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6.03 (63.18 to 131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5476" w14:textId="49FF7E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10.84 (1257.20 to 2607.3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4E36B" w14:textId="2383838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7.54 (62.23 to 133.5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2A49B2" w14:textId="0F2E561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35.18 (1107.05 to 2375.0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5A0FA0" w14:textId="2580ADB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6.48 (60.01 to 134.5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659225" w14:textId="6453B4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76.24 (918.16 to 2059.11)</w:t>
            </w:r>
          </w:p>
        </w:tc>
      </w:tr>
      <w:tr w:rsidR="009213FF" w:rsidRPr="00931A29" w14:paraId="519F86B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69674" w14:textId="484610F5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ao People’s Democratic Republic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6A047" w14:textId="4305656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2.49 (76.41 to 150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80174" w14:textId="2D7C49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709.56 (1840.45 to 3623.3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C801B" w14:textId="1427FC3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3.01 (82.37 to 164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A540" w14:textId="47A32E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96.09 (1537.49 to 3066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4D30" w14:textId="5A32C6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9.12 (71.42 to 148.2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092470" w14:textId="3F5DAD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17.12 (1123.88 to 2332.7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C7C343" w14:textId="07E697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0.80 (48.08 to 115.3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DFD949" w14:textId="465FFA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28.84 (671.64 to 1611.37)</w:t>
            </w:r>
          </w:p>
        </w:tc>
      </w:tr>
      <w:tr w:rsidR="009213FF" w:rsidRPr="00931A29" w14:paraId="0CAB6A7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0A671" w14:textId="48139189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atv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30E9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5.56 </w:t>
            </w:r>
          </w:p>
          <w:p w14:paraId="750DFC5D" w14:textId="2314485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06 to 23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6C99" w14:textId="0CFA64A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5.21 (265.70 to 896.9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4000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.23 </w:t>
            </w:r>
          </w:p>
          <w:p w14:paraId="1FBAE647" w14:textId="37B30B6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17 to 25.6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61133" w14:textId="6A7843F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2.41 (384.57 to 1075.8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3687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89 </w:t>
            </w:r>
          </w:p>
          <w:p w14:paraId="6E8ECDD5" w14:textId="235B76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26 to 15.5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05C588" w14:textId="61B4EA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7.65 (201.36 to 732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864EB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.17 </w:t>
            </w:r>
          </w:p>
          <w:p w14:paraId="0877E187" w14:textId="5F87EB0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64 to 11.6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CCE649" w14:textId="29CB48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4.42 (138.06 to 608.38)</w:t>
            </w:r>
          </w:p>
        </w:tc>
      </w:tr>
      <w:tr w:rsidR="009213FF" w:rsidRPr="00931A29" w14:paraId="25C64BF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9B3C0" w14:textId="1DB2ED3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eban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A56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3.95 </w:t>
            </w:r>
          </w:p>
          <w:p w14:paraId="39A1C0D1" w14:textId="622D70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1.97 to 86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E7A08" w14:textId="3A947AF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52.51 (1281.48 to 2639.0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C8569" w14:textId="6D3D861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6.01 (42.48 to 91.4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F434C" w14:textId="7A890BD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82.83 (1147.26 to 2470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55FDA" w14:textId="76978ED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.83 (37.34 to 85.4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75B9EB" w14:textId="48CF52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67.11 (900.51 to 2060.3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6A4A4F" w14:textId="54A20A1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0.30 (41.46 to 99.8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F568E8" w14:textId="5F88CF0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57.99 (800.91 to 1927.71)</w:t>
            </w:r>
          </w:p>
        </w:tc>
      </w:tr>
      <w:tr w:rsidR="009213FF" w:rsidRPr="00931A29" w14:paraId="450EE40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ED33" w14:textId="3887E2C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esoth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080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3.55</w:t>
            </w:r>
          </w:p>
          <w:p w14:paraId="052840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3.15 to</w:t>
            </w:r>
          </w:p>
          <w:p w14:paraId="7FA39138" w14:textId="7430D2F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4.2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9239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.30</w:t>
            </w:r>
          </w:p>
          <w:p w14:paraId="2DA78A7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0.73 to</w:t>
            </w:r>
          </w:p>
          <w:p w14:paraId="469AE0A5" w14:textId="0F78921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.8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241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2.18</w:t>
            </w:r>
          </w:p>
          <w:p w14:paraId="6B3984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1.35 to</w:t>
            </w:r>
          </w:p>
          <w:p w14:paraId="3EA8EFCF" w14:textId="18976B4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.7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4EBC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21.62</w:t>
            </w:r>
          </w:p>
          <w:p w14:paraId="44D6C7F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74.24 to</w:t>
            </w:r>
          </w:p>
          <w:p w14:paraId="3A1AB0B3" w14:textId="7EC1A31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56.2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BC10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.29</w:t>
            </w:r>
          </w:p>
          <w:p w14:paraId="234982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.04 to</w:t>
            </w:r>
          </w:p>
          <w:p w14:paraId="2CF9A3C3" w14:textId="5618FD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7.9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BACA3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29.70</w:t>
            </w:r>
          </w:p>
          <w:p w14:paraId="3DED827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59.39 to</w:t>
            </w:r>
          </w:p>
          <w:p w14:paraId="6F90AB1E" w14:textId="5BB2F6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22.1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9B329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.51</w:t>
            </w:r>
          </w:p>
          <w:p w14:paraId="0BF038E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.77 to</w:t>
            </w:r>
          </w:p>
          <w:p w14:paraId="1C018E98" w14:textId="19C2AC7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4.5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410F6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41.50</w:t>
            </w:r>
          </w:p>
          <w:p w14:paraId="6AF99F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23.73 to</w:t>
            </w:r>
          </w:p>
          <w:p w14:paraId="535A2A20" w14:textId="056399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72.68)</w:t>
            </w:r>
          </w:p>
        </w:tc>
      </w:tr>
      <w:tr w:rsidR="009213FF" w:rsidRPr="00931A29" w14:paraId="4397DC8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3D5A2" w14:textId="3223758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ibe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1A5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3.09</w:t>
            </w:r>
          </w:p>
          <w:p w14:paraId="5E111C3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1.72 to</w:t>
            </w:r>
          </w:p>
          <w:p w14:paraId="40E76644" w14:textId="5174AF3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4.1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EBAE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75.33</w:t>
            </w:r>
          </w:p>
          <w:p w14:paraId="56F57B5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96.60 to</w:t>
            </w:r>
          </w:p>
          <w:p w14:paraId="45BCA9DD" w14:textId="2289E51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38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6827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9.98</w:t>
            </w:r>
          </w:p>
          <w:p w14:paraId="2366EFC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.80 to</w:t>
            </w:r>
          </w:p>
          <w:p w14:paraId="71CD61D8" w14:textId="3F09B77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4.8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4CD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49.97</w:t>
            </w:r>
          </w:p>
          <w:p w14:paraId="584A930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257.64 to</w:t>
            </w:r>
          </w:p>
          <w:p w14:paraId="0C075A30" w14:textId="3FF6D6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899.2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FE6B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6.37</w:t>
            </w:r>
          </w:p>
          <w:p w14:paraId="4063B3A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8.14 to</w:t>
            </w:r>
          </w:p>
          <w:p w14:paraId="111BA9F3" w14:textId="4BF0FDF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4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4EB4E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35.56</w:t>
            </w:r>
          </w:p>
          <w:p w14:paraId="0F7E5A9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39.95 to</w:t>
            </w:r>
          </w:p>
          <w:p w14:paraId="375BDCD4" w14:textId="7D65D2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335.3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A36B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4.97</w:t>
            </w:r>
          </w:p>
          <w:p w14:paraId="4250F8E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5.01 to</w:t>
            </w:r>
          </w:p>
          <w:p w14:paraId="5A3391BF" w14:textId="376945C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5.0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7B60E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56.48</w:t>
            </w:r>
          </w:p>
          <w:p w14:paraId="05408EF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30.92 to</w:t>
            </w:r>
          </w:p>
          <w:p w14:paraId="37834FC4" w14:textId="18B8D9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84.03)</w:t>
            </w:r>
          </w:p>
        </w:tc>
      </w:tr>
      <w:tr w:rsidR="009213FF" w:rsidRPr="00931A29" w14:paraId="72A4BD7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32A8" w14:textId="5D21CBDC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iby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ACC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6.39 </w:t>
            </w:r>
          </w:p>
          <w:p w14:paraId="34AC2316" w14:textId="536F759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3.62 to 78.6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7314" w14:textId="6C84BC6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30.87 (793.44 to 1856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C2A6" w14:textId="3B3BEFD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0.41 (42.55 to 99.5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AE0AB" w14:textId="198708F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85.98 (837.58 to 1959.1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9E19A" w14:textId="6C70601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.37 (40.69 to 105.2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537DDE" w14:textId="7B8A61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89.67 (668.89 to 1729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0A217" w14:textId="06BA298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0.81 (67.72 to 156.1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308680" w14:textId="58DDBDF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45.17 (1005.45 to 2318.09)</w:t>
            </w:r>
          </w:p>
        </w:tc>
      </w:tr>
      <w:tr w:rsidR="009213FF" w:rsidRPr="00931A29" w14:paraId="17800D6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FC940" w14:textId="0DB29D0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ithua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7557" w14:textId="183E8BC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.28 (10.76 to 33.8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1D06" w14:textId="5E8C222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6.41 (292.96 to 920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36005" w14:textId="41061B0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.87 (13.19 to 36.8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D8F3B" w14:textId="4326341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06.51 (374.54 to 1046.1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7B8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.75</w:t>
            </w:r>
          </w:p>
          <w:p w14:paraId="0ACCBEF3" w14:textId="799857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69 to 21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F156C8" w14:textId="5FA0E3D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5.04 (184.24 to 704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522E9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.53</w:t>
            </w:r>
          </w:p>
          <w:p w14:paraId="1E9B1332" w14:textId="7DD2FFA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33 to 15.9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6A27A8" w14:textId="6050A8A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0.98 (119.30 to 568.93)</w:t>
            </w:r>
          </w:p>
        </w:tc>
      </w:tr>
      <w:tr w:rsidR="009213FF" w:rsidRPr="00931A29" w14:paraId="6F85180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E62A7" w14:textId="083D5E7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Luxembour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E9A6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31 </w:t>
            </w:r>
          </w:p>
          <w:p w14:paraId="73EB8F7C" w14:textId="095750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9 to 2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B887B" w14:textId="147FAB0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2.86 (101.77 to 592.7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727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20 </w:t>
            </w:r>
          </w:p>
          <w:p w14:paraId="3E1FA8A8" w14:textId="7E2195F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3 to 2.1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519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76.59 </w:t>
            </w:r>
          </w:p>
          <w:p w14:paraId="1921A591" w14:textId="25EA96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5.60 to 489.4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C8DB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17 </w:t>
            </w:r>
          </w:p>
          <w:p w14:paraId="3AD978ED" w14:textId="7DC55E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9 to 2.1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F9F3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32.45 </w:t>
            </w:r>
          </w:p>
          <w:p w14:paraId="757757E1" w14:textId="4B0600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8.27 to 429.0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4561C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34 </w:t>
            </w:r>
          </w:p>
          <w:p w14:paraId="7E73551C" w14:textId="40C431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3 to 2.4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659800" w14:textId="3B50B45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6.87 (52.81 to 401.91)</w:t>
            </w:r>
          </w:p>
        </w:tc>
      </w:tr>
      <w:tr w:rsidR="009213FF" w:rsidRPr="00931A29" w14:paraId="3D72191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EBD0F" w14:textId="207256B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dagasc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500A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32.65</w:t>
            </w:r>
          </w:p>
          <w:p w14:paraId="6CA792A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5.35 to</w:t>
            </w:r>
          </w:p>
          <w:p w14:paraId="1A07AD3C" w14:textId="73B339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9.9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52EC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09.88</w:t>
            </w:r>
          </w:p>
          <w:p w14:paraId="6C1FD47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46.81 to</w:t>
            </w:r>
          </w:p>
          <w:p w14:paraId="5C487FB3" w14:textId="1C25D89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73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846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1.11</w:t>
            </w:r>
          </w:p>
          <w:p w14:paraId="5CCE26B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02.40 to</w:t>
            </w:r>
          </w:p>
          <w:p w14:paraId="6457CE11" w14:textId="6BAFA5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87.2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FAC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06.75</w:t>
            </w:r>
          </w:p>
          <w:p w14:paraId="1905DB6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46.64 to</w:t>
            </w:r>
          </w:p>
          <w:p w14:paraId="0945BACE" w14:textId="10BF6F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13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2A97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3.59</w:t>
            </w:r>
          </w:p>
          <w:p w14:paraId="35FB4EB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32.87 to</w:t>
            </w:r>
          </w:p>
          <w:p w14:paraId="531C3612" w14:textId="05075CD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81.2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875A1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00.76</w:t>
            </w:r>
          </w:p>
          <w:p w14:paraId="2398872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29.12 to</w:t>
            </w:r>
          </w:p>
          <w:p w14:paraId="1C9C27C7" w14:textId="2D8629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05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F02C4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86.04</w:t>
            </w:r>
          </w:p>
          <w:p w14:paraId="2EDEF53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43.24 to</w:t>
            </w:r>
          </w:p>
          <w:p w14:paraId="2DAEB15F" w14:textId="3A72D20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37.3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6B84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71.68</w:t>
            </w:r>
          </w:p>
          <w:p w14:paraId="0F69382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638.59 to</w:t>
            </w:r>
          </w:p>
          <w:p w14:paraId="5AAD17AC" w14:textId="529B92B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36.67)</w:t>
            </w:r>
          </w:p>
        </w:tc>
      </w:tr>
      <w:tr w:rsidR="009213FF" w:rsidRPr="00931A29" w14:paraId="746B3C7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7C54F" w14:textId="28770B4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law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500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2.75</w:t>
            </w:r>
          </w:p>
          <w:p w14:paraId="1FC5AB6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7.37 to</w:t>
            </w:r>
          </w:p>
          <w:p w14:paraId="1159436A" w14:textId="7D4C80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20.7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CAC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98.48</w:t>
            </w:r>
          </w:p>
          <w:p w14:paraId="78C9ED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14.37 to</w:t>
            </w:r>
          </w:p>
          <w:p w14:paraId="37223B7E" w14:textId="75A206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310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BC1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75.16</w:t>
            </w:r>
          </w:p>
          <w:p w14:paraId="0CB3E15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8.54 to</w:t>
            </w:r>
          </w:p>
          <w:p w14:paraId="3751285E" w14:textId="6BD9C3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5.2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6497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79.19</w:t>
            </w:r>
          </w:p>
          <w:p w14:paraId="749D5C7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88.40 to</w:t>
            </w:r>
          </w:p>
          <w:p w14:paraId="20E7826D" w14:textId="53F0C28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300.8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AC2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17.77</w:t>
            </w:r>
          </w:p>
          <w:p w14:paraId="22730D1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20.62 to</w:t>
            </w:r>
          </w:p>
          <w:p w14:paraId="6C835295" w14:textId="32CAED2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16.7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C648E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24.62</w:t>
            </w:r>
          </w:p>
          <w:p w14:paraId="0CE8A2A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44.47 to</w:t>
            </w:r>
          </w:p>
          <w:p w14:paraId="0685DD3D" w14:textId="53B4087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217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B6122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49.03</w:t>
            </w:r>
          </w:p>
          <w:p w14:paraId="2FE42AB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29.56 to</w:t>
            </w:r>
          </w:p>
          <w:p w14:paraId="58851CD0" w14:textId="5F480E5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64.9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D4A6C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50.33</w:t>
            </w:r>
          </w:p>
          <w:p w14:paraId="070EF08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02.50 to</w:t>
            </w:r>
          </w:p>
          <w:p w14:paraId="30096B6F" w14:textId="632ECC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78.60)</w:t>
            </w:r>
          </w:p>
        </w:tc>
      </w:tr>
      <w:tr w:rsidR="009213FF" w:rsidRPr="00931A29" w14:paraId="0F9FFDA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E6813" w14:textId="71423CC8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lays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B6143" w14:textId="1522AB5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4.56 (96.12 to 256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38F62" w14:textId="61D63C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88.72 (544.43 to 1454.1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4C1C" w14:textId="72E0F2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2.57 (89.38 to 260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BE31F" w14:textId="1A3D284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4.45 (375.24 to 1094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4DF05" w14:textId="373DF30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2.56 (76.26 to 253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7992F7" w14:textId="5D4499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7.66 (270.99 to 899.1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07DBA9" w14:textId="2BCCB0A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2.98 (56.50 to 217.2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A4DC30" w14:textId="40EF47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4.83 (180.49 to 694.17)</w:t>
            </w:r>
          </w:p>
        </w:tc>
      </w:tr>
      <w:tr w:rsidR="009213FF" w:rsidRPr="00931A29" w14:paraId="1740B7A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A2D9" w14:textId="25AB8AF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ldiv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362DC" w14:textId="40FE89D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.37 (2.09 to 4.6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7A81A" w14:textId="6E8C2E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18.58 (940.01 to 2105.9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81B0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20 </w:t>
            </w:r>
          </w:p>
          <w:p w14:paraId="3648ECE6" w14:textId="0792CA0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94 to 4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76F2D" w14:textId="77C275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32.02 (686.95 to 1604.5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5032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76 </w:t>
            </w:r>
          </w:p>
          <w:p w14:paraId="5460D7B4" w14:textId="1325D80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48 to 4.1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DC19FE" w14:textId="2F9D78F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9.20 (413.07 to 1145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35966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79 </w:t>
            </w:r>
          </w:p>
          <w:p w14:paraId="72DDDED1" w14:textId="6DD8F4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25 to 4.3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90FCD8" w14:textId="27B09BB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0.41 (250.12 to 873.36)</w:t>
            </w:r>
          </w:p>
        </w:tc>
      </w:tr>
      <w:tr w:rsidR="009213FF" w:rsidRPr="00931A29" w14:paraId="68DA01D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246B4" w14:textId="36D71C5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l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67CF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0.40</w:t>
            </w:r>
          </w:p>
          <w:p w14:paraId="77D4B6E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6.06 to</w:t>
            </w:r>
          </w:p>
          <w:p w14:paraId="727F2B46" w14:textId="367A2F3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66.6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FE3F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272.95</w:t>
            </w:r>
          </w:p>
          <w:p w14:paraId="5A7A29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46.37 to</w:t>
            </w:r>
          </w:p>
          <w:p w14:paraId="4A55214F" w14:textId="1B91C7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920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C76F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28.03</w:t>
            </w:r>
          </w:p>
          <w:p w14:paraId="078DB2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4.52 to</w:t>
            </w:r>
          </w:p>
          <w:p w14:paraId="3EEBAE37" w14:textId="61FE57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94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E55F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153.78</w:t>
            </w:r>
          </w:p>
          <w:p w14:paraId="3404200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81.41 to</w:t>
            </w:r>
          </w:p>
          <w:p w14:paraId="486E693E" w14:textId="1D4D4A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750.3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B6D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69.49</w:t>
            </w:r>
          </w:p>
          <w:p w14:paraId="36B6176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5.74 to</w:t>
            </w:r>
          </w:p>
          <w:p w14:paraId="4EC84145" w14:textId="02AC79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255.3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2ADA5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066.23</w:t>
            </w:r>
          </w:p>
          <w:p w14:paraId="5F06F06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39.36 to</w:t>
            </w:r>
          </w:p>
          <w:p w14:paraId="16EE23B4" w14:textId="284287F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606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67376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212.47</w:t>
            </w:r>
          </w:p>
          <w:p w14:paraId="61C4F2A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9.41 to</w:t>
            </w:r>
          </w:p>
          <w:p w14:paraId="48DC7C98" w14:textId="5B9E167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327.4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F600F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969.39</w:t>
            </w:r>
          </w:p>
          <w:p w14:paraId="7A90EA8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53.56 to</w:t>
            </w:r>
          </w:p>
          <w:p w14:paraId="40005C19" w14:textId="24836B8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lastRenderedPageBreak/>
              <w:t>1,493.83)</w:t>
            </w:r>
          </w:p>
        </w:tc>
      </w:tr>
      <w:tr w:rsidR="009213FF" w:rsidRPr="00931A29" w14:paraId="2DDC459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ADB29" w14:textId="104EAD6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alt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0D2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31 </w:t>
            </w:r>
          </w:p>
          <w:p w14:paraId="3266777B" w14:textId="40E59A3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91 to 3.7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0C7F5" w14:textId="6BBCA28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2.64 (245.06 to 999.6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5426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.90</w:t>
            </w:r>
          </w:p>
          <w:p w14:paraId="3F53D40D" w14:textId="4AC07BF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4 to 3.2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9CD6" w14:textId="5AD3D08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2.38 (159.84 to 816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3C08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68 </w:t>
            </w:r>
          </w:p>
          <w:p w14:paraId="1298B1BC" w14:textId="442DF4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51 to 2.8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B5EDB3" w14:textId="25059ED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5.49 (120.94 to 679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AB48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46 </w:t>
            </w:r>
          </w:p>
          <w:p w14:paraId="546CF046" w14:textId="3D0402B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40 to 2.5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A3CC2A" w14:textId="4466B2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1.43 (90.79 to 584.75)</w:t>
            </w:r>
          </w:p>
        </w:tc>
      </w:tr>
      <w:tr w:rsidR="009213FF" w:rsidRPr="00931A29" w14:paraId="38EED3C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8E9EA" w14:textId="4C5278EC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rshall Islan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C47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69 </w:t>
            </w:r>
          </w:p>
          <w:p w14:paraId="79A2A306" w14:textId="797F9F3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42 to 0.9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B976A" w14:textId="512FC38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99.55 (914.14 to 2072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47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7 </w:t>
            </w:r>
          </w:p>
          <w:p w14:paraId="3EEC8690" w14:textId="6B6ECF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49 to 1.0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E6F3F" w14:textId="3939705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69.54 (931.83 to 2038.3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E8AEB" w14:textId="6B98807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75 (0.47 to 1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8CE36E" w14:textId="73BECF9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63.73 (852.78 to 1878.1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2FFE0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2 </w:t>
            </w:r>
          </w:p>
          <w:p w14:paraId="66FDDD35" w14:textId="1E31F2C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45 to 1.0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8308A1" w14:textId="07ACEE2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60.88 (787.65 to 1762.36)</w:t>
            </w:r>
          </w:p>
        </w:tc>
      </w:tr>
      <w:tr w:rsidR="009213FF" w:rsidRPr="00931A29" w14:paraId="46E8149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B5A67" w14:textId="5DEFFEB7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urita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B9FB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.72</w:t>
            </w:r>
          </w:p>
          <w:p w14:paraId="67FB75F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.48 to</w:t>
            </w:r>
          </w:p>
          <w:p w14:paraId="07281616" w14:textId="34E964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6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4840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08.90</w:t>
            </w:r>
          </w:p>
          <w:p w14:paraId="7A98C4F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2.06 to</w:t>
            </w:r>
          </w:p>
          <w:p w14:paraId="6F71826B" w14:textId="51CA520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58.4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A169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.28</w:t>
            </w:r>
          </w:p>
          <w:p w14:paraId="530140D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.90 to</w:t>
            </w:r>
          </w:p>
          <w:p w14:paraId="70A5465E" w14:textId="722296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.7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EB47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75.73</w:t>
            </w:r>
          </w:p>
          <w:p w14:paraId="561F3E8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40.33 to</w:t>
            </w:r>
          </w:p>
          <w:p w14:paraId="286550EE" w14:textId="07AFC6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54.5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1CF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2.70</w:t>
            </w:r>
          </w:p>
          <w:p w14:paraId="11FFE56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.85 to</w:t>
            </w:r>
          </w:p>
          <w:p w14:paraId="51DE75A7" w14:textId="2110BC5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6.1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5EB00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83.28</w:t>
            </w:r>
          </w:p>
          <w:p w14:paraId="5E941F9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66.34 to</w:t>
            </w:r>
          </w:p>
          <w:p w14:paraId="6907A90C" w14:textId="738CA0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88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0658F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4.86</w:t>
            </w:r>
          </w:p>
          <w:p w14:paraId="0F9111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.56 to</w:t>
            </w:r>
          </w:p>
          <w:p w14:paraId="65ED262C" w14:textId="4B63720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0.2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EFA5B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19.18</w:t>
            </w:r>
          </w:p>
          <w:p w14:paraId="0DB5523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38.03 to</w:t>
            </w:r>
          </w:p>
          <w:p w14:paraId="4B48E78E" w14:textId="0020080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02.11)</w:t>
            </w:r>
          </w:p>
        </w:tc>
      </w:tr>
      <w:tr w:rsidR="009213FF" w:rsidRPr="00931A29" w14:paraId="5406A3F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86DC" w14:textId="1B207825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auritiu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C628B" w14:textId="47ADF5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.78 (6.71 to 16.9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F829E" w14:textId="021861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71.06 (609.78 to 1541.8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379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.58</w:t>
            </w:r>
          </w:p>
          <w:p w14:paraId="4482E354" w14:textId="0F351EB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05 to 14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18306" w14:textId="7C805C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89.50 (416.04 to 1176.1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83D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.78 </w:t>
            </w:r>
          </w:p>
          <w:p w14:paraId="519C360D" w14:textId="216700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75 to 11.7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8890E8" w14:textId="7B14A4B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2.82 (295.75 to 928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00C5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5.60 </w:t>
            </w:r>
          </w:p>
          <w:p w14:paraId="5C2BFD8E" w14:textId="52B796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21 to 9.0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E99BB1" w14:textId="70D7DCE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8.73 (173.17 to 707.08)</w:t>
            </w:r>
          </w:p>
        </w:tc>
      </w:tr>
      <w:tr w:rsidR="009213FF" w:rsidRPr="00931A29" w14:paraId="0D0F0E6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E4B5" w14:textId="3233317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exic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BD3D1" w14:textId="70FC5BA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48.18 (130.35 to 574.36)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8624" w14:textId="1C342B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7.29 (152.48 to 671.8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D0066" w14:textId="1885BB6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1.31 (130.44 to 618.8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9BF5" w14:textId="7F2966F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6.99 (128.92 to 611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7E8E8" w14:textId="72608A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4.88 (131.92 to 649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A5D251" w14:textId="5CC3900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6.40 (115.30 to 567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82233A" w14:textId="55783E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2.35 (115.16 to 634.7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ABFDC" w14:textId="19D777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8.02 (92.17 to 508.02)</w:t>
            </w:r>
          </w:p>
        </w:tc>
      </w:tr>
      <w:tr w:rsidR="009213FF" w:rsidRPr="00931A29" w14:paraId="60C324D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59397" w14:textId="4311FE2A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icronesia (Federated States of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0649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.54</w:t>
            </w:r>
          </w:p>
          <w:p w14:paraId="69CBD840" w14:textId="3B2F5B0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96 to 2.1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0D69" w14:textId="3216997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77.93 (921.54 to 2074.4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99C0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55 </w:t>
            </w:r>
          </w:p>
          <w:p w14:paraId="6DA23A87" w14:textId="13B2BA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96 to 2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B0A7" w14:textId="30C1E9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09.14 (873.20 to 1959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FF0A" w14:textId="1A1A1E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.41 (0.89 to 1.9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271B0D" w14:textId="3AACB38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32.72 (840.45 to 1860.3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71368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31 </w:t>
            </w:r>
          </w:p>
          <w:p w14:paraId="5F456C0E" w14:textId="284516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80 to 1.8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62C241" w14:textId="5FDA13D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85.58 (782.78 to 1814.78)</w:t>
            </w:r>
          </w:p>
        </w:tc>
      </w:tr>
      <w:tr w:rsidR="009213FF" w:rsidRPr="00931A29" w14:paraId="50FDE2A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AA199" w14:textId="49AB818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onac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6068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4 </w:t>
            </w:r>
          </w:p>
          <w:p w14:paraId="63C63A01" w14:textId="3D84DF4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31A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7.66 </w:t>
            </w:r>
          </w:p>
          <w:p w14:paraId="555C82DE" w14:textId="3F21BC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8.20 to 255.9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AC5D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4 </w:t>
            </w:r>
          </w:p>
          <w:p w14:paraId="59156586" w14:textId="2B9381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B12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6.83 </w:t>
            </w:r>
          </w:p>
          <w:p w14:paraId="740A48FE" w14:textId="33958B3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4.57 to 238.6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2153" w14:textId="0B0BA9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037 (0.008 to 0.07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F7912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04.69 </w:t>
            </w:r>
          </w:p>
          <w:p w14:paraId="1A97E631" w14:textId="2E8824A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1.23 to 219.0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66AB42" w14:textId="37F266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033 (0.006 to 0.07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7E98B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7.82</w:t>
            </w:r>
          </w:p>
          <w:p w14:paraId="56889661" w14:textId="61B450E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6.30 to 192.16)</w:t>
            </w:r>
          </w:p>
        </w:tc>
      </w:tr>
      <w:tr w:rsidR="009213FF" w:rsidRPr="00931A29" w14:paraId="7119EF3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DF63" w14:textId="7455AC7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ongol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49728" w14:textId="6F35747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.52 (18.09 to 41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A64F5" w14:textId="21C722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70.64 (840.00 to 1909.7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00ECD" w14:textId="663A549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.61 (22.31 to 49.3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352F" w14:textId="656C4A1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53.58 (910.83 to 2015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62F35" w14:textId="17C666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0.92 (18.30 to 44.06)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975E0A" w14:textId="0ECCAC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92.15 (646.41 to 1556.2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FFA250" w14:textId="2E876E4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.49 (12.96 to 37.9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B94F09" w14:textId="28BC85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52.31 (382.70 to 1118.75)</w:t>
            </w:r>
          </w:p>
        </w:tc>
      </w:tr>
      <w:tr w:rsidR="009213FF" w:rsidRPr="00931A29" w14:paraId="2872E8A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F1F69" w14:textId="54E98FF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ontenegr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5B1B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41 </w:t>
            </w:r>
          </w:p>
          <w:p w14:paraId="6294CF2B" w14:textId="4FC01E1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48 to 5.3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0C70F" w14:textId="2C96CF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4.65 (237.08 to 852.2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D63B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75 </w:t>
            </w:r>
          </w:p>
          <w:p w14:paraId="04414DF7" w14:textId="06D7A20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45 to 7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7F3DC" w14:textId="68F3294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46.76 (386.26 to 1112.5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8EB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58 </w:t>
            </w:r>
          </w:p>
          <w:p w14:paraId="03833A68" w14:textId="1F640C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68 to 5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07ADE4" w14:textId="193574D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8.24 (266.72 to 875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D05BC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95 </w:t>
            </w:r>
          </w:p>
          <w:p w14:paraId="28A6BA74" w14:textId="7E5DF5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24 to 4.6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CE6E86" w14:textId="4E638F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5.52 (199.12 to 756.56)</w:t>
            </w:r>
          </w:p>
        </w:tc>
      </w:tr>
      <w:tr w:rsidR="009213FF" w:rsidRPr="00931A29" w14:paraId="0E29104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6E107" w14:textId="42DC65F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orocc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3B0DF" w14:textId="1C41B6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8.21 (488.04 to 979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8302" w14:textId="7AE3B9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78.71 (1929.28 to 3873.1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8CAE6" w14:textId="0D5945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75.10 (506.66 to 1050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A1142" w14:textId="38881F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06.39 (1703.69 to 3533.2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4FB99" w14:textId="5930205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48.91 (484.50 to 1027.9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38DFA2" w14:textId="415745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38.09 (1447.90 to 3071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E806D8" w14:textId="4C0816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70.34 (416.57 to 933.6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9C16F1" w14:textId="74E973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64.54 (1158.68 to 2596.92)</w:t>
            </w:r>
          </w:p>
        </w:tc>
      </w:tr>
      <w:tr w:rsidR="009213FF" w:rsidRPr="00931A29" w14:paraId="7C2D8F5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92A8" w14:textId="52DE8AD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ozambiqu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054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98.95</w:t>
            </w:r>
          </w:p>
          <w:p w14:paraId="76B3CD2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85.16 to</w:t>
            </w:r>
          </w:p>
          <w:p w14:paraId="4895039C" w14:textId="6AD24D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17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F24F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287.11</w:t>
            </w:r>
          </w:p>
          <w:p w14:paraId="79F94A1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416.55 to</w:t>
            </w:r>
          </w:p>
          <w:p w14:paraId="13053852" w14:textId="6B9CC0C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,190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B9FE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63.58</w:t>
            </w:r>
          </w:p>
          <w:p w14:paraId="285146A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21.78 to</w:t>
            </w:r>
          </w:p>
          <w:p w14:paraId="4A4E5411" w14:textId="510FDB9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13.0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02CC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73.05</w:t>
            </w:r>
          </w:p>
          <w:p w14:paraId="0F9E1504" w14:textId="6CB330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264.56 to 2,925.3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6E60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72.43</w:t>
            </w:r>
          </w:p>
          <w:p w14:paraId="53928C1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21.46 to</w:t>
            </w:r>
          </w:p>
          <w:p w14:paraId="3E9902AF" w14:textId="3815B62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25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A079C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19.90</w:t>
            </w:r>
          </w:p>
          <w:p w14:paraId="436C270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63.25 to</w:t>
            </w:r>
          </w:p>
          <w:p w14:paraId="6052A674" w14:textId="2720F9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283.8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1CF0C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02.82</w:t>
            </w:r>
          </w:p>
          <w:p w14:paraId="6C4E46C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28.45 to</w:t>
            </w:r>
          </w:p>
          <w:p w14:paraId="5DC8996A" w14:textId="11FD3D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80.2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EFF08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64.18</w:t>
            </w:r>
          </w:p>
          <w:p w14:paraId="26EC1AE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73.67 to</w:t>
            </w:r>
          </w:p>
          <w:p w14:paraId="1C15676D" w14:textId="4ACFF26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64.96)</w:t>
            </w:r>
          </w:p>
        </w:tc>
      </w:tr>
      <w:tr w:rsidR="009213FF" w:rsidRPr="00931A29" w14:paraId="70B8898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D8B71" w14:textId="02E80E4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Myanm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39E2" w14:textId="1B78CE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47.78 (929.77 to 1776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FF956" w14:textId="09A7EDB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78.97 (2262.01 to 4322.0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D2D22" w14:textId="0A56A64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39.41 (914.98 to 1778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E1395" w14:textId="329A405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86.16 (1971.59 to 3832.8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1F0A1" w14:textId="62A253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8.36 (604.94 to 1230.5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B37E9F" w14:textId="2B51E1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92.84 (1193.97 to 2428.7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0D721B" w14:textId="7F31F9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2.37 (362.41 to 884.3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22BCFA" w14:textId="289BB68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38.26 (662.83 to 1617.42)</w:t>
            </w:r>
          </w:p>
        </w:tc>
      </w:tr>
      <w:tr w:rsidR="009213FF" w:rsidRPr="00931A29" w14:paraId="2E974E7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C970" w14:textId="70175EE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amib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1442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.58</w:t>
            </w:r>
          </w:p>
          <w:p w14:paraId="04C12DE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07 to</w:t>
            </w:r>
          </w:p>
          <w:p w14:paraId="31F8AAF9" w14:textId="020B53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.1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343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66.43</w:t>
            </w:r>
          </w:p>
          <w:p w14:paraId="797255D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47.06 to</w:t>
            </w:r>
          </w:p>
          <w:p w14:paraId="171EC7D8" w14:textId="325474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87.5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5F6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52</w:t>
            </w:r>
          </w:p>
          <w:p w14:paraId="419D152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94 to</w:t>
            </w:r>
          </w:p>
          <w:p w14:paraId="12E56291" w14:textId="4241B3D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.3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B1F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62.26</w:t>
            </w:r>
          </w:p>
          <w:p w14:paraId="6C875AD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59.59 to</w:t>
            </w:r>
          </w:p>
          <w:p w14:paraId="62B836AE" w14:textId="1FB5DB3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75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2AB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46</w:t>
            </w:r>
          </w:p>
          <w:p w14:paraId="0E1F6E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75 to</w:t>
            </w:r>
          </w:p>
          <w:p w14:paraId="50169B89" w14:textId="66D096D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.4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9ED2D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00.02</w:t>
            </w:r>
          </w:p>
          <w:p w14:paraId="060B7BD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30.27 to</w:t>
            </w:r>
          </w:p>
          <w:p w14:paraId="20665307" w14:textId="019BAD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83.1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5B9D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.37</w:t>
            </w:r>
          </w:p>
          <w:p w14:paraId="71AE8DB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.60 to</w:t>
            </w:r>
          </w:p>
          <w:p w14:paraId="108C0777" w14:textId="507F2B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.4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35855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48.33</w:t>
            </w:r>
          </w:p>
          <w:p w14:paraId="2949D7C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08.24 to</w:t>
            </w:r>
          </w:p>
          <w:p w14:paraId="180FBB76" w14:textId="10E8312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00.51)</w:t>
            </w:r>
          </w:p>
        </w:tc>
      </w:tr>
      <w:tr w:rsidR="009213FF" w:rsidRPr="00931A29" w14:paraId="514864E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569FD" w14:textId="3CDB6C2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aur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206E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6 </w:t>
            </w:r>
          </w:p>
          <w:p w14:paraId="3D6FBF64" w14:textId="3C600F8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3 to 0.0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3B7FA" w14:textId="0C6BF9D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2.35 (280.36 to 882.2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B66B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1 </w:t>
            </w:r>
          </w:p>
          <w:p w14:paraId="30E5D76D" w14:textId="3E7F95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6 to 0.1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A2B2" w14:textId="5C15B24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95.22 (588.55 to 1430.3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56BB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3 </w:t>
            </w:r>
          </w:p>
          <w:p w14:paraId="5E4F6A3E" w14:textId="18E32DF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8 to 0.1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6754F3" w14:textId="3A9C5A1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10.56 (745.92 to 1676.4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38926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8 </w:t>
            </w:r>
          </w:p>
          <w:p w14:paraId="7432A07A" w14:textId="64542FE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4 to 0.1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530DE2" w14:textId="36206EC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72.27 (425.97 to 1137.93)</w:t>
            </w:r>
          </w:p>
        </w:tc>
      </w:tr>
      <w:tr w:rsidR="009213FF" w:rsidRPr="00931A29" w14:paraId="56313F3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01433" w14:textId="39C9B90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ep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3D16E" w14:textId="0ACB45B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58.59 (527.05 to 1004.7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2B2B3" w14:textId="4FF7B6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82.91 (2697.75 to 5142.7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7031" w14:textId="6D26D23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34.87 (568.00 to 1112.0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2763A" w14:textId="2BC7E5A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80.27 (2367.80 to 4635.8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E4279" w14:textId="2EC17C2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52.03 (584.80 to 1137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75CA5E" w14:textId="6AF0E5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78.51 (2112.96 to 4110.8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E16459" w14:textId="36AEBF0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2.50 (518.65 to 1069.5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6C0CBC" w14:textId="7021A1B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05.51 (1705.16 to 3516.27)</w:t>
            </w:r>
          </w:p>
        </w:tc>
      </w:tr>
      <w:tr w:rsidR="009213FF" w:rsidRPr="00931A29" w14:paraId="0762A65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65C5" w14:textId="242EAEA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etherlan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3071E" w14:textId="2DEF95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.83 (11.48 to 79.9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38D4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00.39 </w:t>
            </w:r>
          </w:p>
          <w:p w14:paraId="7A15EC16" w14:textId="0AC0347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6.92 to 535.9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87D6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9.73 </w:t>
            </w:r>
          </w:p>
          <w:p w14:paraId="360EF490" w14:textId="7CDF0A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54 to 73.5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81B9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49.98 </w:t>
            </w:r>
          </w:p>
          <w:p w14:paraId="1BEF66A7" w14:textId="35C6B0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0.05 to 462.9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82B4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6.13 </w:t>
            </w:r>
          </w:p>
          <w:p w14:paraId="4A41C958" w14:textId="772198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28 to 68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9906F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17.74 </w:t>
            </w:r>
          </w:p>
          <w:p w14:paraId="253FA12D" w14:textId="12AD5A9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9.90 to 414.1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7A494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4.17 </w:t>
            </w:r>
          </w:p>
          <w:p w14:paraId="15170F92" w14:textId="3159CF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71 to 65.0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799C3" w14:textId="3B5A0D2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9.14 (44.93 to 379.00)</w:t>
            </w:r>
          </w:p>
        </w:tc>
      </w:tr>
      <w:tr w:rsidR="009213FF" w:rsidRPr="00931A29" w14:paraId="48881BE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808A6" w14:textId="6C58640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New Zea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1522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0.14 </w:t>
            </w:r>
          </w:p>
          <w:p w14:paraId="59B090AF" w14:textId="4BBA84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96 to 17.6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C0B2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96.63 </w:t>
            </w:r>
          </w:p>
          <w:p w14:paraId="7DBDCC66" w14:textId="6DD4423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6.69 to 516.3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C0AA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96 </w:t>
            </w:r>
          </w:p>
          <w:p w14:paraId="75574F13" w14:textId="1A323D3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67 to 17.5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ADD7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63.19 </w:t>
            </w:r>
          </w:p>
          <w:p w14:paraId="520B3801" w14:textId="4E8F89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0.48 to 464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A0C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34 </w:t>
            </w:r>
          </w:p>
          <w:p w14:paraId="137053A2" w14:textId="675CB87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31 to 19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82689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65.56 </w:t>
            </w:r>
          </w:p>
          <w:p w14:paraId="162CF660" w14:textId="7AF351A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7.42 to 464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915E7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4.81 </w:t>
            </w:r>
          </w:p>
          <w:p w14:paraId="55F4783F" w14:textId="5AE20EE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88 to 25.1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1DDBDA" w14:textId="4A38759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9.42 (108.58 to 560.20)</w:t>
            </w:r>
          </w:p>
        </w:tc>
      </w:tr>
      <w:tr w:rsidR="009213FF" w:rsidRPr="00931A29" w14:paraId="2EF95FF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4EDC8" w14:textId="462BBFD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ige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C935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3.14</w:t>
            </w:r>
          </w:p>
          <w:p w14:paraId="3B5C8B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3.34 to</w:t>
            </w:r>
          </w:p>
          <w:p w14:paraId="6AD2F5C2" w14:textId="6858F2F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6.4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CE23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60.92</w:t>
            </w:r>
          </w:p>
          <w:p w14:paraId="4DDF235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40.25 to</w:t>
            </w:r>
          </w:p>
          <w:p w14:paraId="1FBBE1B0" w14:textId="045C501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25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89F9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7.75</w:t>
            </w:r>
          </w:p>
          <w:p w14:paraId="028FA1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9.10 to</w:t>
            </w:r>
          </w:p>
          <w:p w14:paraId="05CDD8BC" w14:textId="5B2DBB5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33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B60C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09.34</w:t>
            </w:r>
          </w:p>
          <w:p w14:paraId="19BD2A4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12.41 to</w:t>
            </w:r>
          </w:p>
          <w:p w14:paraId="38E95BF7" w14:textId="090CD52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66.8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A9C8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34.97</w:t>
            </w:r>
          </w:p>
          <w:p w14:paraId="4B32B81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18.93 to</w:t>
            </w:r>
          </w:p>
          <w:p w14:paraId="6B79E42D" w14:textId="73CCF8C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55.9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1E48C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24.92</w:t>
            </w:r>
          </w:p>
          <w:p w14:paraId="48DA2CA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21.24 to</w:t>
            </w:r>
          </w:p>
          <w:p w14:paraId="5856C1E7" w14:textId="74F06F1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158.5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E1BBF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00.89</w:t>
            </w:r>
          </w:p>
          <w:p w14:paraId="5CF3BB3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54.94 to</w:t>
            </w:r>
          </w:p>
          <w:p w14:paraId="1359937C" w14:textId="0D62A67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50.5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3B257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91.61</w:t>
            </w:r>
          </w:p>
          <w:p w14:paraId="5E196F0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65.11 to</w:t>
            </w:r>
          </w:p>
          <w:p w14:paraId="1E0E8B0E" w14:textId="10C5DBE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34.15)</w:t>
            </w:r>
          </w:p>
        </w:tc>
      </w:tr>
      <w:tr w:rsidR="009213FF" w:rsidRPr="00931A29" w14:paraId="67B2978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8342B" w14:textId="48322BC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ige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6B0E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05.52</w:t>
            </w:r>
          </w:p>
          <w:p w14:paraId="2C7CB96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25.25 to</w:t>
            </w:r>
          </w:p>
          <w:p w14:paraId="00264365" w14:textId="47E15C1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94.4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9505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82.29</w:t>
            </w:r>
          </w:p>
          <w:p w14:paraId="1E8B22C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0.64 to</w:t>
            </w:r>
          </w:p>
          <w:p w14:paraId="7110D54F" w14:textId="5AC1B6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13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9E1E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13.21</w:t>
            </w:r>
          </w:p>
          <w:p w14:paraId="62DB881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64.02 to</w:t>
            </w:r>
          </w:p>
          <w:p w14:paraId="2DD4271E" w14:textId="1B01F21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10.8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91C2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05.68</w:t>
            </w:r>
          </w:p>
          <w:p w14:paraId="043A6B7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58.87 to</w:t>
            </w:r>
          </w:p>
          <w:p w14:paraId="3979349C" w14:textId="5039D03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91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6480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88.39</w:t>
            </w:r>
          </w:p>
          <w:p w14:paraId="0735A07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76.31 to</w:t>
            </w:r>
          </w:p>
          <w:p w14:paraId="79E40794" w14:textId="2F59B4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25.0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91D5F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51.94</w:t>
            </w:r>
          </w:p>
          <w:p w14:paraId="0CCAED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85.31 to</w:t>
            </w:r>
          </w:p>
          <w:p w14:paraId="7709A62F" w14:textId="5FFE8B1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33.3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2C108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00.12</w:t>
            </w:r>
          </w:p>
          <w:p w14:paraId="0C831D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89.08 to</w:t>
            </w:r>
          </w:p>
          <w:p w14:paraId="48394E1D" w14:textId="1D08026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27.5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069EC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58.65</w:t>
            </w:r>
          </w:p>
          <w:p w14:paraId="4806369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27.67 to</w:t>
            </w:r>
          </w:p>
          <w:p w14:paraId="31C82EA7" w14:textId="316A553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97.25)</w:t>
            </w:r>
          </w:p>
        </w:tc>
      </w:tr>
      <w:tr w:rsidR="009213FF" w:rsidRPr="00931A29" w14:paraId="057E132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DBE2" w14:textId="0401DF8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iu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8EA4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2 </w:t>
            </w:r>
          </w:p>
          <w:p w14:paraId="5AC64F1B" w14:textId="406F79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C432F" w14:textId="121E77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5.64 (398.77 to 1123.0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47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1 </w:t>
            </w:r>
          </w:p>
          <w:p w14:paraId="2F9A0C69" w14:textId="6307DF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1AEC" w14:textId="7C2382C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7.19 (384.16 to 1081.4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CEA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1 </w:t>
            </w:r>
          </w:p>
          <w:p w14:paraId="71DE969D" w14:textId="7871C0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EF9208" w14:textId="630FEE8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9.59 (324.86 to 931.6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3E762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1 </w:t>
            </w:r>
          </w:p>
          <w:p w14:paraId="69C2000B" w14:textId="784695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0 to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9F3340" w14:textId="7B9C99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0.59 (270.84 to 868.04)</w:t>
            </w:r>
          </w:p>
        </w:tc>
      </w:tr>
      <w:tr w:rsidR="009213FF" w:rsidRPr="00931A29" w14:paraId="26AA6F1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4F75" w14:textId="55BE34ED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orth Macedo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1597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6.44 </w:t>
            </w:r>
          </w:p>
          <w:p w14:paraId="47C70229" w14:textId="37D1FD4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94 to 23.7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62F6" w14:textId="672164F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15.78 (443.72 to 1179.3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ADD8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.33</w:t>
            </w:r>
          </w:p>
          <w:p w14:paraId="30F53269" w14:textId="128050D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.69 to 25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46F6C" w14:textId="779DBFF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64.70 (483.65 to 1268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998E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3.76 </w:t>
            </w:r>
          </w:p>
          <w:p w14:paraId="1193764D" w14:textId="2BCAD43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74 to 20.9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F68465" w14:textId="635CB26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0.27 (318.37 to 990.0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35B22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17 </w:t>
            </w:r>
          </w:p>
          <w:p w14:paraId="0641F0D6" w14:textId="050133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62 to 17.6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C07738" w14:textId="6E3B90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8.91 (214.40 to 817.83)</w:t>
            </w:r>
          </w:p>
        </w:tc>
      </w:tr>
      <w:tr w:rsidR="009213FF" w:rsidRPr="00931A29" w14:paraId="7933BA5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6FB3" w14:textId="2DE7DE4C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orthern Ire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C7C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.49 </w:t>
            </w:r>
          </w:p>
          <w:p w14:paraId="0878081D" w14:textId="63C8D42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39 to 12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6D827" w14:textId="1B0FEA0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8.96 (149.68 to 783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D56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.90</w:t>
            </w:r>
          </w:p>
          <w:p w14:paraId="772F2150" w14:textId="11B589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09 to 11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0747" w14:textId="30EE12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4.45 (122.26 to 689.3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D9C6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33 </w:t>
            </w:r>
          </w:p>
          <w:p w14:paraId="3C0205DC" w14:textId="2EA6D0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73 to 10.9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6CE61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45.90 </w:t>
            </w:r>
          </w:p>
          <w:p w14:paraId="1E7DA01E" w14:textId="4CC456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4.80 to 599.5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A2B2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23 </w:t>
            </w:r>
          </w:p>
          <w:p w14:paraId="54745F43" w14:textId="09966A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59 to 10.8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E93F71" w14:textId="233818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1.99 (82.15 to 558.90)</w:t>
            </w:r>
          </w:p>
        </w:tc>
      </w:tr>
      <w:tr w:rsidR="009213FF" w:rsidRPr="00931A29" w14:paraId="6351EBA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02FDE" w14:textId="3DFCD7CA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orthern Mariana Islan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F3B1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2 </w:t>
            </w:r>
          </w:p>
          <w:p w14:paraId="33990BBA" w14:textId="1FBBEC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4 to 0.2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A92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72.42 </w:t>
            </w:r>
          </w:p>
          <w:p w14:paraId="354843A0" w14:textId="0639DE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9.72 to 469.4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FDAA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2 </w:t>
            </w:r>
          </w:p>
          <w:p w14:paraId="305730FF" w14:textId="621409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8 to 0.3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AF002" w14:textId="2DCD1FB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2.36 (105.76 to 506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69A1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8 </w:t>
            </w:r>
          </w:p>
          <w:p w14:paraId="288642C0" w14:textId="7C92C3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6 to 0.2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A629A4" w14:textId="513227B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2.36 (105.76 to 506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29BB2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3 </w:t>
            </w:r>
          </w:p>
          <w:p w14:paraId="119856D7" w14:textId="37FE42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2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55A970" w14:textId="2871E5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3.29 (111.02 to 525.43)</w:t>
            </w:r>
          </w:p>
        </w:tc>
      </w:tr>
      <w:tr w:rsidR="009213FF" w:rsidRPr="00931A29" w14:paraId="6E3D0F5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65E0" w14:textId="167524F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Norwa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2B5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.52 </w:t>
            </w:r>
          </w:p>
          <w:p w14:paraId="2241347E" w14:textId="3EE555E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84 to 21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00AE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94.76 </w:t>
            </w:r>
          </w:p>
          <w:p w14:paraId="7DF23380" w14:textId="55E03A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0.36 to 515.4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8067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72 </w:t>
            </w:r>
          </w:p>
          <w:p w14:paraId="4FAEAC43" w14:textId="7E5CFA9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41 to 20.9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62E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61.64 </w:t>
            </w:r>
          </w:p>
          <w:p w14:paraId="30CDDCDA" w14:textId="7BFD0C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6.10 to 467.0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27FC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16 </w:t>
            </w:r>
          </w:p>
          <w:p w14:paraId="649E5875" w14:textId="4D4CCFE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04 to 20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2D6B7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9.43</w:t>
            </w:r>
          </w:p>
          <w:p w14:paraId="082E45CE" w14:textId="4C80F9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2.54 to 416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E8812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52 </w:t>
            </w:r>
          </w:p>
          <w:p w14:paraId="7238B644" w14:textId="14AF4C8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01 to 21.1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257D1A" w14:textId="56C56A6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5.33 (56.36 to 395.15)</w:t>
            </w:r>
          </w:p>
        </w:tc>
      </w:tr>
      <w:tr w:rsidR="009213FF" w:rsidRPr="00931A29" w14:paraId="0A6D399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0E667" w14:textId="536B56D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Om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E54B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.34</w:t>
            </w:r>
          </w:p>
          <w:p w14:paraId="03B3DFBA" w14:textId="6D349A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5.48 to 35.6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0758" w14:textId="0E3E637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04.00 (796.56 to 1832.0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166CD" w14:textId="0A7A1D0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.53 (14.81 to 36.7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E3D88" w14:textId="0117B0F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10.01 (643.88 to 1598.7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B7F24" w14:textId="04ED871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.07 (13.68 to 38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B84417" w14:textId="527CF3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18.72 (481.93 to 1367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18E19F" w14:textId="1E8E13A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.73 (20.04 to 61.7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AFDAE5" w14:textId="193747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88.62 (437.12 to 1347.09)</w:t>
            </w:r>
          </w:p>
        </w:tc>
      </w:tr>
      <w:tr w:rsidR="009213FF" w:rsidRPr="00931A29" w14:paraId="10F6FF3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E2096" w14:textId="393C1EB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akis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4F8D4" w14:textId="5273101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19.40 (1620.31 to 3425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9D5ED" w14:textId="5F76F27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32.78 (1435.97 to 3035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09F51" w14:textId="71410CC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26.98 (2105.53 to 4414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1973" w14:textId="19ABAD5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69.60 (1480.86 to 3104.8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040B9" w14:textId="6A25C1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06.06 (2940.30 to 6128.0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F2AEAD" w14:textId="722B0A9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62.21 (1606.65 to 3348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23EC80" w14:textId="7843383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48.11 (3747.01 to 7849.7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8A8AAD" w14:textId="748A90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65.40 (1672.34 to 3503.36)</w:t>
            </w:r>
          </w:p>
        </w:tc>
      </w:tr>
      <w:tr w:rsidR="009213FF" w:rsidRPr="00931A29" w14:paraId="713A4BE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00F6B" w14:textId="40964EF9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ala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0839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0 </w:t>
            </w:r>
          </w:p>
          <w:p w14:paraId="4C7C41C7" w14:textId="4EA52F9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1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2FDC" w14:textId="010CE6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4.44 (325.51 to 967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0A4F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1 </w:t>
            </w:r>
          </w:p>
          <w:p w14:paraId="3747C238" w14:textId="53260B3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1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7162" w14:textId="58DBAC7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0.31 (269.64 to 876.4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45CA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0 </w:t>
            </w:r>
          </w:p>
          <w:p w14:paraId="55999DEF" w14:textId="51140D9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1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4D75A9" w14:textId="6F4589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7.80 (267.43 to 836.4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A7C817" w14:textId="59ACA4A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7.25 (38.58 to 137.4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820659" w14:textId="682FA31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4.50 (214.26 to 763.42)</w:t>
            </w:r>
          </w:p>
        </w:tc>
      </w:tr>
      <w:tr w:rsidR="009213FF" w:rsidRPr="00931A29" w14:paraId="0F66CC7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9855" w14:textId="7011613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alestin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9B3BE" w14:textId="65CAE15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7.50 (53.53 to 101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8CADA" w14:textId="74F185F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43.98 (2585.95 to 4915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C05" w14:textId="70ADFF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4.86 (63.73 to 125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6953" w14:textId="235383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09.05 (2088.69 to 4121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57F8C" w14:textId="55E0124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5.55 (85.14 to 167.1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25A236" w14:textId="6657877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20.76 (2048.57 to 4021.2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CCF33F" w14:textId="46F47C7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0.46 (86.55 to 176.1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34106B" w14:textId="50AFECE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32.01 (1746.11 to 3553.65)</w:t>
            </w:r>
          </w:p>
        </w:tc>
      </w:tr>
      <w:tr w:rsidR="009213FF" w:rsidRPr="00931A29" w14:paraId="08D510C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96557" w14:textId="10DB97E4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apua New Guine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1AAA0" w14:textId="535EAE2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.62 (40.64 to 90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2B405" w14:textId="5238FF6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05.39 (994.27 to 2210.7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EDD8" w14:textId="6FAB1BE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4.44 (52.87 to 116.8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F76EE" w14:textId="39A1D94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19.93 (951.73 to 2102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234F8" w14:textId="111A69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8.19 (75.27 to 161.2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D1547C" w14:textId="7F9BFF0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59.35 (993.09 to 2127.8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A2C470" w14:textId="1E92CB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6.20 (83.63 to 189.2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5DDC32" w14:textId="7DCA518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80.46 (847.58 to 1918.48)</w:t>
            </w:r>
          </w:p>
        </w:tc>
      </w:tr>
      <w:tr w:rsidR="009213FF" w:rsidRPr="00931A29" w14:paraId="3197CE0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59A3" w14:textId="01DBA84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492D3" w14:textId="62D3F4A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,94 (10.46 to 39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9768" w14:textId="59102C0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6.42 (258.58 to 974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F2E39" w14:textId="5C762CB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.13 (13.24 to 47.9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FC226" w14:textId="187DF9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8.23 (258.41 to 935.2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2BDB" w14:textId="33D400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.91 (11.06 to 49.4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A0A088" w14:textId="559DC4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1.57 (159.58 to 713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3B7121" w14:textId="20985D0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.90 (13.73 to 52.9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1E7C6A" w14:textId="053D4B8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55.82 (225.18 to 868.11)</w:t>
            </w:r>
          </w:p>
        </w:tc>
      </w:tr>
      <w:tr w:rsidR="009213FF" w:rsidRPr="00931A29" w14:paraId="09CDAD9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C5CFF" w14:textId="022A574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er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86613" w14:textId="2D62023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0.12 (66.07 to 214.4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AD5A" w14:textId="7697835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4.81 (304.03 to 986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34D5B" w14:textId="2D978D9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6.97 (67.07 to 230.1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F84CB" w14:textId="107098C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6.19 (262.92 to 902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64BDE" w14:textId="4AA182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1.22 (51.80 to 212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226EF9" w14:textId="4083905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3.87 (179.18 to 735.4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07FD01" w14:textId="1246177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3.14 (44.41 to 203.6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5320A" w14:textId="302FCCA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2.22 (130.64 to 599.10)</w:t>
            </w:r>
          </w:p>
        </w:tc>
      </w:tr>
      <w:tr w:rsidR="009213FF" w:rsidRPr="00931A29" w14:paraId="69D4C83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755F" w14:textId="7690CA3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hilippin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9AFA1" w14:textId="2BA9CA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45.88 (645.75 to 1446.5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D91C" w14:textId="555202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52.56 (1020.32 to 2285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F020E" w14:textId="4645D4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81.01 (722.59 to 1657.3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D903" w14:textId="76E7C38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79.15 (905.00 to 2075.6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2215" w14:textId="3445E9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45.64 (746.66 to 1751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3BA86" w14:textId="7047D7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89.03 (772.67 to 1812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878144" w14:textId="0F2860D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68.46 (590.75 to 1569.6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15C936" w14:textId="16FC21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52.77 (526.78 to 1399.72)</w:t>
            </w:r>
          </w:p>
        </w:tc>
      </w:tr>
      <w:tr w:rsidR="009213FF" w:rsidRPr="00931A29" w14:paraId="429BFDBA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65A2" w14:textId="79A6066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Po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5E997" w14:textId="714FE75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0.23 (167.01 to 441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90B6" w14:textId="7BF111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86.81 (437.68 to 1157.1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46085" w14:textId="6A3AFE0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0.15 (137.40 to 388.2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A1FC3" w14:textId="7682848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79.37 (358.81 to 1013.8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49B0" w14:textId="0822961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9.67 (97.18 to 307.8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4219FD" w14:textId="34248FB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0.37 (253.28 to 802.3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EBB7A2" w14:textId="79A96B4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2.03 (61.30 to 243.5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B4A7F4" w14:textId="4E9598E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5.56 (159.50 to 633.65)</w:t>
            </w:r>
          </w:p>
        </w:tc>
      </w:tr>
      <w:tr w:rsidR="009213FF" w:rsidRPr="00931A29" w14:paraId="137449E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D8AF7" w14:textId="3F962AC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ortug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90232" w14:textId="7EF4C1F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.16 (25.61 to 98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7AAE" w14:textId="331AF88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3.18 (252.62 to 972.5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408D" w14:textId="2CBDFF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.47 (18.29 to 83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6ECE6" w14:textId="09BD8B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8.67 (173.44 to 794.2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AE2FB" w14:textId="4791B59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.28 (15.98 to 75.8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92840F" w14:textId="03249E6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9.46 (148.03 to 702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E113E1" w14:textId="2EDE7C3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.38 (14.07 to 68.6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C4E439" w14:textId="7ACA43A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8.54 (132.09 to 644.67)</w:t>
            </w:r>
          </w:p>
        </w:tc>
      </w:tr>
      <w:tr w:rsidR="009213FF" w:rsidRPr="00931A29" w14:paraId="076B4A4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B3ED4" w14:textId="682082F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Puerto Ric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CAD3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40 </w:t>
            </w:r>
          </w:p>
          <w:p w14:paraId="72161557" w14:textId="129F25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74 to 16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E31B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60.24 </w:t>
            </w:r>
          </w:p>
          <w:p w14:paraId="5DE28C87" w14:textId="737682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5.74 to 452.8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02C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8.31 </w:t>
            </w:r>
          </w:p>
          <w:p w14:paraId="573611C6" w14:textId="119C443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21 to 14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EDB8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14.52 </w:t>
            </w:r>
          </w:p>
          <w:p w14:paraId="5F631E52" w14:textId="0B9763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6.94 to 378.3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F02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.25 </w:t>
            </w:r>
          </w:p>
          <w:p w14:paraId="788F0907" w14:textId="1655212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87 to 12.8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B22C4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0.77 </w:t>
            </w:r>
          </w:p>
          <w:p w14:paraId="7A2AAA4E" w14:textId="525950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9.15 to 338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74D4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31 </w:t>
            </w:r>
          </w:p>
          <w:p w14:paraId="51D471DD" w14:textId="6804FAF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58 to 11.2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B463F4" w14:textId="6043C3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9.10 (45.00 to 318.25)</w:t>
            </w:r>
          </w:p>
        </w:tc>
      </w:tr>
      <w:tr w:rsidR="009213FF" w:rsidRPr="00931A29" w14:paraId="1175998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88905" w14:textId="370A8028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Qata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510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68 </w:t>
            </w:r>
          </w:p>
          <w:p w14:paraId="780D8085" w14:textId="33A852D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08 to 4.3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BD4F" w14:textId="46BE799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2.46 (242.94 to 971.4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B3B1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33 </w:t>
            </w:r>
          </w:p>
          <w:p w14:paraId="45E23A4B" w14:textId="2526EC2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39 to 5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B3FD2" w14:textId="075B8B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7.55 (237.48 to 912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C87F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8.05 </w:t>
            </w:r>
          </w:p>
          <w:p w14:paraId="6EFC26BD" w14:textId="21C99C7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97 to 13.1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E335ED" w14:textId="519C14F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4.65 (171.57 to 756.5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DE0D4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.68 </w:t>
            </w:r>
          </w:p>
          <w:p w14:paraId="6798A60E" w14:textId="40B0D8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67 to 20.9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31D2EE" w14:textId="3EE091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2.52 (162.92 to 730.42)</w:t>
            </w:r>
          </w:p>
        </w:tc>
      </w:tr>
      <w:tr w:rsidR="009213FF" w:rsidRPr="00931A29" w14:paraId="7062050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B5BF2" w14:textId="0A98F6C5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Republic of Kore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322DC" w14:textId="293F8B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9.54 (78.78 to 377.8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D93D8" w14:textId="15BE7EE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7.70 (177.69 to 852.2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D889A" w14:textId="4816F6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1.87 (35.50 to 255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D501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03.25 </w:t>
            </w:r>
          </w:p>
          <w:p w14:paraId="520DA008" w14:textId="28955F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5.88 to 545.9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22DA" w14:textId="05878F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7.20 (14.72 to 154.4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0E9D7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56.48 </w:t>
            </w:r>
          </w:p>
          <w:p w14:paraId="73BC186B" w14:textId="56BB675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9.83 to 313.0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79877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7.53 </w:t>
            </w:r>
          </w:p>
          <w:p w14:paraId="1201B84F" w14:textId="474FE0C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04 to 105.6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3AC2F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89.01 </w:t>
            </w:r>
          </w:p>
          <w:p w14:paraId="4AC48653" w14:textId="1C571B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1.30 to 197.87)</w:t>
            </w:r>
          </w:p>
        </w:tc>
      </w:tr>
      <w:tr w:rsidR="009213FF" w:rsidRPr="00931A29" w14:paraId="5CE6AD8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AEB4E" w14:textId="2E5DD0DA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Republic of Moldov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1B446" w14:textId="602203F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.96 (22.72 to 61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DD367" w14:textId="221F66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43.72 (510.96 to 1384.0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3C268" w14:textId="29BA3E8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3.03 (38.82 to 87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C59C" w14:textId="7E6673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03.85 (926.13 to 2093.5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ACC43" w14:textId="3B7042E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8.35 (28.78 to 67.8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4B30A2" w14:textId="59A0CD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48.12 (742.99 to 1751.7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95AF30" w14:textId="08E73F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.67 (18.65 to 50.2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1CEE16" w14:textId="523463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40.12 (505.59 to 1363.57)</w:t>
            </w:r>
          </w:p>
        </w:tc>
      </w:tr>
      <w:tr w:rsidR="009213FF" w:rsidRPr="00931A29" w14:paraId="18876E5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12C33" w14:textId="4BA0E63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Roma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99C75" w14:textId="76ADD4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9.18 (86.61 to 249.0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AFAAC" w14:textId="4BCD86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3.10 (370.20 to 1064.5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F6F7B" w14:textId="26B73C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1.17 (91.48 to 254.9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DC65E" w14:textId="41B53A7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3.24 (407.92 to 1136.7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FD287" w14:textId="6090F9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1.98 (53.22 to 172.3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9B583F" w14:textId="2231D4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0.83 (257.04 to 832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954A84" w14:textId="6CA7689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1.42 (34.61 to 129.9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AA478B" w14:textId="682F68C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3.26 (179.93 to 675.26)</w:t>
            </w:r>
          </w:p>
        </w:tc>
      </w:tr>
      <w:tr w:rsidR="009213FF" w:rsidRPr="00931A29" w14:paraId="7528D15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2614" w14:textId="24CB9785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Russian Federati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9B950" w14:textId="31807E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85.86 (348.38 to 1242.6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8F33E" w14:textId="3200FC3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0.36 (230.68 to 822.8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8C2E" w14:textId="6AD809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56.33 (544.24 to 1578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0AE01" w14:textId="551DE26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08.55 (365.06 to 1059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0353B" w14:textId="76830C5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15.23 (313.93 to 1126.0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8C1F20" w14:textId="0C7364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1.93 (215.92 to 774.4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92D7FA" w14:textId="41EA106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4.41 (225.32 to 969.4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12ED5C" w14:textId="41F8C60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5.14 (153.57 to 660.77)</w:t>
            </w:r>
          </w:p>
        </w:tc>
      </w:tr>
      <w:tr w:rsidR="009213FF" w:rsidRPr="00931A29" w14:paraId="2833410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76F2" w14:textId="62A92B74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Rwand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EF2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1.30</w:t>
            </w:r>
          </w:p>
          <w:p w14:paraId="6586DE1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5.70 to</w:t>
            </w:r>
          </w:p>
          <w:p w14:paraId="75671E11" w14:textId="02020F8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8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FBC9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51.68</w:t>
            </w:r>
          </w:p>
          <w:p w14:paraId="720349B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916.02 to</w:t>
            </w:r>
          </w:p>
          <w:p w14:paraId="6F890647" w14:textId="0330EA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204.5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6B7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5.23</w:t>
            </w:r>
          </w:p>
          <w:p w14:paraId="608EFF9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8.72 to</w:t>
            </w:r>
          </w:p>
          <w:p w14:paraId="76C2B4FF" w14:textId="68F00D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9.2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343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97.41</w:t>
            </w:r>
          </w:p>
          <w:p w14:paraId="7F6DD52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098.08 to</w:t>
            </w:r>
          </w:p>
          <w:p w14:paraId="5DA39D7A" w14:textId="33973BB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466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9DF5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5.95</w:t>
            </w:r>
          </w:p>
          <w:p w14:paraId="00594DD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4.92 to</w:t>
            </w:r>
          </w:p>
          <w:p w14:paraId="68DD2EFA" w14:textId="7D0B1C8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03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6B0F2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14.66</w:t>
            </w:r>
          </w:p>
          <w:p w14:paraId="6E3055A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23.10 to</w:t>
            </w:r>
          </w:p>
          <w:p w14:paraId="6CF6CD7D" w14:textId="4F53D53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76.2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288E0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8.09</w:t>
            </w:r>
          </w:p>
          <w:p w14:paraId="54DE837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8.75 to</w:t>
            </w:r>
          </w:p>
          <w:p w14:paraId="533615BE" w14:textId="7765E7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1.8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DBB03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09.52</w:t>
            </w:r>
          </w:p>
          <w:p w14:paraId="2B052C1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41.88 to</w:t>
            </w:r>
          </w:p>
          <w:p w14:paraId="090F3A11" w14:textId="007A3C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12.30)</w:t>
            </w:r>
          </w:p>
        </w:tc>
      </w:tr>
      <w:tr w:rsidR="009213FF" w:rsidRPr="00931A29" w14:paraId="3132F95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92072" w14:textId="398D0CD9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aint Kitts and Navi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B0D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8 </w:t>
            </w:r>
          </w:p>
          <w:p w14:paraId="316E6525" w14:textId="7AB79B1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7 to 288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08D5B" w14:textId="73BB165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2.48 (173.76 to 697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FD9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5 </w:t>
            </w:r>
          </w:p>
          <w:p w14:paraId="0E4BBDFE" w14:textId="3692738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FD8A7" w14:textId="2E4BC8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7.04 (108.21 to 555.2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4479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5 </w:t>
            </w:r>
          </w:p>
          <w:p w14:paraId="5C874EFD" w14:textId="1E1BCFF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5 to 0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F9D7E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80.36 </w:t>
            </w:r>
          </w:p>
          <w:p w14:paraId="46807CD4" w14:textId="49DCAE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4.43 to 479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12FED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5 </w:t>
            </w:r>
          </w:p>
          <w:p w14:paraId="4A41BC63" w14:textId="1DC665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4 to 0.2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492C3D" w14:textId="0FA8162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3.77 (69.55 to 425.32)</w:t>
            </w:r>
          </w:p>
        </w:tc>
      </w:tr>
      <w:tr w:rsidR="009213FF" w:rsidRPr="00931A29" w14:paraId="66C3DBF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64FF" w14:textId="2210E1B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aint Luc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1276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5 </w:t>
            </w:r>
          </w:p>
          <w:p w14:paraId="0ACC7DE1" w14:textId="3340FA5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2 to 1.1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77B58" w14:textId="14C8929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7.25 (234.40 to 868.2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C56F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0 </w:t>
            </w:r>
          </w:p>
          <w:p w14:paraId="7DD38A80" w14:textId="079201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9 to 1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6D9F9" w14:textId="1D15C76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48.88 (187.96 to 727.7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F12E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67 </w:t>
            </w:r>
          </w:p>
          <w:p w14:paraId="4414F255" w14:textId="76D618D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7 to 1.1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EA8C76" w14:textId="15AFF2F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8.79 (160.26 to 651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09B79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61 </w:t>
            </w:r>
          </w:p>
          <w:p w14:paraId="531B6501" w14:textId="01D3FF7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1 to 1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D4E78D" w14:textId="4D68AAE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9.30 (118.45 to 580.67)</w:t>
            </w:r>
          </w:p>
        </w:tc>
      </w:tr>
      <w:tr w:rsidR="009213FF" w:rsidRPr="00931A29" w14:paraId="0CC03E4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420E" w14:textId="79547341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aint Vincent and the Grenadin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940F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2 </w:t>
            </w:r>
          </w:p>
          <w:p w14:paraId="1FAA0D39" w14:textId="1CCDBA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3 to 1.1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9293" w14:textId="3540E74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5.79 (302.91 to 1008.9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12F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56 </w:t>
            </w:r>
          </w:p>
          <w:p w14:paraId="02F6DF68" w14:textId="75E6545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4 to 0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CABD5" w14:textId="1982BF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2.15 (215.26 to 810.6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C11E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5 </w:t>
            </w:r>
          </w:p>
          <w:p w14:paraId="0FC8DAC8" w14:textId="4678E4B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6 to 0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2CF69F" w14:textId="0FA05C5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1.23 (144.62 to 659.4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02C53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0 </w:t>
            </w:r>
          </w:p>
          <w:p w14:paraId="31FDF726" w14:textId="035428B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4 to 0.6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AB6EA3" w14:textId="6846D2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7.82 (121.37 to 595.08)</w:t>
            </w:r>
          </w:p>
        </w:tc>
      </w:tr>
      <w:tr w:rsidR="009213FF" w:rsidRPr="00931A29" w14:paraId="0921DA5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4BE21" w14:textId="3EBBFAA0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amo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AA88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88 </w:t>
            </w:r>
          </w:p>
          <w:p w14:paraId="53CED9C5" w14:textId="7E70F1E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11 to 2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4A8BD" w14:textId="7FC60B8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48.45 (677.76 to 1625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EC5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90 </w:t>
            </w:r>
          </w:p>
          <w:p w14:paraId="4C7A2A3C" w14:textId="3D39012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08 to 2.7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9A5A" w14:textId="1BBD28A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94.97 (625.70 to 1561.1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E5B2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73 </w:t>
            </w:r>
          </w:p>
          <w:p w14:paraId="4F3D5652" w14:textId="018AB2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94 to 2.4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52C152" w14:textId="103A46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33.38 (506.94 to 1339.5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B70F1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91 </w:t>
            </w:r>
          </w:p>
          <w:p w14:paraId="56CF53A9" w14:textId="57CB3CA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06 to 2.7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413883" w14:textId="2BEB02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4.95 (502.33 to 1320.13)</w:t>
            </w:r>
          </w:p>
        </w:tc>
      </w:tr>
      <w:tr w:rsidR="009213FF" w:rsidRPr="00931A29" w14:paraId="468B511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E142" w14:textId="6A8A793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an Marin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A5C0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7 </w:t>
            </w:r>
          </w:p>
          <w:p w14:paraId="5B197066" w14:textId="6E8A23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0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636F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07.48 </w:t>
            </w:r>
          </w:p>
          <w:p w14:paraId="0335C92C" w14:textId="34670CE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4.93 to 543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6C0B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70 </w:t>
            </w:r>
          </w:p>
          <w:p w14:paraId="41735DA6" w14:textId="30FC6C0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0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D5AE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54.72 </w:t>
            </w:r>
          </w:p>
          <w:p w14:paraId="0238BB49" w14:textId="39248E5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6.60 to 459.6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6155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7 </w:t>
            </w:r>
          </w:p>
          <w:p w14:paraId="557599E4" w14:textId="2F1EAEF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0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A7A0C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17.79 </w:t>
            </w:r>
          </w:p>
          <w:p w14:paraId="08AC9253" w14:textId="26D009A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2.81 to 408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0EFBD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9 </w:t>
            </w:r>
          </w:p>
          <w:p w14:paraId="5F763113" w14:textId="57E085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2 to 0.1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144442" w14:textId="722E566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2.77 (69.38 to 476.69)</w:t>
            </w:r>
          </w:p>
        </w:tc>
      </w:tr>
      <w:tr w:rsidR="009213FF" w:rsidRPr="00931A29" w14:paraId="33D8E93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A087C" w14:textId="7868704C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ao Tome and Princip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8F9B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27.90</w:t>
            </w:r>
          </w:p>
          <w:p w14:paraId="4281915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77.77 to</w:t>
            </w:r>
          </w:p>
          <w:p w14:paraId="46043E62" w14:textId="7FB0991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72.3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6E9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63.50</w:t>
            </w:r>
          </w:p>
          <w:p w14:paraId="0EFDFCA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10.84 to</w:t>
            </w:r>
          </w:p>
          <w:p w14:paraId="69CE19DB" w14:textId="40D2BCC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11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1E6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44.74</w:t>
            </w:r>
          </w:p>
          <w:p w14:paraId="6CBAB9D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66.47 to</w:t>
            </w:r>
          </w:p>
          <w:p w14:paraId="22C2D3BB" w14:textId="5278734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09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5B2A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99.84</w:t>
            </w:r>
          </w:p>
          <w:p w14:paraId="04F3BED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25.93 to</w:t>
            </w:r>
          </w:p>
          <w:p w14:paraId="15D9A2C1" w14:textId="15EBD4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64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FEA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39.02</w:t>
            </w:r>
          </w:p>
          <w:p w14:paraId="725D2DA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14.71 to</w:t>
            </w:r>
          </w:p>
          <w:p w14:paraId="594581E8" w14:textId="7BADE8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91.7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1D92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09.56</w:t>
            </w:r>
          </w:p>
          <w:p w14:paraId="4994D18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94.76 to</w:t>
            </w:r>
          </w:p>
          <w:p w14:paraId="3356694C" w14:textId="6D3848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40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4A98A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83.76</w:t>
            </w:r>
          </w:p>
          <w:p w14:paraId="7FCF286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20.96 to</w:t>
            </w:r>
          </w:p>
          <w:p w14:paraId="15125A0F" w14:textId="494D697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45.1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B925E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76.36</w:t>
            </w:r>
          </w:p>
          <w:p w14:paraId="38F0DC6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04.96 to</w:t>
            </w:r>
          </w:p>
          <w:p w14:paraId="67F16C69" w14:textId="0B4507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47.09)</w:t>
            </w:r>
          </w:p>
        </w:tc>
      </w:tr>
      <w:tr w:rsidR="009213FF" w:rsidRPr="00931A29" w14:paraId="78F104C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B2537" w14:textId="54EC7E6B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audi Arab Republic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F7198" w14:textId="0FBAAB4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4.67 (67.55 to 198.5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641F3" w14:textId="1115720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39.35 (420.99 to 1237.6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CD547" w14:textId="7EC55E0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8.39 (83.74 to 252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118B4" w14:textId="0058B06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05.17 (400.44 to 1205.1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9125" w14:textId="6573C7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9.49 (93.23 to 307.7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B11AA3" w14:textId="2FF7BC7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14.36 (333.87 to 1102.1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57ABB7" w14:textId="4E06FC7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4.01 (91.17 to 336.9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D08E54" w14:textId="5A1FCE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8.93 (255.16 to 943.08)</w:t>
            </w:r>
          </w:p>
        </w:tc>
      </w:tr>
      <w:tr w:rsidR="009213FF" w:rsidRPr="00931A29" w14:paraId="4C76D6B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FB68D" w14:textId="1E4ABD6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cot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680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4.13 </w:t>
            </w:r>
          </w:p>
          <w:p w14:paraId="571B2187" w14:textId="0BB32E4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54 to 40.3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0C814" w14:textId="186D80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3.77 (167.62 to 793.0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78D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1.20 </w:t>
            </w:r>
          </w:p>
          <w:p w14:paraId="12289FD4" w14:textId="601361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07 to 35.9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0511D" w14:textId="5DA977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2.02 (137.35 to 698.0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97E4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.49 </w:t>
            </w:r>
          </w:p>
          <w:p w14:paraId="3994B627" w14:textId="6F1F68A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06 to 33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702DE3" w14:textId="421FFB8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3.52 (112.96 to 626.4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0146A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.09 </w:t>
            </w:r>
          </w:p>
          <w:p w14:paraId="479D0002" w14:textId="2C0061F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04 to 32.9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4E5746" w14:textId="3889B68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5.89 (109.44 to 597.43)</w:t>
            </w:r>
          </w:p>
        </w:tc>
      </w:tr>
      <w:tr w:rsidR="009213FF" w:rsidRPr="00931A29" w14:paraId="6100CED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7E152" w14:textId="15CDA38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eneg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866A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0.21</w:t>
            </w:r>
          </w:p>
          <w:p w14:paraId="165746B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5.06 to</w:t>
            </w:r>
          </w:p>
          <w:p w14:paraId="5DABB7B7" w14:textId="2D400AA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8.1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3D83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90.08</w:t>
            </w:r>
          </w:p>
          <w:p w14:paraId="600B68B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28.86 to</w:t>
            </w:r>
          </w:p>
          <w:p w14:paraId="518FFB72" w14:textId="30BDE6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87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FC3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9.43</w:t>
            </w:r>
          </w:p>
          <w:p w14:paraId="24D315B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0.81 to</w:t>
            </w:r>
          </w:p>
          <w:p w14:paraId="1BAE2440" w14:textId="50F4BC6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9.8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13F2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03.92</w:t>
            </w:r>
          </w:p>
          <w:p w14:paraId="2170196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11.80 to</w:t>
            </w:r>
          </w:p>
          <w:p w14:paraId="6B606229" w14:textId="648A54C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14.2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385D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1.29</w:t>
            </w:r>
          </w:p>
          <w:p w14:paraId="1892C61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5.51 to</w:t>
            </w:r>
          </w:p>
          <w:p w14:paraId="6BA2AB17" w14:textId="51C5A4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8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830C4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29.80</w:t>
            </w:r>
          </w:p>
          <w:p w14:paraId="567A5E3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83.88 to</w:t>
            </w:r>
          </w:p>
          <w:p w14:paraId="105DF3F1" w14:textId="2F7DA28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84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D0C52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00.15</w:t>
            </w:r>
          </w:p>
          <w:p w14:paraId="41280DC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5.62 to</w:t>
            </w:r>
          </w:p>
          <w:p w14:paraId="7F641F24" w14:textId="38A6913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6.8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1A148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61.74</w:t>
            </w:r>
          </w:p>
          <w:p w14:paraId="3E928C2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35.34 to</w:t>
            </w:r>
          </w:p>
          <w:p w14:paraId="3D82E10F" w14:textId="1716CF6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02.41)</w:t>
            </w:r>
          </w:p>
        </w:tc>
      </w:tr>
      <w:tr w:rsidR="009213FF" w:rsidRPr="00931A29" w14:paraId="65EF6CC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428BB" w14:textId="464E4F9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erb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368C" w14:textId="454F2A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.25 (31.81 to 96.4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A732C" w14:textId="72307D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83.71 (338.51 to 1026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1D40" w14:textId="4953D2E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.35 (40.29 to 113.1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2B9C8" w14:textId="35D2F81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7.72 (420.97 to 1181.8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E51B" w14:textId="79835C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.21 (27.46 to 86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C256C6" w14:textId="13514F3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36.09 (305.37 to 962.2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87CC03" w14:textId="3158D6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.11 (24.05 to 75.5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323387" w14:textId="5398F2C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1.52 (274.95 to 863.17)</w:t>
            </w:r>
          </w:p>
        </w:tc>
      </w:tr>
      <w:tr w:rsidR="009213FF" w:rsidRPr="00931A29" w14:paraId="0E39846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CA7F2" w14:textId="55472A0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eychell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3C49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58 </w:t>
            </w:r>
          </w:p>
          <w:p w14:paraId="5453CB73" w14:textId="4539358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30 to 0.8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8D78" w14:textId="0C2347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4.42 (410.97 to 1178.9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1D3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9 </w:t>
            </w:r>
          </w:p>
          <w:p w14:paraId="6A7536AB" w14:textId="5B05305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4 to 0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451" w14:textId="78CDFDD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00.95 (289.95 to 926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2F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8 </w:t>
            </w:r>
          </w:p>
          <w:p w14:paraId="624E78A7" w14:textId="09D253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2 to 0.7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482E87" w14:textId="4CC01EC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6.55 (237.52 to 804.8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6A974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41 </w:t>
            </w:r>
          </w:p>
          <w:p w14:paraId="4F2DB41A" w14:textId="7139915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7 to 0.66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91F38F" w14:textId="474D847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2.10 (167.30 to 649.37)</w:t>
            </w:r>
          </w:p>
        </w:tc>
      </w:tr>
      <w:tr w:rsidR="009213FF" w:rsidRPr="00931A29" w14:paraId="7DEF412C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87724" w14:textId="0F6764D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ierra Leon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5638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2.11</w:t>
            </w:r>
          </w:p>
          <w:p w14:paraId="5A1710F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1.77 to</w:t>
            </w:r>
          </w:p>
          <w:p w14:paraId="7D0F854E" w14:textId="41F1FF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2.6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E876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53.05</w:t>
            </w:r>
          </w:p>
          <w:p w14:paraId="0E0E75E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96.03 to</w:t>
            </w:r>
          </w:p>
          <w:p w14:paraId="7B21A4EA" w14:textId="5BCF05A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16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8C0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0.76</w:t>
            </w:r>
          </w:p>
          <w:p w14:paraId="5F1CA0C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3.26 to</w:t>
            </w:r>
          </w:p>
          <w:p w14:paraId="54C093C0" w14:textId="68510F1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8.7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CC07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86.55</w:t>
            </w:r>
          </w:p>
          <w:p w14:paraId="7C514E9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58.86 to</w:t>
            </w:r>
          </w:p>
          <w:p w14:paraId="0E48817E" w14:textId="5640756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025.4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5EBE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7.02</w:t>
            </w:r>
          </w:p>
          <w:p w14:paraId="6C98E3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9.57 to</w:t>
            </w:r>
          </w:p>
          <w:p w14:paraId="0E9C7A58" w14:textId="4063320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6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AC6C2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67.00</w:t>
            </w:r>
          </w:p>
          <w:p w14:paraId="4CBDB1C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78.68 to</w:t>
            </w:r>
          </w:p>
          <w:p w14:paraId="52782D51" w14:textId="24597C6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79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05565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6.56</w:t>
            </w:r>
          </w:p>
          <w:p w14:paraId="1FCE8E9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1.89 to</w:t>
            </w:r>
          </w:p>
          <w:p w14:paraId="676F4CBF" w14:textId="524207A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3.2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3F6E3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65.56</w:t>
            </w:r>
          </w:p>
          <w:p w14:paraId="7B748D6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26.30 to</w:t>
            </w:r>
          </w:p>
          <w:p w14:paraId="3ABCF427" w14:textId="416246D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28.68)</w:t>
            </w:r>
          </w:p>
        </w:tc>
      </w:tr>
      <w:tr w:rsidR="009213FF" w:rsidRPr="00931A29" w14:paraId="5AEE18A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29A1" w14:textId="0264F96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ingapor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092D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40 </w:t>
            </w:r>
          </w:p>
          <w:p w14:paraId="23EEEB65" w14:textId="54CF668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10 to 16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95C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08.60 </w:t>
            </w:r>
          </w:p>
          <w:p w14:paraId="0537823A" w14:textId="7A26125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8.91 to 554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6B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16 </w:t>
            </w:r>
          </w:p>
          <w:p w14:paraId="3D8BA8E3" w14:textId="6278E9B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51 to 17.3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FA23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7.35 </w:t>
            </w:r>
          </w:p>
          <w:p w14:paraId="34EA79B5" w14:textId="1BCDF37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7.46 to 431.3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0EE0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65 </w:t>
            </w:r>
          </w:p>
          <w:p w14:paraId="224BF052" w14:textId="09B829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70 to 14.1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CB0F6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30.92 </w:t>
            </w:r>
          </w:p>
          <w:p w14:paraId="36549DB4" w14:textId="201AC1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3.72 to 278.9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6CF95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29 </w:t>
            </w:r>
          </w:p>
          <w:p w14:paraId="6732D93B" w14:textId="18A78FB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26 to 10.4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6BA1C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5.64 </w:t>
            </w:r>
          </w:p>
          <w:p w14:paraId="255F7A93" w14:textId="392A9D3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63 to 185.17)</w:t>
            </w:r>
          </w:p>
        </w:tc>
      </w:tr>
      <w:tr w:rsidR="009213FF" w:rsidRPr="00931A29" w14:paraId="3AF631B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1335" w14:textId="20BCD66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lovak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2B4DC" w14:textId="07798C9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.49 (18.12 to 51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E7715" w14:textId="57FADAA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52.85 (343.05 to 975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14B5" w14:textId="4DA413F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.29 (18.06 to 51.2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79433" w14:textId="219B4F4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36.25 (335.14 to 950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39D4" w14:textId="5E3CA0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4.84 (11.38 to 38.9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53E725" w14:textId="51D191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9.27 (210.45 to 719.3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D689A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.71 </w:t>
            </w:r>
          </w:p>
          <w:p w14:paraId="79D74051" w14:textId="146BC3D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56 to 31.6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49A2C6" w14:textId="52EDFF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2.42 (139.07 to 582.04)</w:t>
            </w:r>
          </w:p>
        </w:tc>
      </w:tr>
      <w:tr w:rsidR="009213FF" w:rsidRPr="00931A29" w14:paraId="6DB2121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46A28" w14:textId="0F75E943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love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2744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88 </w:t>
            </w:r>
          </w:p>
          <w:p w14:paraId="21C95E92" w14:textId="5CB37F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42 to 15.3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CE57" w14:textId="11A470E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1.10 (224.38 to 779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D176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9.45 </w:t>
            </w:r>
          </w:p>
          <w:p w14:paraId="76B4C2CF" w14:textId="7BC6B1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24 to 14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305CA" w14:textId="04317AE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4.33 (212.64 to 743.0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51FF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7.06 </w:t>
            </w:r>
          </w:p>
          <w:p w14:paraId="25D1F40C" w14:textId="6BE974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57 to 11.6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92570D" w14:textId="292A35B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46.00 (126.12 to 571.4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5BAFA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56 </w:t>
            </w:r>
          </w:p>
          <w:p w14:paraId="6A226F0E" w14:textId="7F6DA0E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33 to 11.0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B1024D" w14:textId="47A57D5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6.45 (112.22 to 530.48)</w:t>
            </w:r>
          </w:p>
        </w:tc>
      </w:tr>
      <w:tr w:rsidR="009213FF" w:rsidRPr="00931A29" w14:paraId="0AB2E3A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F3AB" w14:textId="27522C0F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olomon Islan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10BE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6.55 </w:t>
            </w:r>
          </w:p>
          <w:p w14:paraId="6EC3C827" w14:textId="09E339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24 to 8.9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61AC" w14:textId="06BF4C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23.86 (1245.57 to 2617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4D0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8.04 </w:t>
            </w:r>
          </w:p>
          <w:p w14:paraId="3E26039D" w14:textId="180F371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14 to 11.0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5B7E9" w14:textId="7273630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89.46 (1144.30 to 2450.3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B0E6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.86</w:t>
            </w:r>
          </w:p>
          <w:p w14:paraId="631D519D" w14:textId="7053B5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10 to 14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C0EAA5" w14:textId="4C796D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57.82 (1280.09 to 2634.4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57FD3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63 </w:t>
            </w:r>
          </w:p>
          <w:p w14:paraId="4EF693FB" w14:textId="6F9AA4E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47 to 15.9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A2E188" w14:textId="3D66184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73.21 (1139.87 to 2425.57)</w:t>
            </w:r>
          </w:p>
        </w:tc>
      </w:tr>
      <w:tr w:rsidR="009213FF" w:rsidRPr="00931A29" w14:paraId="0A0DF8C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D53D" w14:textId="7EAB584A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omal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71B2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13.15</w:t>
            </w:r>
          </w:p>
          <w:p w14:paraId="24895BD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36.80 to</w:t>
            </w:r>
          </w:p>
          <w:p w14:paraId="0CB14620" w14:textId="44953B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87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3A4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982.21</w:t>
            </w:r>
          </w:p>
          <w:p w14:paraId="1BE80BD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913.90 to</w:t>
            </w:r>
          </w:p>
          <w:p w14:paraId="1DE9D02D" w14:textId="301ACF0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,019.1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457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75.58</w:t>
            </w:r>
          </w:p>
          <w:p w14:paraId="6319851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45.89 to</w:t>
            </w:r>
          </w:p>
          <w:p w14:paraId="2DE41348" w14:textId="6513ED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07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D2E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,595.28</w:t>
            </w:r>
          </w:p>
          <w:p w14:paraId="7828AE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,353.83 to</w:t>
            </w:r>
          </w:p>
          <w:p w14:paraId="0CB62312" w14:textId="4BBC687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,859.1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FED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46.69</w:t>
            </w:r>
          </w:p>
          <w:p w14:paraId="3F3D54D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2.83 to</w:t>
            </w:r>
          </w:p>
          <w:p w14:paraId="426C1BF7" w14:textId="2EEDD5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41.4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DA40C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,709.39</w:t>
            </w:r>
          </w:p>
          <w:p w14:paraId="70F2E26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,461.84 to</w:t>
            </w:r>
          </w:p>
          <w:p w14:paraId="00457E8D" w14:textId="30E5B09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,030.8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B54D4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46.53</w:t>
            </w:r>
          </w:p>
          <w:p w14:paraId="2462794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87.12 to</w:t>
            </w:r>
          </w:p>
          <w:p w14:paraId="051489D8" w14:textId="70D292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05.9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88693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,669.70</w:t>
            </w:r>
          </w:p>
          <w:p w14:paraId="5F39A9B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,394.54 to</w:t>
            </w:r>
          </w:p>
          <w:p w14:paraId="07E22765" w14:textId="422FBA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,944.88)</w:t>
            </w:r>
          </w:p>
        </w:tc>
      </w:tr>
      <w:tr w:rsidR="009213FF" w:rsidRPr="00931A29" w14:paraId="4EAA19D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37C47" w14:textId="02298B46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outh Afric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0A19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51.72</w:t>
            </w:r>
          </w:p>
          <w:p w14:paraId="74D421A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3.27 to</w:t>
            </w:r>
          </w:p>
          <w:p w14:paraId="2CE38630" w14:textId="091C07E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3.6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BEEE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11.95</w:t>
            </w:r>
          </w:p>
          <w:p w14:paraId="6BE842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44.65 to</w:t>
            </w:r>
          </w:p>
          <w:p w14:paraId="1C06FC50" w14:textId="4856644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88.5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89B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0.18</w:t>
            </w:r>
          </w:p>
          <w:p w14:paraId="141C81A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0.33 to</w:t>
            </w:r>
          </w:p>
          <w:p w14:paraId="530A5BB5" w14:textId="24A7A80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15.0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D8CF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18.21</w:t>
            </w:r>
          </w:p>
          <w:p w14:paraId="4194A75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54.65 to</w:t>
            </w:r>
          </w:p>
          <w:p w14:paraId="26F209BE" w14:textId="7EE4410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92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022A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0.70</w:t>
            </w:r>
          </w:p>
          <w:p w14:paraId="3B5F456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1.80 to</w:t>
            </w:r>
          </w:p>
          <w:p w14:paraId="2E6C8EA6" w14:textId="50F652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06.2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CA881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56.22</w:t>
            </w:r>
          </w:p>
          <w:p w14:paraId="13D4051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21.82 to</w:t>
            </w:r>
          </w:p>
          <w:p w14:paraId="184411D8" w14:textId="47D5282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03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72AC0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0.73</w:t>
            </w:r>
          </w:p>
          <w:p w14:paraId="653F2B9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7.06 to</w:t>
            </w:r>
          </w:p>
          <w:p w14:paraId="066D51FB" w14:textId="4377200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09.2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4BD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5.12</w:t>
            </w:r>
          </w:p>
          <w:p w14:paraId="5C67A28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02.65 to</w:t>
            </w:r>
          </w:p>
          <w:p w14:paraId="237EB31D" w14:textId="0ED327F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56.26)</w:t>
            </w:r>
          </w:p>
        </w:tc>
      </w:tr>
      <w:tr w:rsidR="009213FF" w:rsidRPr="00931A29" w14:paraId="2EF1C9D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A685" w14:textId="185CAB2E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outh Sud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FBE9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.85</w:t>
            </w:r>
          </w:p>
          <w:p w14:paraId="7AE011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.37 to</w:t>
            </w:r>
          </w:p>
          <w:p w14:paraId="59973AA5" w14:textId="0104C4B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5.2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776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1.67</w:t>
            </w:r>
          </w:p>
          <w:p w14:paraId="025A61F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4.53 to</w:t>
            </w:r>
          </w:p>
          <w:p w14:paraId="50A1AAC6" w14:textId="606DDEA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01.9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3B24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5.68</w:t>
            </w:r>
          </w:p>
          <w:p w14:paraId="652150E8" w14:textId="12DAC66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.10 to 47.9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A2B3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54.67</w:t>
            </w:r>
          </w:p>
          <w:p w14:paraId="459838C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4.22 to</w:t>
            </w:r>
          </w:p>
          <w:p w14:paraId="417BCE36" w14:textId="7BC7817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61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F65A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0.18</w:t>
            </w:r>
          </w:p>
          <w:p w14:paraId="45A2C32F" w14:textId="5CABE8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.02 to 55.1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4A95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22.74</w:t>
            </w:r>
          </w:p>
          <w:p w14:paraId="4061597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5.06 to</w:t>
            </w:r>
          </w:p>
          <w:p w14:paraId="3B81F4F8" w14:textId="71B191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90.1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307D9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6.63</w:t>
            </w:r>
          </w:p>
          <w:p w14:paraId="039FAD55" w14:textId="134DD3D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.63 to 52.0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2CA2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86.91</w:t>
            </w:r>
          </w:p>
          <w:p w14:paraId="185B483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9.91 to</w:t>
            </w:r>
          </w:p>
          <w:p w14:paraId="0749A2A8" w14:textId="00EEB44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60.57)</w:t>
            </w:r>
          </w:p>
        </w:tc>
      </w:tr>
      <w:tr w:rsidR="009213FF" w:rsidRPr="00931A29" w14:paraId="0BEBF6D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77171" w14:textId="56C9C7E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Spain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E938" w14:textId="1605F52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1.15 (390.89 to 894.9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A688C" w14:textId="34EBAD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53.25 (1007.94 to 2307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C742" w14:textId="5060ED1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4.54 (339.33 to 805.2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B8E2E" w14:textId="40A9FD3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07.84 (831.49 to 1973.2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8029" w14:textId="5464559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57.72 (315.49 to 802.3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37A4D2" w14:textId="54B80E1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87.25 (671.60 to 1708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BACA41" w14:textId="3401A50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3.73 (292.63 to 757.5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6BA75" w14:textId="2B10869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38.02 (635.86 to 1646.07)</w:t>
            </w:r>
          </w:p>
        </w:tc>
      </w:tr>
      <w:tr w:rsidR="009213FF" w:rsidRPr="00931A29" w14:paraId="1FB9772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C5CAB" w14:textId="0CD257C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ri Lank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BF7DF" w14:textId="7C7F50F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2.11 (174.04 to 392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994E5" w14:textId="63C014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38.14 (1010.57 to 2281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C9DE" w14:textId="5AEA7E6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34.67 (143.61 to 331.7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F864" w14:textId="457CAF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49.27 (764.53 to 1766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1C22F" w14:textId="5B766D5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0.97 (103.17 to 277.6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9E7DE5" w14:textId="3BF68BD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31.50 (503.21 to 1354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50734A" w14:textId="7C5E80E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8.07 (65.34 to 211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27ECF0" w14:textId="50B61BF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31.77 (299.00 to 965.55)</w:t>
            </w:r>
          </w:p>
        </w:tc>
      </w:tr>
      <w:tr w:rsidR="009213FF" w:rsidRPr="00931A29" w14:paraId="040B8F6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485B" w14:textId="27A81670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urinam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95C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80 </w:t>
            </w:r>
          </w:p>
          <w:p w14:paraId="27C2CAD0" w14:textId="7E8D1F3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8 to 2.9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0002" w14:textId="3775E93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6.16 (175.65 to 756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FA9E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09 </w:t>
            </w:r>
          </w:p>
          <w:p w14:paraId="527D1495" w14:textId="59A6107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76 to 3.3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C9BF7" w14:textId="659183C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5.94 (169.65 to 751.5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8474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99 </w:t>
            </w:r>
          </w:p>
          <w:p w14:paraId="36B813C5" w14:textId="135413B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8 to 3.3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3A6BB2" w14:textId="371B21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9.46 (126.38 to 626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EB3C4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87 </w:t>
            </w:r>
          </w:p>
          <w:p w14:paraId="1B427757" w14:textId="2973AAF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2 to 3.1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9BEE24" w14:textId="7BCCE2A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24.79 (108.38 to 551.64)</w:t>
            </w:r>
          </w:p>
        </w:tc>
      </w:tr>
      <w:tr w:rsidR="009213FF" w:rsidRPr="00931A29" w14:paraId="52597A0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EF45" w14:textId="20C6D83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Swed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15D1" w14:textId="07625D8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.18 (19.99 to 72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181A5" w14:textId="014FF0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7.65 (232.72 to 848.6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4386" w14:textId="72CF17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.44 (20.64 to 75.0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5EBF1" w14:textId="3B8BC82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2.74 (231.75 to 842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9751C" w14:textId="7C89C7D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.90 (17.68 to 71.9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25AC6F" w14:textId="09C5B1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65.76 (187.58 to 763.6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54E893" w14:textId="004431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.05 (22.07 to 83.6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E25EBE" w14:textId="32DB2A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09.17 (215.90 to 817.76)</w:t>
            </w:r>
          </w:p>
        </w:tc>
      </w:tr>
      <w:tr w:rsidR="009213FF" w:rsidRPr="00931A29" w14:paraId="65A2BE6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1A26" w14:textId="1CFDEAD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witzer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7A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1.66 </w:t>
            </w:r>
          </w:p>
          <w:p w14:paraId="2100F1CF" w14:textId="0999EB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24 to 38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D355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15.45 </w:t>
            </w:r>
          </w:p>
          <w:p w14:paraId="628429B3" w14:textId="33E35C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0.92 to 553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54B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.12 </w:t>
            </w:r>
          </w:p>
          <w:p w14:paraId="034097CA" w14:textId="6EFCF86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51 to 39.3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541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03.04 </w:t>
            </w:r>
          </w:p>
          <w:p w14:paraId="4194A78B" w14:textId="051ACB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9.16 to 538.7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B275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1.75 </w:t>
            </w:r>
          </w:p>
          <w:p w14:paraId="7EEC5BF4" w14:textId="76F0F07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84 to 38.8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CE7A0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73.28 </w:t>
            </w:r>
          </w:p>
          <w:p w14:paraId="6425A9A5" w14:textId="032D8C7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3.40 to 488.5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32E4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2.39 </w:t>
            </w:r>
          </w:p>
          <w:p w14:paraId="13EA0140" w14:textId="2EC2A9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87 to 40.2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81478C" w14:textId="789A78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55.20 (66.85 to 459.11)</w:t>
            </w:r>
          </w:p>
        </w:tc>
      </w:tr>
      <w:tr w:rsidR="009213FF" w:rsidRPr="00931A29" w14:paraId="38328EC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DCCED" w14:textId="1BBCFE49" w:rsidR="009213FF" w:rsidRPr="00931A29" w:rsidRDefault="009213FF" w:rsidP="002D7C2D">
            <w:pPr>
              <w:ind w:left="-15" w:firstLine="15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Taiwan (Province of China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5B71" w14:textId="3C73E65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2.55 (73.75 to 193.6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B20D0" w14:textId="555F447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49.79 (361.53 to 949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69AC2" w14:textId="42D1ABA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7.46 (48.00 to 149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3B945" w14:textId="63420B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7.48 (215.48 to 668.9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771E4" w14:textId="77C64A9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3.70 (32.79 to 116.4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4CE67C" w14:textId="52F6E5E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17.89 (141.45 to 502.4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32E355" w14:textId="64DF242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2.31 (24.46 to 100.6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22A576" w14:textId="14FF891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3.80 (103.57 to 425.91)</w:t>
            </w:r>
          </w:p>
        </w:tc>
      </w:tr>
      <w:tr w:rsidR="009213FF" w:rsidRPr="00931A29" w14:paraId="54440BB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4212" w14:textId="4053285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ajikis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F5B86" w14:textId="5B8EBB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7.12 (39.31 to 96.1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51292" w14:textId="152D0D0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48.63 (731.27 to 1788.1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66F84" w14:textId="6C2334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1.06 (90.04 to 192.3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B1A52" w14:textId="54E712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18.89 (1416.33 to 3025.0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9F5E" w14:textId="373E539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6.19 (92.37 to 201.0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CA8AF1" w14:textId="0281ABE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82.44 (1189.51 to 2589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4113FE" w14:textId="4893348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6.36 (89.20 to 203.7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7E886A" w14:textId="3806E6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41.87 (939.72 to 2145.90)</w:t>
            </w:r>
          </w:p>
        </w:tc>
      </w:tr>
      <w:tr w:rsidR="009213FF" w:rsidRPr="00931A29" w14:paraId="592A1863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48D2" w14:textId="359045D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hail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53F1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64.08</w:t>
            </w:r>
          </w:p>
          <w:p w14:paraId="092778DC" w14:textId="61E185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61.87 to 1574.3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2F4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046.70</w:t>
            </w:r>
          </w:p>
          <w:p w14:paraId="1BEFC5A5" w14:textId="013DB4C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339.53 to 2768.0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BEA3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14.39</w:t>
            </w:r>
          </w:p>
          <w:p w14:paraId="587E12CC" w14:textId="766415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64.73 to 1262.1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FF51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58.23</w:t>
            </w:r>
          </w:p>
          <w:p w14:paraId="693BD025" w14:textId="307ACB6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00.61 to 2012.8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8EF0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2.02</w:t>
            </w:r>
          </w:p>
          <w:p w14:paraId="36AD02EB" w14:textId="2A57A3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13.87 to 1038.4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38ACA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066.88</w:t>
            </w:r>
          </w:p>
          <w:p w14:paraId="437E9282" w14:textId="6143868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11.55 to 1534.4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C74AE8" w14:textId="768C2A4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7.04 (290.73 to 827.3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3C4CE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80.24</w:t>
            </w:r>
          </w:p>
          <w:p w14:paraId="773F79A1" w14:textId="395FEE5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14.66 to 1179.97)</w:t>
            </w:r>
          </w:p>
        </w:tc>
      </w:tr>
      <w:tr w:rsidR="009213FF" w:rsidRPr="00931A29" w14:paraId="15738A5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F2EAC" w14:textId="52A1EBCB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imor-Lest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FB1D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7.61</w:t>
            </w:r>
          </w:p>
          <w:p w14:paraId="741E7C02" w14:textId="28B6A94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1.28 to 24.4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6EF7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,249.53</w:t>
            </w:r>
          </w:p>
          <w:p w14:paraId="1AAE69DD" w14:textId="73EDD55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440.37 to 3126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D4EA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.77</w:t>
            </w:r>
          </w:p>
          <w:p w14:paraId="30200CDE" w14:textId="2D60435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0.40 to 23.4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8F3A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843.94</w:t>
            </w:r>
          </w:p>
          <w:p w14:paraId="35BC48BA" w14:textId="2188A4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,143.47 to 2,572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69FA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.86</w:t>
            </w:r>
          </w:p>
          <w:p w14:paraId="133ED13A" w14:textId="6EC825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32 to 18.5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ACFBE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162.78</w:t>
            </w:r>
          </w:p>
          <w:p w14:paraId="0D8BB4EF" w14:textId="1049865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62.28 to 1,674.9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B3B03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.13</w:t>
            </w:r>
          </w:p>
          <w:p w14:paraId="43A8FEEE" w14:textId="5B7CFEE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38 to 21.7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33195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133.58</w:t>
            </w:r>
          </w:p>
          <w:p w14:paraId="1277B550" w14:textId="325F0E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27.48 to 1,632.48)</w:t>
            </w:r>
          </w:p>
        </w:tc>
      </w:tr>
      <w:tr w:rsidR="009213FF" w:rsidRPr="00931A29" w14:paraId="1C4392C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5CA5" w14:textId="1AA776F1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og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AB50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0.91</w:t>
            </w:r>
          </w:p>
          <w:p w14:paraId="554F66D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0.44 to</w:t>
            </w:r>
          </w:p>
          <w:p w14:paraId="2ABC02DB" w14:textId="622A3B9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1.6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2DC4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16.83</w:t>
            </w:r>
          </w:p>
          <w:p w14:paraId="51B9BBD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57.99 to</w:t>
            </w:r>
          </w:p>
          <w:p w14:paraId="16C5FE6D" w14:textId="5D678FA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83.7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D92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6.18</w:t>
            </w:r>
          </w:p>
          <w:p w14:paraId="13DC8A3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9.85 to</w:t>
            </w:r>
          </w:p>
          <w:p w14:paraId="44BE52D2" w14:textId="0EAE9D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4.0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D9B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52.32</w:t>
            </w:r>
          </w:p>
          <w:p w14:paraId="2AB44E4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12.21 to</w:t>
            </w:r>
          </w:p>
          <w:p w14:paraId="378F5853" w14:textId="622CCC0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23.0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BC9C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8.40</w:t>
            </w:r>
          </w:p>
          <w:p w14:paraId="5299FCE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1.93 to</w:t>
            </w:r>
          </w:p>
          <w:p w14:paraId="113C491D" w14:textId="78887A7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7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E3DA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27.92</w:t>
            </w:r>
          </w:p>
          <w:p w14:paraId="253C83D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56.73 to</w:t>
            </w:r>
          </w:p>
          <w:p w14:paraId="79802EEA" w14:textId="1D99A99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36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0BD65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2.07</w:t>
            </w:r>
          </w:p>
          <w:p w14:paraId="002A318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1.22 to</w:t>
            </w:r>
          </w:p>
          <w:p w14:paraId="4594B8D3" w14:textId="6DB9E54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25.3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2A823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36.01</w:t>
            </w:r>
          </w:p>
          <w:p w14:paraId="3CD27CC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20.29 to</w:t>
            </w:r>
          </w:p>
          <w:p w14:paraId="49354923" w14:textId="7208CCD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82.08)</w:t>
            </w:r>
          </w:p>
        </w:tc>
      </w:tr>
      <w:tr w:rsidR="009213FF" w:rsidRPr="00931A29" w14:paraId="5ACE5AF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DF19" w14:textId="222E0D6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okela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4917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2 </w:t>
            </w:r>
          </w:p>
          <w:p w14:paraId="4A9397BA" w14:textId="1F0E524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40B4B" w14:textId="1B8C55B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07.19 (736.33 to 1701.8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1923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2 </w:t>
            </w:r>
          </w:p>
          <w:p w14:paraId="77B21BDA" w14:textId="2A142DE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DFBCD" w14:textId="18A7016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31.92 (685.56 to 1600.4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541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1 </w:t>
            </w:r>
          </w:p>
          <w:p w14:paraId="0801D984" w14:textId="271CD79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74FF5F" w14:textId="45B1E14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14.35 (508.02 to 1312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1D60A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01 </w:t>
            </w:r>
          </w:p>
          <w:p w14:paraId="1B75B3A9" w14:textId="0611AF0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1 to 0.0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5916DA" w14:textId="01CC4C6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6.88 (394.47 to 1149.66)</w:t>
            </w:r>
          </w:p>
        </w:tc>
      </w:tr>
      <w:tr w:rsidR="009213FF" w:rsidRPr="00931A29" w14:paraId="7CBC003A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AFD7D" w14:textId="64958B06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ong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363B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09 </w:t>
            </w:r>
          </w:p>
          <w:p w14:paraId="44BB7196" w14:textId="1515F51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63 to 1.5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4059A" w14:textId="14A9E20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31.15 (655.78 to 1617.4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FF9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03 </w:t>
            </w:r>
          </w:p>
          <w:p w14:paraId="09D7C096" w14:textId="68C708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57 to 1.5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AB10" w14:textId="0E27E02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20.83 (563.13 to 1493.1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E778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.04 </w:t>
            </w:r>
          </w:p>
          <w:p w14:paraId="0F438265" w14:textId="4DCB731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57 to 1.5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6776D7" w14:textId="5142238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80.53 (534.49 to 1425.7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5A157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92 </w:t>
            </w:r>
          </w:p>
          <w:p w14:paraId="4146FD95" w14:textId="27F62F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50 to 1.35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49E3FC" w14:textId="7E386E2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0.07 (487.90 to 1317.80)</w:t>
            </w:r>
          </w:p>
        </w:tc>
      </w:tr>
      <w:tr w:rsidR="009213FF" w:rsidRPr="00931A29" w14:paraId="74F27FD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AA8F" w14:textId="4720A6A9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rinidad and Tobago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66DB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85 </w:t>
            </w:r>
          </w:p>
          <w:p w14:paraId="60BB1CF8" w14:textId="6DCD15B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75 to 8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C225B" w14:textId="6C801F5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3.37 (145.71 to 665.9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F803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72 </w:t>
            </w:r>
          </w:p>
          <w:p w14:paraId="1D8EDA59" w14:textId="41265A3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56 to 7.9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41C6F" w14:textId="44CDC8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5.14 (120.85 to 613.1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6BC1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21 </w:t>
            </w:r>
          </w:p>
          <w:p w14:paraId="0123876C" w14:textId="22BB15B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95 to 5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B7CCF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38.58 </w:t>
            </w:r>
          </w:p>
          <w:p w14:paraId="191DD5A2" w14:textId="2840083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0.59 to 418.1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87D49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03 </w:t>
            </w:r>
          </w:p>
          <w:p w14:paraId="28997747" w14:textId="64F3579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83 to 5.3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EE8F0B" w14:textId="02C685B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8.33 (59.76 to 383.50)</w:t>
            </w:r>
          </w:p>
        </w:tc>
      </w:tr>
      <w:tr w:rsidR="009213FF" w:rsidRPr="00931A29" w14:paraId="67E2868D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BFD40" w14:textId="0738A11C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unis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F4E53" w14:textId="228960E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0.19 (145.00 to 292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F531A" w14:textId="510E0B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609.13 (1718.17 to 3466.9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3C637" w14:textId="22E4A4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7.50 (141.41 to 291.7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7419" w14:textId="6CA22DD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196.99 (1428.37 to 2947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5BA86" w14:textId="24C546E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6.62 (126.26 to 267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C6E1AB" w14:textId="4710F93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16.66 (1166.64 to 2472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CC45CB" w14:textId="713584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86.10 (116.27 to 259.6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BF385F" w14:textId="0A43A7C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08.21 (1004.75 to 2244.17)</w:t>
            </w:r>
          </w:p>
        </w:tc>
      </w:tr>
      <w:tr w:rsidR="009213FF" w:rsidRPr="00931A29" w14:paraId="4FD85FEB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D9DE4" w14:textId="6EFCDD74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EF936" w14:textId="75C8AF1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41.43 (730.88 to 1574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B9AFC" w14:textId="0F4E9B7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909.61 (1222.76 to 2634.3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59095" w14:textId="55AE483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07.27 (676.87 to 1572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1D6DB" w14:textId="41AD6E5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98.50 (977.17 to 2270.3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C63C8" w14:textId="356FE5D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96.41 (572.12 to 1414.0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AC962A" w14:textId="13B215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32.71 (765.21 to 1891.2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097B62" w14:textId="31F8C12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825.13 (419.10 to 1237.2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AEED75" w14:textId="0103266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14.18 (515.12 to 1520.65)</w:t>
            </w:r>
          </w:p>
        </w:tc>
      </w:tr>
      <w:tr w:rsidR="009213FF" w:rsidRPr="00931A29" w14:paraId="767E3CC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868D" w14:textId="31CE283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urkmenis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3B5B9" w14:textId="40D6C05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.62 (22.89 to 54.4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0208" w14:textId="7A7648F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042.27 (617.67 to 1468.5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DB0D" w14:textId="660AC35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.69 (37.11 to 81.5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5B435" w14:textId="14F0A57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90.74 (879.48 to 1932.1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F3C49" w14:textId="7543DF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1.40 (23.34 to 59.8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060B79" w14:textId="172E8D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03.31 (509.29 to 1304.6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F30AC2" w14:textId="10BD194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8.98 (13.53 to 44.7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8E2DC1" w14:textId="653A2B6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0.11 (266.25 to 880.75)</w:t>
            </w:r>
          </w:p>
        </w:tc>
      </w:tr>
      <w:tr w:rsidR="009213FF" w:rsidRPr="00931A29" w14:paraId="374B6935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C04C6" w14:textId="20CD5722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Tuval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488A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6 </w:t>
            </w:r>
          </w:p>
          <w:p w14:paraId="134FF49A" w14:textId="5D4A0A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10 to 0.2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8F19" w14:textId="499634A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82.01 (1098.89 to 2270.2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EC56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0.13</w:t>
            </w:r>
          </w:p>
          <w:p w14:paraId="67AC6674" w14:textId="0E97FF5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8 to 0.1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8D3D7" w14:textId="4296649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64.18 (872.33 to 1875.3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234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4 </w:t>
            </w:r>
          </w:p>
          <w:p w14:paraId="1C53B1D4" w14:textId="0D5E7C3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9 to 0.1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882145" w14:textId="736685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296.85 (810.12 to 1806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0ECFC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4 </w:t>
            </w:r>
          </w:p>
          <w:p w14:paraId="5A712510" w14:textId="36450DE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9 to 0.2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3910EE" w14:textId="7CD7F9D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98.96 (725.40 to 1676.94)</w:t>
            </w:r>
          </w:p>
        </w:tc>
      </w:tr>
      <w:tr w:rsidR="009213FF" w:rsidRPr="00931A29" w14:paraId="711C23B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E18B9" w14:textId="4638D5B9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Ugand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BFAA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93.91</w:t>
            </w:r>
          </w:p>
          <w:p w14:paraId="027B421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73.89 to</w:t>
            </w:r>
          </w:p>
          <w:p w14:paraId="6B7715B2" w14:textId="4DA438E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19.0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4A44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97.38</w:t>
            </w:r>
          </w:p>
          <w:p w14:paraId="076F1D4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,004.24 to</w:t>
            </w:r>
          </w:p>
          <w:p w14:paraId="4F03D34B" w14:textId="4CC1D17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,419.9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1C1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68.00</w:t>
            </w:r>
          </w:p>
          <w:p w14:paraId="60D9B33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05.81 to</w:t>
            </w:r>
          </w:p>
          <w:p w14:paraId="60CDC234" w14:textId="1ABC482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529.7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6ADF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15.88</w:t>
            </w:r>
          </w:p>
          <w:p w14:paraId="2E3FCA23" w14:textId="055CEE9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847.78 to 2,182.1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AEFF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97.99</w:t>
            </w:r>
          </w:p>
          <w:p w14:paraId="603A5D2E" w14:textId="451515B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16.84 to 598.4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B2F03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21.95</w:t>
            </w:r>
          </w:p>
          <w:p w14:paraId="63B5379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65.76 to</w:t>
            </w:r>
          </w:p>
          <w:p w14:paraId="6A597739" w14:textId="3A230AC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37.4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623DF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12.16</w:t>
            </w:r>
          </w:p>
          <w:p w14:paraId="6CF0820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03.85 to</w:t>
            </w:r>
          </w:p>
          <w:p w14:paraId="053FC0E5" w14:textId="61BA0BA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19.44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DD1F8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02.38</w:t>
            </w:r>
          </w:p>
          <w:p w14:paraId="3B10655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95.77 to</w:t>
            </w:r>
          </w:p>
          <w:p w14:paraId="636D3F24" w14:textId="7F0BF9B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06.50)</w:t>
            </w:r>
          </w:p>
        </w:tc>
      </w:tr>
      <w:tr w:rsidR="009213FF" w:rsidRPr="00931A29" w14:paraId="215FF5A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820F" w14:textId="778434B4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Ukrain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3B4F" w14:textId="25E6DFE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4.32 (155.77 to 511.7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36F6" w14:textId="30A6539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34.82 (295.78 to 971.69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06B2A" w14:textId="77E0D9A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74.28 (267.41 to 686.4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1C674" w14:textId="05C6839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45.84 (538.36 to 1381.9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248C" w14:textId="2BB1F6B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2.80 (166.78 to 503.7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35CC83" w14:textId="0A6B8E9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19.26 (360.45 to 1088.7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F3A751" w14:textId="5B4A563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99.41 (150.89 to 455.8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4738EF" w14:textId="5F5CED2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79.83 (342.60 to 1034.92)</w:t>
            </w:r>
          </w:p>
        </w:tc>
      </w:tr>
      <w:tr w:rsidR="009213FF" w:rsidRPr="00931A29" w14:paraId="261922A6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7806C" w14:textId="5BD7DBFF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United Arab Emirat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FB94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0.19 </w:t>
            </w:r>
          </w:p>
          <w:p w14:paraId="45367E82" w14:textId="7312B08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.45 to 16.2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DE135" w14:textId="327C85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44.11 (237.79 to 867.1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376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.34 </w:t>
            </w:r>
          </w:p>
          <w:p w14:paraId="58F59461" w14:textId="6187153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24 to 27.6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9F5CA" w14:textId="74B46C1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37.28 (224.33 to 855.6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70552" w14:textId="48A470C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1.60 (21.61 to 82.2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6F6FE2" w14:textId="46DC329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1.65 (256.12 to 974.6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23EBED" w14:textId="088ED3D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7.09 (24.96 to 89.6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24E95B" w14:textId="574DD84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17.77 (270.05 to 970.32)</w:t>
            </w:r>
          </w:p>
        </w:tc>
      </w:tr>
      <w:tr w:rsidR="009213FF" w:rsidRPr="00931A29" w14:paraId="0B9D0329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6D51" w14:textId="55FFCB41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United Republic of Tanzan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55C7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330.93</w:t>
            </w:r>
          </w:p>
          <w:p w14:paraId="2158677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181.03 to</w:t>
            </w:r>
          </w:p>
          <w:p w14:paraId="79718567" w14:textId="5786293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82.7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6C5E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77.67</w:t>
            </w:r>
          </w:p>
          <w:p w14:paraId="4A941AC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698.94 to</w:t>
            </w:r>
          </w:p>
          <w:p w14:paraId="10CCAAF2" w14:textId="2ED3D3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863.9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515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51.87</w:t>
            </w:r>
          </w:p>
          <w:p w14:paraId="16EFACE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57.21 to</w:t>
            </w:r>
          </w:p>
          <w:p w14:paraId="16C6AD2E" w14:textId="03C9178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60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A91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15.71</w:t>
            </w:r>
          </w:p>
          <w:p w14:paraId="47CEC1F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48.93 to</w:t>
            </w:r>
          </w:p>
          <w:p w14:paraId="7D818435" w14:textId="61F47FF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923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D1E8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78.23</w:t>
            </w:r>
          </w:p>
          <w:p w14:paraId="6CE858E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60.82 to</w:t>
            </w:r>
          </w:p>
          <w:p w14:paraId="6CB9E980" w14:textId="28A6D97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09.5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324C2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69.74</w:t>
            </w:r>
          </w:p>
          <w:p w14:paraId="63A054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83.41 to</w:t>
            </w:r>
          </w:p>
          <w:p w14:paraId="30594CC8" w14:textId="18D7892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587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B542E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465.04</w:t>
            </w:r>
          </w:p>
          <w:p w14:paraId="07D5934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18.73 to</w:t>
            </w:r>
          </w:p>
          <w:p w14:paraId="6CE35398" w14:textId="277FFD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16.10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F19C1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19.66</w:t>
            </w:r>
          </w:p>
          <w:p w14:paraId="7EFE190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85.52 to</w:t>
            </w:r>
          </w:p>
          <w:p w14:paraId="03FC92EB" w14:textId="75126F4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62.16)</w:t>
            </w:r>
          </w:p>
        </w:tc>
      </w:tr>
      <w:tr w:rsidR="009213FF" w:rsidRPr="00931A29" w14:paraId="38F5CB7A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7DC76" w14:textId="301212FA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United States of Americ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17562" w14:textId="406EC4C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22.16 (503.59 to 2162.5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78900" w14:textId="6D13387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1.34 (198.57 to 852.73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BCF6" w14:textId="156B0DC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89.85 (524.36 to 2280.8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B2699" w14:textId="4E13788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5.17 (186.82 to 812.6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A933" w14:textId="5C043FB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45.43 (459.64 to 2268.8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52ADAE" w14:textId="7D12DE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35.46 (148.77 to 734.3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DDA621" w14:textId="57DC396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16.65 (424.28 to 2243.9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B370AA" w14:textId="72453AD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01.44 (129.36 to 684.18)</w:t>
            </w:r>
          </w:p>
        </w:tc>
      </w:tr>
      <w:tr w:rsidR="009213FF" w:rsidRPr="00931A29" w14:paraId="0CFDC304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5B75" w14:textId="0E34B343" w:rsidR="009213FF" w:rsidRPr="00931A29" w:rsidRDefault="009213FF" w:rsidP="002D7C2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United States Virgin Island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DD50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30 </w:t>
            </w:r>
          </w:p>
          <w:p w14:paraId="2FA981FA" w14:textId="71713BA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9 to 0.5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C078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82.67 </w:t>
            </w:r>
          </w:p>
          <w:p w14:paraId="444456B2" w14:textId="3ADAABE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5.40 to 385.2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842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22 </w:t>
            </w:r>
          </w:p>
          <w:p w14:paraId="0CBEBF56" w14:textId="3F38823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6 to 0.3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CAD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5.99 </w:t>
            </w:r>
          </w:p>
          <w:p w14:paraId="16F488B5" w14:textId="3144A18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0.24 to 347.2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8E0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5 </w:t>
            </w:r>
          </w:p>
          <w:p w14:paraId="3E2D3C21" w14:textId="30F99D4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3 to 0.2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6925D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40.31 </w:t>
            </w:r>
          </w:p>
          <w:p w14:paraId="0F6493E4" w14:textId="78DCC28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0.31 to 259.3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1F9BB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0.16 </w:t>
            </w:r>
          </w:p>
          <w:p w14:paraId="208A3E30" w14:textId="7FA4CFC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0.04 to 0.2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4181" w14:textId="5337FC9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4.71 (35.05 to 280.17)</w:t>
            </w:r>
          </w:p>
        </w:tc>
      </w:tr>
      <w:tr w:rsidR="009213FF" w:rsidRPr="00931A29" w14:paraId="07B0DC97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EAA2" w14:textId="398A85BF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Urugua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4423D" w14:textId="1239BC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2.60 (10.41 to 35.0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B9AD0" w14:textId="339E36C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20.01 (331.53 to 1116.4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390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.13 </w:t>
            </w:r>
          </w:p>
          <w:p w14:paraId="516F166C" w14:textId="4543436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.12 to 30.8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F65A" w14:textId="42D54B2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80.13 (246.07 to 934.38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2067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9.10 </w:t>
            </w:r>
          </w:p>
          <w:p w14:paraId="2035A673" w14:textId="47AEEC8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.58 to 31.0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C9ADFF" w14:textId="3E6D9F7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67.71 (225.30 to 922.2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8C26B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5.65 </w:t>
            </w:r>
          </w:p>
          <w:p w14:paraId="3924E428" w14:textId="31B6566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77 to 26.1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AD916C" w14:textId="7C91DED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55.52 (168.01 to 762.14)</w:t>
            </w:r>
          </w:p>
        </w:tc>
      </w:tr>
      <w:tr w:rsidR="009213FF" w:rsidRPr="00931A29" w14:paraId="33D0C9F2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E54EA" w14:textId="3CC8A249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Uzbekista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C7EE2" w14:textId="54BD8A6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5.20 (187.05 to 425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14EDC" w14:textId="4EB5C63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56.95 (892.93 to 2030.1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AF93B" w14:textId="79579CC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20.05 (270.69 to 575.22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FDDE2" w14:textId="7F5D917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666.41 (1073.87 to 2282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FCC7D" w14:textId="3750CB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3.90 (238.21 to 549.3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ACC2A3" w14:textId="0621AD8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350.97 (816.98 to 1883.9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B3B2AC" w14:textId="10DD10F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34.42 (188.58 to 481.67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210BDB" w14:textId="491E0E3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990.04 (559.96 to 1430.25)</w:t>
            </w:r>
          </w:p>
        </w:tc>
      </w:tr>
      <w:tr w:rsidR="009213FF" w:rsidRPr="00931A29" w14:paraId="669533D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9974C" w14:textId="3DFA9F8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Vanuatu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6DF6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33 </w:t>
            </w:r>
          </w:p>
          <w:p w14:paraId="4A3E2676" w14:textId="32743DD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44 to 3.2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EFFBA" w14:textId="1DCD574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539.66 (949.90 to 2135.5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A9D1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2.88 </w:t>
            </w:r>
          </w:p>
          <w:p w14:paraId="400523C4" w14:textId="6B89EBD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.81 to 3.9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01FA" w14:textId="75FE2D5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97.28 (939.33 to 2067.4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DD3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3.60 </w:t>
            </w:r>
          </w:p>
          <w:p w14:paraId="231AB0A9" w14:textId="1BBC377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22 to 4.9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143731" w14:textId="3F11481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63.06 (902.72 to 2018.8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083FC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4.21 </w:t>
            </w:r>
          </w:p>
          <w:p w14:paraId="6F963002" w14:textId="7883747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2.65 to 5.88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6F4ACC" w14:textId="303EC7A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29.79 (898.27 to 1994.92)</w:t>
            </w:r>
          </w:p>
        </w:tc>
      </w:tr>
      <w:tr w:rsidR="009213FF" w:rsidRPr="00931A29" w14:paraId="063D0700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45829" w14:textId="5319DCED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Viet Nam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D5B0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455.54</w:t>
            </w:r>
          </w:p>
          <w:p w14:paraId="5486E8B9" w14:textId="26D9C76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932.82 to 1,963.4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13A0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2,142.32</w:t>
            </w:r>
          </w:p>
          <w:p w14:paraId="0CC9B8EF" w14:textId="317B852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,372.96 to 2,889.9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FA02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291.05</w:t>
            </w:r>
          </w:p>
          <w:p w14:paraId="31C8575B" w14:textId="6EA0BFF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819.28 to 1,778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A95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607.74</w:t>
            </w:r>
          </w:p>
          <w:p w14:paraId="4895918C" w14:textId="478A500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1,020.25 to 2,214.9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9F1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023.32</w:t>
            </w:r>
          </w:p>
          <w:p w14:paraId="2CFD83CC" w14:textId="113E3C0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26.36 to 1,436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5175A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,143.75</w:t>
            </w:r>
          </w:p>
          <w:p w14:paraId="24E11E5B" w14:textId="681C9709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700.07 to 1,605.6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DB13C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3.59</w:t>
            </w:r>
          </w:p>
          <w:p w14:paraId="6B5661C5" w14:textId="0E93900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29.77 to 1,105.4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180799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92.33</w:t>
            </w:r>
          </w:p>
          <w:p w14:paraId="3525CD2D" w14:textId="06E871D2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445.95 to 1,147.03)</w:t>
            </w:r>
          </w:p>
        </w:tc>
      </w:tr>
      <w:tr w:rsidR="009213FF" w:rsidRPr="00931A29" w14:paraId="752A92FF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18675" w14:textId="093BCE6E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Wal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94DE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7.10 </w:t>
            </w:r>
          </w:p>
          <w:p w14:paraId="45B032F6" w14:textId="1328ED0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6.92 to 27.2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05352" w14:textId="70FBD4B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91.02 (238.96 to 941.64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2FA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4.61 </w:t>
            </w:r>
          </w:p>
          <w:p w14:paraId="39E974E3" w14:textId="110031E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5.61 to 24.0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C2C7D" w14:textId="60BDA5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495.03 (190.20 to 815.7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1E0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2.18 </w:t>
            </w:r>
          </w:p>
          <w:p w14:paraId="7B2394FE" w14:textId="103AFC9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92 to 20.88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7E86A8" w14:textId="2A96F24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95.02 (127.04 to 677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D4B3A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 xml:space="preserve">11.76 </w:t>
            </w:r>
          </w:p>
          <w:p w14:paraId="6400BBFD" w14:textId="114B60F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(3.56 to 20.4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733E52" w14:textId="32D7B57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69.00 (111.59 to 641.03)</w:t>
            </w:r>
          </w:p>
        </w:tc>
      </w:tr>
      <w:tr w:rsidR="009213FF" w:rsidRPr="00931A29" w14:paraId="285A0251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36A0C" w14:textId="26EBE8EA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Yem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8353D" w14:textId="435312E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524.18 (349.44 to 704.1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9CC4" w14:textId="4A6C78D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818.01 (2545.29 to 5129.2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BC9C4" w14:textId="3E644B7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662.78 (432.68 to 894.8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B0863" w14:textId="790C0DC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545.84 (2314.78 to 4787.5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9B2D" w14:textId="5E788DA3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760.22 (484.58 to 1042.14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D670B2" w14:textId="622250E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017.16 (1923.21 to 4136.0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AE3BC0" w14:textId="598627F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1188.92 (786.61 to 1599.8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5A8982" w14:textId="02E8BDEE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3774.01 (2496.95 to 5078.30)</w:t>
            </w:r>
          </w:p>
        </w:tc>
      </w:tr>
      <w:tr w:rsidR="009213FF" w:rsidRPr="00931A29" w14:paraId="4D95D74E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302EC" w14:textId="0999D505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Zamb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DE081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4.21</w:t>
            </w:r>
          </w:p>
          <w:p w14:paraId="76EA9DD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.07 to</w:t>
            </w:r>
          </w:p>
          <w:p w14:paraId="28F3EBBB" w14:textId="21B6070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3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346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34.22</w:t>
            </w:r>
          </w:p>
          <w:p w14:paraId="5D9AD12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54.15 to</w:t>
            </w:r>
          </w:p>
          <w:p w14:paraId="18EF7CD3" w14:textId="17574D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29.5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741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07.15</w:t>
            </w:r>
          </w:p>
          <w:p w14:paraId="7599A4B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2.34 to</w:t>
            </w:r>
          </w:p>
          <w:p w14:paraId="36945BA8" w14:textId="224FDF16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62.26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158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82.09</w:t>
            </w:r>
          </w:p>
          <w:p w14:paraId="5EB27C24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28.56 to</w:t>
            </w:r>
          </w:p>
          <w:p w14:paraId="625C2B64" w14:textId="00515A9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638.6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CB00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7.03</w:t>
            </w:r>
          </w:p>
          <w:p w14:paraId="1DC9518A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6.00 to</w:t>
            </w:r>
          </w:p>
          <w:p w14:paraId="04F9838F" w14:textId="4F49D2F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82.8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A78B7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59.25</w:t>
            </w:r>
          </w:p>
          <w:p w14:paraId="699DF3FF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11.18 to</w:t>
            </w:r>
          </w:p>
          <w:p w14:paraId="6016B5A4" w14:textId="6BA67E70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342.3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4D71BE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18.79</w:t>
            </w:r>
          </w:p>
          <w:p w14:paraId="4F1164F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6.29 to</w:t>
            </w:r>
          </w:p>
          <w:p w14:paraId="62434472" w14:textId="695AEA3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94.4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D89D9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651.34</w:t>
            </w:r>
          </w:p>
          <w:p w14:paraId="6623423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253.82 to</w:t>
            </w:r>
          </w:p>
          <w:p w14:paraId="738B99BD" w14:textId="71B0EC75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066.42)</w:t>
            </w:r>
          </w:p>
        </w:tc>
      </w:tr>
      <w:tr w:rsidR="009213FF" w:rsidRPr="00931A29" w14:paraId="359BBA38" w14:textId="77777777" w:rsidTr="005E062C">
        <w:tc>
          <w:tcPr>
            <w:tcW w:w="11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82DBD" w14:textId="78AAA317" w:rsidR="009213FF" w:rsidRPr="00931A29" w:rsidRDefault="009213FF" w:rsidP="002D7C2D">
            <w:pPr>
              <w:ind w:left="360" w:hanging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sz w:val="16"/>
                <w:szCs w:val="16"/>
              </w:rPr>
              <w:t>Zimbabw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99A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3.81</w:t>
            </w:r>
          </w:p>
          <w:p w14:paraId="3D0F6FFF" w14:textId="33F7401D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6.78 to 128.0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46198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10.73</w:t>
            </w:r>
          </w:p>
          <w:p w14:paraId="0F50E960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55.74 to</w:t>
            </w:r>
          </w:p>
          <w:p w14:paraId="362327C1" w14:textId="2E15C398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239.0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D6F2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89.76</w:t>
            </w:r>
          </w:p>
          <w:p w14:paraId="7C9D9882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40.98 to</w:t>
            </w:r>
          </w:p>
          <w:p w14:paraId="7DB8ECE7" w14:textId="44F0AAAA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2.57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E3FBD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750.87</w:t>
            </w:r>
          </w:p>
          <w:p w14:paraId="4D3FF486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342.77 to</w:t>
            </w:r>
          </w:p>
          <w:p w14:paraId="5D1F8A5B" w14:textId="2994A1BB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92.57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D4FB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8.26</w:t>
            </w:r>
          </w:p>
          <w:p w14:paraId="07B8C01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6.03 to</w:t>
            </w:r>
          </w:p>
          <w:p w14:paraId="1E0BA56B" w14:textId="55AE995C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21.63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455CB5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138.01</w:t>
            </w:r>
          </w:p>
          <w:p w14:paraId="4D025B0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83.57 to</w:t>
            </w:r>
          </w:p>
          <w:p w14:paraId="06CC19F4" w14:textId="6E6AFC1F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701.16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5736A3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48.72</w:t>
            </w:r>
          </w:p>
          <w:p w14:paraId="41D7CAFB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77.18 to</w:t>
            </w:r>
          </w:p>
          <w:p w14:paraId="5F0C47BB" w14:textId="0E92C8C4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224.79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F25787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990.76</w:t>
            </w:r>
          </w:p>
          <w:p w14:paraId="5C1490DC" w14:textId="77777777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(514.16 to</w:t>
            </w:r>
          </w:p>
          <w:p w14:paraId="37E3B4CC" w14:textId="1C063851" w:rsidR="009213FF" w:rsidRPr="00931A29" w:rsidRDefault="009213FF" w:rsidP="002D7C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31A29">
              <w:rPr>
                <w:rFonts w:ascii="Times New Roman" w:hAnsi="Times New Roman" w:cs="Times New Roman"/>
                <w:color w:val="262626" w:themeColor="text1" w:themeTint="D9"/>
                <w:sz w:val="16"/>
                <w:szCs w:val="16"/>
              </w:rPr>
              <w:t>1,497.48)</w:t>
            </w:r>
          </w:p>
        </w:tc>
      </w:tr>
    </w:tbl>
    <w:p w14:paraId="358CC50A" w14:textId="483C98D4" w:rsidR="005153A0" w:rsidRDefault="005153A0" w:rsidP="003872B6">
      <w:pPr>
        <w:rPr>
          <w:rFonts w:ascii="Times New Roman" w:hAnsi="Times New Roman" w:cs="Times New Roman"/>
        </w:rPr>
      </w:pPr>
    </w:p>
    <w:p w14:paraId="57BFD641" w14:textId="77777777" w:rsidR="005153A0" w:rsidRDefault="005153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58B6243" w14:textId="77777777" w:rsidR="005153A0" w:rsidRPr="00A71FAD" w:rsidRDefault="005153A0" w:rsidP="005153A0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71FAD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2: APC values (with lower and upper 95 CI) based on 30-year data for each country/territory</w:t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4040"/>
        <w:gridCol w:w="1560"/>
        <w:gridCol w:w="1680"/>
        <w:gridCol w:w="1740"/>
      </w:tblGrid>
      <w:tr w:rsidR="005153A0" w:rsidRPr="00F03FCC" w14:paraId="58D4AC7D" w14:textId="77777777" w:rsidTr="00174C60">
        <w:trPr>
          <w:trHeight w:val="360"/>
        </w:trPr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9EB2" w14:textId="77777777" w:rsidR="005153A0" w:rsidRPr="00F03FCC" w:rsidRDefault="005153A0" w:rsidP="00174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untries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0455" w14:textId="77777777" w:rsidR="005153A0" w:rsidRPr="00F03FCC" w:rsidRDefault="005153A0" w:rsidP="00174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PC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0F97D" w14:textId="77777777" w:rsidR="005153A0" w:rsidRPr="00F03FCC" w:rsidRDefault="005153A0" w:rsidP="00174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Lower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E443" w14:textId="77777777" w:rsidR="005153A0" w:rsidRPr="00F03FCC" w:rsidRDefault="005153A0" w:rsidP="00174C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Upper</w:t>
            </w:r>
          </w:p>
        </w:tc>
      </w:tr>
      <w:tr w:rsidR="005153A0" w:rsidRPr="00F03FCC" w14:paraId="7EC5E41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A228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fghan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C980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1E4F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8D0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9</w:t>
            </w:r>
          </w:p>
        </w:tc>
      </w:tr>
      <w:tr w:rsidR="005153A0" w:rsidRPr="00F03FCC" w14:paraId="6264901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B9CD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b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CF2B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7638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8CE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26</w:t>
            </w:r>
          </w:p>
        </w:tc>
      </w:tr>
      <w:tr w:rsidR="005153A0" w:rsidRPr="00F03FCC" w14:paraId="7B2C5B4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8030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ge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9842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0A19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4FA2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6</w:t>
            </w:r>
          </w:p>
        </w:tc>
      </w:tr>
      <w:tr w:rsidR="005153A0" w:rsidRPr="00F03FCC" w14:paraId="15D0B7A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7128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erican Samo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EAD9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7C8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618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0</w:t>
            </w:r>
          </w:p>
        </w:tc>
      </w:tr>
      <w:tr w:rsidR="005153A0" w:rsidRPr="00F03FCC" w14:paraId="02BF762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227B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dor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B154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B8D7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300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58</w:t>
            </w:r>
          </w:p>
        </w:tc>
      </w:tr>
      <w:tr w:rsidR="005153A0" w:rsidRPr="00F03FCC" w14:paraId="1E90D14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4887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gol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31B7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687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2137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00</w:t>
            </w:r>
          </w:p>
        </w:tc>
      </w:tr>
      <w:tr w:rsidR="005153A0" w:rsidRPr="00F03FCC" w14:paraId="7DA08B1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A95D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tigua and Barbu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2761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A857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FDA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06</w:t>
            </w:r>
          </w:p>
        </w:tc>
      </w:tr>
      <w:tr w:rsidR="005153A0" w:rsidRPr="00F03FCC" w14:paraId="6D3BBCA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50E2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genti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DDB4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AB4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C2B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26</w:t>
            </w:r>
          </w:p>
        </w:tc>
      </w:tr>
      <w:tr w:rsidR="005153A0" w:rsidRPr="00F03FCC" w14:paraId="33B1163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227E5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me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1372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F7D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9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963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92</w:t>
            </w:r>
          </w:p>
        </w:tc>
      </w:tr>
      <w:tr w:rsidR="005153A0" w:rsidRPr="00F03FCC" w14:paraId="293ECAC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E273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stral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2CCF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DAF6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E67B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1</w:t>
            </w:r>
          </w:p>
        </w:tc>
      </w:tr>
      <w:tr w:rsidR="005153A0" w:rsidRPr="00F03FCC" w14:paraId="624F28C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02B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st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6049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AF41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2EB0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0</w:t>
            </w:r>
          </w:p>
        </w:tc>
      </w:tr>
      <w:tr w:rsidR="005153A0" w:rsidRPr="00F03FCC" w14:paraId="19B7527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B83A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zerbaij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75E9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791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3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502B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</w:tr>
      <w:tr w:rsidR="005153A0" w:rsidRPr="00F03FCC" w14:paraId="2F93F5B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3B3D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hama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613D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3304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047E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3</w:t>
            </w:r>
          </w:p>
        </w:tc>
      </w:tr>
      <w:tr w:rsidR="005153A0" w:rsidRPr="00F03FCC" w14:paraId="097B573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5295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harai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EF41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73D9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DA3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</w:tr>
      <w:tr w:rsidR="005153A0" w:rsidRPr="00F03FCC" w14:paraId="31D3C3D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C9E2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gladesh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D516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5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9D96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9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71D1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21</w:t>
            </w:r>
          </w:p>
        </w:tc>
      </w:tr>
      <w:tr w:rsidR="005153A0" w:rsidRPr="00F03FCC" w14:paraId="12FC213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BCEE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rbado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DC45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306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59D3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6</w:t>
            </w:r>
          </w:p>
        </w:tc>
      </w:tr>
      <w:tr w:rsidR="005153A0" w:rsidRPr="00F03FCC" w14:paraId="2888E95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4031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ar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772B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84C3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0B83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3</w:t>
            </w:r>
          </w:p>
        </w:tc>
      </w:tr>
      <w:tr w:rsidR="005153A0" w:rsidRPr="00F03FCC" w14:paraId="4C47409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C2E4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giu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94AA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23DE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E120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</w:tr>
      <w:tr w:rsidR="005153A0" w:rsidRPr="00F03FCC" w14:paraId="67CE44B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669E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iz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8A1F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A10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F6B2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4</w:t>
            </w:r>
          </w:p>
        </w:tc>
      </w:tr>
      <w:tr w:rsidR="005153A0" w:rsidRPr="00F03FCC" w14:paraId="431206F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F8F0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ni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FCCC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EB24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AF1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8</w:t>
            </w:r>
          </w:p>
        </w:tc>
      </w:tr>
      <w:tr w:rsidR="005153A0" w:rsidRPr="00F03FCC" w14:paraId="7AB51EA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3047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rmu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FC41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2854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0471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</w:tr>
      <w:tr w:rsidR="005153A0" w:rsidRPr="00F03FCC" w14:paraId="1037717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5642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u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04D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A083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25D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9</w:t>
            </w:r>
          </w:p>
        </w:tc>
      </w:tr>
      <w:tr w:rsidR="005153A0" w:rsidRPr="00F03FCC" w14:paraId="325301D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98DB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livia (Plurinational State of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EA65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0DB1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18F4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</w:tr>
      <w:tr w:rsidR="005153A0" w:rsidRPr="00F03FCC" w14:paraId="44A7B3A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A8DE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osnia and Herzegovi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2362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7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527B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1DA1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7</w:t>
            </w:r>
          </w:p>
        </w:tc>
      </w:tr>
      <w:tr w:rsidR="005153A0" w:rsidRPr="00F03FCC" w14:paraId="0ED4C4D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4536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tsw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07DA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1EEA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D34F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</w:tr>
      <w:tr w:rsidR="005153A0" w:rsidRPr="00F03FCC" w14:paraId="4B43D5B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023E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azi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F214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D578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36D4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3</w:t>
            </w:r>
          </w:p>
        </w:tc>
      </w:tr>
      <w:tr w:rsidR="005153A0" w:rsidRPr="00F03FCC" w14:paraId="26318C0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BC68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unei Darussala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BB6C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ED2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D696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4</w:t>
            </w:r>
          </w:p>
        </w:tc>
      </w:tr>
      <w:tr w:rsidR="005153A0" w:rsidRPr="00F03FCC" w14:paraId="7F8941F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4D84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lga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B0F4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6536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9DE1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</w:tr>
      <w:tr w:rsidR="005153A0" w:rsidRPr="00F03FCC" w14:paraId="68FBD1C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46A0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kina Fas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3C17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0E96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7476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3</w:t>
            </w:r>
          </w:p>
        </w:tc>
      </w:tr>
      <w:tr w:rsidR="005153A0" w:rsidRPr="00F03FCC" w14:paraId="31C8045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A929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und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6442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281A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602D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9</w:t>
            </w:r>
          </w:p>
        </w:tc>
      </w:tr>
      <w:tr w:rsidR="005153A0" w:rsidRPr="00F03FCC" w14:paraId="3260489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C533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bo Verd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CF8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7300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9AA1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8</w:t>
            </w:r>
          </w:p>
        </w:tc>
      </w:tr>
      <w:tr w:rsidR="005153A0" w:rsidRPr="00F03FCC" w14:paraId="51E574B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DC73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mbod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F395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8256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F0BD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4</w:t>
            </w:r>
          </w:p>
        </w:tc>
      </w:tr>
      <w:tr w:rsidR="005153A0" w:rsidRPr="00F03FCC" w14:paraId="7168711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B933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mero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C16D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569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F6DE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8</w:t>
            </w:r>
          </w:p>
        </w:tc>
      </w:tr>
      <w:tr w:rsidR="005153A0" w:rsidRPr="00F03FCC" w14:paraId="1E97CA0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84DD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na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EDE9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2.0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E042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1EF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2.62</w:t>
            </w:r>
          </w:p>
        </w:tc>
      </w:tr>
      <w:tr w:rsidR="005153A0" w:rsidRPr="00F03FCC" w14:paraId="2B84EE9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E659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ibbe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CB6D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F0D2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9649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5</w:t>
            </w:r>
          </w:p>
        </w:tc>
      </w:tr>
      <w:tr w:rsidR="005153A0" w:rsidRPr="00F03FCC" w14:paraId="58415DF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2DD3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entral African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E760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3CB7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10F3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8</w:t>
            </w:r>
          </w:p>
        </w:tc>
      </w:tr>
      <w:tr w:rsidR="005153A0" w:rsidRPr="00F03FCC" w14:paraId="7971247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D996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3D14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F583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9341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1</w:t>
            </w:r>
          </w:p>
        </w:tc>
      </w:tr>
      <w:tr w:rsidR="005153A0" w:rsidRPr="00F03FCC" w14:paraId="21C275D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09A5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l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CA1A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1DB5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9168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3</w:t>
            </w:r>
          </w:p>
        </w:tc>
      </w:tr>
      <w:tr w:rsidR="005153A0" w:rsidRPr="00F03FCC" w14:paraId="7330A7A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06EE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A3E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805D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FDA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5</w:t>
            </w:r>
          </w:p>
        </w:tc>
      </w:tr>
      <w:tr w:rsidR="005153A0" w:rsidRPr="00F03FCC" w14:paraId="0342C00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C0C6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om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5A74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0693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2974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2</w:t>
            </w:r>
          </w:p>
        </w:tc>
      </w:tr>
      <w:tr w:rsidR="005153A0" w:rsidRPr="00F03FCC" w14:paraId="00ACA24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DDE0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moro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C8F3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DF59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34A7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1</w:t>
            </w:r>
          </w:p>
        </w:tc>
      </w:tr>
      <w:tr w:rsidR="005153A0" w:rsidRPr="00F03FCC" w14:paraId="3468941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B537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DE0D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83B3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4074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6</w:t>
            </w:r>
          </w:p>
        </w:tc>
      </w:tr>
      <w:tr w:rsidR="005153A0" w:rsidRPr="00F03FCC" w14:paraId="17834BD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56FD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ok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0B49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D001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A2AA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</w:tr>
      <w:tr w:rsidR="005153A0" w:rsidRPr="00F03FCC" w14:paraId="01F6A3B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5F8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sta R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6F29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5681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62C8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</w:tr>
      <w:tr w:rsidR="005153A0" w:rsidRPr="00F03FCC" w14:paraId="19CD29E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5C3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te DIvoir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4FDA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2BFA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F9CC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3</w:t>
            </w:r>
          </w:p>
        </w:tc>
      </w:tr>
      <w:tr w:rsidR="005153A0" w:rsidRPr="00F03FCC" w14:paraId="6614A1C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C2BB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at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3EA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DB26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111C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</w:tr>
      <w:tr w:rsidR="005153A0" w:rsidRPr="00F03FCC" w14:paraId="060CD8E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FA4B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b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DD9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8084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237A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4</w:t>
            </w:r>
          </w:p>
        </w:tc>
      </w:tr>
      <w:tr w:rsidR="005153A0" w:rsidRPr="00F03FCC" w14:paraId="5F37B63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AFA3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pr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D6B4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8E96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E8B6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</w:tr>
      <w:tr w:rsidR="005153A0" w:rsidRPr="00F03FCC" w14:paraId="3FF44AD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6C2E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Czech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0377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BB8F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3266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1</w:t>
            </w:r>
          </w:p>
        </w:tc>
      </w:tr>
      <w:tr w:rsidR="005153A0" w:rsidRPr="00F03FCC" w14:paraId="261AD3B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8718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mocratic People’s Republic of Kor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803D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9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800A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D232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09</w:t>
            </w:r>
          </w:p>
        </w:tc>
      </w:tr>
      <w:tr w:rsidR="005153A0" w:rsidRPr="00F03FCC" w14:paraId="1163388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88B3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mocratic Republic of Con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27DC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EF97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4B4A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56</w:t>
            </w:r>
          </w:p>
        </w:tc>
      </w:tr>
      <w:tr w:rsidR="005153A0" w:rsidRPr="00F03FCC" w14:paraId="2F0413C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C159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nmark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5227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701B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8EFC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</w:tr>
      <w:tr w:rsidR="005153A0" w:rsidRPr="00F03FCC" w14:paraId="189825F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80C7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jibou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21FA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D98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AE38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9</w:t>
            </w:r>
          </w:p>
        </w:tc>
      </w:tr>
      <w:tr w:rsidR="005153A0" w:rsidRPr="00F03FCC" w14:paraId="5DEB7C1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424F5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min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A8A6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C11C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6F2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</w:tr>
      <w:tr w:rsidR="005153A0" w:rsidRPr="00F03FCC" w14:paraId="5C1691C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53BA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minican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F3F3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8822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72C2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0</w:t>
            </w:r>
          </w:p>
        </w:tc>
      </w:tr>
      <w:tr w:rsidR="005153A0" w:rsidRPr="00F03FCC" w14:paraId="0EEE087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3CB3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uado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91A1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99A0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7AE1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9</w:t>
            </w:r>
          </w:p>
        </w:tc>
      </w:tr>
      <w:tr w:rsidR="005153A0" w:rsidRPr="00F03FCC" w14:paraId="76A4825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67BF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gyp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F87C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9BD1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7A0E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3</w:t>
            </w:r>
          </w:p>
        </w:tc>
      </w:tr>
      <w:tr w:rsidR="005153A0" w:rsidRPr="00F03FCC" w14:paraId="18CC2C5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8A42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I Salvad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DA17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8286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2A68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9</w:t>
            </w:r>
          </w:p>
        </w:tc>
      </w:tr>
      <w:tr w:rsidR="005153A0" w:rsidRPr="00F03FCC" w14:paraId="1C94F36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ECE0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g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24E4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32B6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4EE4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</w:tr>
      <w:tr w:rsidR="005153A0" w:rsidRPr="00F03FCC" w14:paraId="770FA5F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999D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quatorial Guin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ECF0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7.9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8184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8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931F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6.92</w:t>
            </w:r>
          </w:p>
        </w:tc>
      </w:tr>
      <w:tr w:rsidR="005153A0" w:rsidRPr="00F03FCC" w14:paraId="33EA3D7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E62D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ritr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202C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0989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B3A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4</w:t>
            </w:r>
          </w:p>
        </w:tc>
      </w:tr>
      <w:tr w:rsidR="005153A0" w:rsidRPr="00F03FCC" w14:paraId="188C344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56E1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to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CB94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961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4B9E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9</w:t>
            </w:r>
          </w:p>
        </w:tc>
      </w:tr>
      <w:tr w:rsidR="005153A0" w:rsidRPr="00F03FCC" w14:paraId="51FE1B2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E301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watin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4B0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2655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69DB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0</w:t>
            </w:r>
          </w:p>
        </w:tc>
      </w:tr>
      <w:tr w:rsidR="005153A0" w:rsidRPr="00F03FCC" w14:paraId="45617D7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36EB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thiop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A74D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1FFB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C5A5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7</w:t>
            </w:r>
          </w:p>
        </w:tc>
      </w:tr>
      <w:tr w:rsidR="005153A0" w:rsidRPr="00F03FCC" w14:paraId="28155A2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60B6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j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F4BF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2711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94CD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</w:tr>
      <w:tr w:rsidR="005153A0" w:rsidRPr="00F03FCC" w14:paraId="630F84A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13F2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n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1581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E6EA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20B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</w:tr>
      <w:tr w:rsidR="005153A0" w:rsidRPr="00F03FCC" w14:paraId="7515A43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0783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an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FF03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FC7A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AF85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9</w:t>
            </w:r>
          </w:p>
        </w:tc>
      </w:tr>
      <w:tr w:rsidR="005153A0" w:rsidRPr="00F03FCC" w14:paraId="1679DED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A2C9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ab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EAAC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B488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B070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3</w:t>
            </w:r>
          </w:p>
        </w:tc>
      </w:tr>
      <w:tr w:rsidR="005153A0" w:rsidRPr="00F03FCC" w14:paraId="7D489AE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7315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am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C3F1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CBA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56BE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1</w:t>
            </w:r>
          </w:p>
        </w:tc>
      </w:tr>
      <w:tr w:rsidR="005153A0" w:rsidRPr="00F03FCC" w14:paraId="71B4981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BC65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org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5E96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6F0E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5810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</w:tr>
      <w:tr w:rsidR="005153A0" w:rsidRPr="00F03FCC" w14:paraId="3C3C1A5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C091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Germany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69E7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AEC0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E122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</w:tr>
      <w:tr w:rsidR="005153A0" w:rsidRPr="00F03FCC" w14:paraId="04D16A4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A8AB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h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7660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2814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5322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</w:tr>
      <w:tr w:rsidR="005153A0" w:rsidRPr="00F03FCC" w14:paraId="1C77C8C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68EB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ec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DDE6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83E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3881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1</w:t>
            </w:r>
          </w:p>
        </w:tc>
      </w:tr>
      <w:tr w:rsidR="005153A0" w:rsidRPr="00F03FCC" w14:paraId="7252534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E0A2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Green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94DA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5737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C382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87</w:t>
            </w:r>
          </w:p>
        </w:tc>
      </w:tr>
      <w:tr w:rsidR="005153A0" w:rsidRPr="00F03FCC" w14:paraId="3BF6904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DBD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na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E073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BEF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8CD3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5</w:t>
            </w:r>
          </w:p>
        </w:tc>
      </w:tr>
      <w:tr w:rsidR="005153A0" w:rsidRPr="00F03FCC" w14:paraId="6D17076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8C11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a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4610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B231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DB8C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1</w:t>
            </w:r>
          </w:p>
        </w:tc>
      </w:tr>
      <w:tr w:rsidR="005153A0" w:rsidRPr="00F03FCC" w14:paraId="57CBC4F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3FB7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atemal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2162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9034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E9EB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</w:tr>
      <w:tr w:rsidR="005153A0" w:rsidRPr="00F03FCC" w14:paraId="349EB12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04CE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in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3794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0BBE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5C40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8</w:t>
            </w:r>
          </w:p>
        </w:tc>
      </w:tr>
      <w:tr w:rsidR="005153A0" w:rsidRPr="00F03FCC" w14:paraId="036C317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E6F1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inea-Bissa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7D9D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CA77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1F11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2</w:t>
            </w:r>
          </w:p>
        </w:tc>
      </w:tr>
      <w:tr w:rsidR="005153A0" w:rsidRPr="00F03FCC" w14:paraId="61885A2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372B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y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667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8F11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5137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5153A0" w:rsidRPr="00F03FCC" w14:paraId="49AF068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669A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i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0C27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197B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70A3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5</w:t>
            </w:r>
          </w:p>
        </w:tc>
      </w:tr>
      <w:tr w:rsidR="005153A0" w:rsidRPr="00F03FCC" w14:paraId="0997780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9D49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ndura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D682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10B4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9EF8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8</w:t>
            </w:r>
          </w:p>
        </w:tc>
      </w:tr>
      <w:tr w:rsidR="005153A0" w:rsidRPr="00F03FCC" w14:paraId="2E85714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521F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ngar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44CF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9192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62E2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</w:tr>
      <w:tr w:rsidR="005153A0" w:rsidRPr="00F03FCC" w14:paraId="2C231F4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8565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ce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5FAE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6ACC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F581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4</w:t>
            </w:r>
          </w:p>
        </w:tc>
      </w:tr>
      <w:tr w:rsidR="005153A0" w:rsidRPr="00F03FCC" w14:paraId="3F23F69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2E39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d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2160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42C9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0589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0</w:t>
            </w:r>
          </w:p>
        </w:tc>
      </w:tr>
      <w:tr w:rsidR="005153A0" w:rsidRPr="00F03FCC" w14:paraId="3F6FD72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704B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dones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D043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6EDF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3397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3</w:t>
            </w:r>
          </w:p>
        </w:tc>
      </w:tr>
      <w:tr w:rsidR="005153A0" w:rsidRPr="00F03FCC" w14:paraId="40C036C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CEB7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25CA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9F28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ACA5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1</w:t>
            </w:r>
          </w:p>
        </w:tc>
      </w:tr>
      <w:tr w:rsidR="005153A0" w:rsidRPr="00F03FCC" w14:paraId="61ECF57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34B3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aq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9304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F0A7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025F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1</w:t>
            </w:r>
          </w:p>
        </w:tc>
      </w:tr>
      <w:tr w:rsidR="005153A0" w:rsidRPr="00F03FCC" w14:paraId="02082A9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2427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e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D378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535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5E82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2</w:t>
            </w:r>
          </w:p>
        </w:tc>
      </w:tr>
      <w:tr w:rsidR="005153A0" w:rsidRPr="00F03FCC" w14:paraId="0AFE38A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59C9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rae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55B9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7C80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1D7B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1</w:t>
            </w:r>
          </w:p>
        </w:tc>
      </w:tr>
      <w:tr w:rsidR="005153A0" w:rsidRPr="00F03FCC" w14:paraId="612E670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0A4C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al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E4A0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A98F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9B2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3</w:t>
            </w:r>
          </w:p>
        </w:tc>
      </w:tr>
      <w:tr w:rsidR="005153A0" w:rsidRPr="00F03FCC" w14:paraId="5F16471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3652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ma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CCC2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FFFF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B180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2</w:t>
            </w:r>
          </w:p>
        </w:tc>
      </w:tr>
      <w:tr w:rsidR="005153A0" w:rsidRPr="00F03FCC" w14:paraId="140DCA3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3441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p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8A37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3D63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CADA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6</w:t>
            </w:r>
          </w:p>
        </w:tc>
      </w:tr>
      <w:tr w:rsidR="005153A0" w:rsidRPr="00F03FCC" w14:paraId="12573E8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25F0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ord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E70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02D6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A4F7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</w:tr>
      <w:tr w:rsidR="005153A0" w:rsidRPr="00F03FCC" w14:paraId="240D5C4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7B28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zakh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83F2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AB24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606B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</w:tr>
      <w:tr w:rsidR="005153A0" w:rsidRPr="00F03FCC" w14:paraId="5F65DAA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AAF25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ny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DE89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1EED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5324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8</w:t>
            </w:r>
          </w:p>
        </w:tc>
      </w:tr>
      <w:tr w:rsidR="005153A0" w:rsidRPr="00F03FCC" w14:paraId="5FB10DF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1255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iribat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3103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E6F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7966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1</w:t>
            </w:r>
          </w:p>
        </w:tc>
      </w:tr>
      <w:tr w:rsidR="005153A0" w:rsidRPr="00F03FCC" w14:paraId="5D87403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1609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wai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8DD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1BE3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BAA7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</w:tr>
      <w:tr w:rsidR="005153A0" w:rsidRPr="00F03FCC" w14:paraId="79334B0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7659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Kyrgyz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1CD2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8A6A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DA80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7</w:t>
            </w:r>
          </w:p>
        </w:tc>
      </w:tr>
      <w:tr w:rsidR="005153A0" w:rsidRPr="00F03FCC" w14:paraId="2137054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2914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o People’s Democratic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C381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1C33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C146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7</w:t>
            </w:r>
          </w:p>
        </w:tc>
      </w:tr>
      <w:tr w:rsidR="005153A0" w:rsidRPr="00F03FCC" w14:paraId="615DD7E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1B96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v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1702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7EDD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D40D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5153A0" w:rsidRPr="00F03FCC" w14:paraId="57A5D6C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11B5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ban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3226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0FE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CCB0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6</w:t>
            </w:r>
          </w:p>
        </w:tc>
      </w:tr>
      <w:tr w:rsidR="005153A0" w:rsidRPr="00F03FCC" w14:paraId="5104441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CBD0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soth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D56C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67C2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529D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7</w:t>
            </w:r>
          </w:p>
        </w:tc>
      </w:tr>
      <w:tr w:rsidR="005153A0" w:rsidRPr="00F03FCC" w14:paraId="3B8F1C7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474A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be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D00A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E6DB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3F30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6</w:t>
            </w:r>
          </w:p>
        </w:tc>
      </w:tr>
      <w:tr w:rsidR="005153A0" w:rsidRPr="00F03FCC" w14:paraId="64D849E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3377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by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50D8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4E0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F883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8</w:t>
            </w:r>
          </w:p>
        </w:tc>
      </w:tr>
      <w:tr w:rsidR="005153A0" w:rsidRPr="00F03FCC" w14:paraId="73288D6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883D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thu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726F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F041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B98F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0</w:t>
            </w:r>
          </w:p>
        </w:tc>
      </w:tr>
      <w:tr w:rsidR="005153A0" w:rsidRPr="00F03FCC" w14:paraId="5A1B758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4A51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uxembour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D6D7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E5F6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ECA1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9</w:t>
            </w:r>
          </w:p>
        </w:tc>
      </w:tr>
      <w:tr w:rsidR="005153A0" w:rsidRPr="00F03FCC" w14:paraId="66E75C0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9679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dagasc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886C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7D94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7A08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1</w:t>
            </w:r>
          </w:p>
        </w:tc>
      </w:tr>
      <w:tr w:rsidR="005153A0" w:rsidRPr="00F03FCC" w14:paraId="00645AB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2365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aw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C3BA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8E2B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E3BA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2</w:t>
            </w:r>
          </w:p>
        </w:tc>
      </w:tr>
      <w:tr w:rsidR="005153A0" w:rsidRPr="00F03FCC" w14:paraId="6FF4473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872C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ays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8D9E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D047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1C30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4</w:t>
            </w:r>
          </w:p>
        </w:tc>
      </w:tr>
      <w:tr w:rsidR="005153A0" w:rsidRPr="00F03FCC" w14:paraId="015184B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E3C5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div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CAFC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5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0B35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249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3</w:t>
            </w:r>
          </w:p>
        </w:tc>
      </w:tr>
      <w:tr w:rsidR="005153A0" w:rsidRPr="00F03FCC" w14:paraId="2BBCF36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DC58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FFD2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0759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CC42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7</w:t>
            </w:r>
          </w:p>
        </w:tc>
      </w:tr>
      <w:tr w:rsidR="005153A0" w:rsidRPr="00F03FCC" w14:paraId="719DF15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20F3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t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F245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242F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01FB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7</w:t>
            </w:r>
          </w:p>
        </w:tc>
      </w:tr>
      <w:tr w:rsidR="005153A0" w:rsidRPr="00F03FCC" w14:paraId="75D3B07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FACF5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shall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B08A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7936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DF09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1</w:t>
            </w:r>
          </w:p>
        </w:tc>
      </w:tr>
      <w:tr w:rsidR="005153A0" w:rsidRPr="00F03FCC" w14:paraId="64B623C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5966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urit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6D64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7A0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795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</w:tr>
      <w:tr w:rsidR="005153A0" w:rsidRPr="00F03FCC" w14:paraId="15F9EF1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7F6E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uritiu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761F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9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72CF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48B1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2</w:t>
            </w:r>
          </w:p>
        </w:tc>
      </w:tr>
      <w:tr w:rsidR="005153A0" w:rsidRPr="00F03FCC" w14:paraId="12CFDD2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7170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xi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C670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9437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D465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</w:tr>
      <w:tr w:rsidR="005153A0" w:rsidRPr="00F03FCC" w14:paraId="258D74D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41CC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cronesia (Federated States of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1B31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FA82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1FE1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3</w:t>
            </w:r>
          </w:p>
        </w:tc>
      </w:tr>
      <w:tr w:rsidR="005153A0" w:rsidRPr="00F03FCC" w14:paraId="4C2E920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78C8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a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71AF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3571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0FEE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3</w:t>
            </w:r>
          </w:p>
        </w:tc>
      </w:tr>
      <w:tr w:rsidR="005153A0" w:rsidRPr="00F03FCC" w14:paraId="72EFAFD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5927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gol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0398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C555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2241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</w:tr>
      <w:tr w:rsidR="005153A0" w:rsidRPr="00F03FCC" w14:paraId="35CE26E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9C65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tenegr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BAFF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B141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D889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4</w:t>
            </w:r>
          </w:p>
        </w:tc>
      </w:tr>
      <w:tr w:rsidR="005153A0" w:rsidRPr="00F03FCC" w14:paraId="01EF60A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662A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roc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35D2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8D19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D91C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0</w:t>
            </w:r>
          </w:p>
        </w:tc>
      </w:tr>
      <w:tr w:rsidR="005153A0" w:rsidRPr="00F03FCC" w14:paraId="4AEB9BF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BD82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zambiqu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1640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7796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9068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8</w:t>
            </w:r>
          </w:p>
        </w:tc>
      </w:tr>
      <w:tr w:rsidR="005153A0" w:rsidRPr="00F03FCC" w14:paraId="78D18CA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A49E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Myanm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255E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9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7164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D751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63</w:t>
            </w:r>
          </w:p>
        </w:tc>
      </w:tr>
      <w:tr w:rsidR="005153A0" w:rsidRPr="00F03FCC" w14:paraId="77A0EE1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ED83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mi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86F5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46ED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E03B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</w:tr>
      <w:tr w:rsidR="005153A0" w:rsidRPr="00F03FCC" w14:paraId="2216C30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C246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ur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C86A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6F11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CB8B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2.19</w:t>
            </w:r>
          </w:p>
        </w:tc>
      </w:tr>
      <w:tr w:rsidR="005153A0" w:rsidRPr="00F03FCC" w14:paraId="5E38EAD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5DEF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p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8166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14C3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65E3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7</w:t>
            </w:r>
          </w:p>
        </w:tc>
      </w:tr>
      <w:tr w:rsidR="005153A0" w:rsidRPr="00F03FCC" w14:paraId="664BF6E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7622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ther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C3BC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EB03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BF7B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</w:tr>
      <w:tr w:rsidR="005153A0" w:rsidRPr="00F03FCC" w14:paraId="6AED1D3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D108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w Zea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005D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D4AD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E1C3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20</w:t>
            </w:r>
          </w:p>
        </w:tc>
      </w:tr>
      <w:tr w:rsidR="005153A0" w:rsidRPr="00F03FCC" w14:paraId="6121ADC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7439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ge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7D12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F262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7520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4</w:t>
            </w:r>
          </w:p>
        </w:tc>
      </w:tr>
      <w:tr w:rsidR="005153A0" w:rsidRPr="00F03FCC" w14:paraId="0E15499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58F9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ger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1EF2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011C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6764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</w:tr>
      <w:tr w:rsidR="005153A0" w:rsidRPr="00F03FCC" w14:paraId="7EEAA83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58CD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u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9ADB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903A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D881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</w:tr>
      <w:tr w:rsidR="005153A0" w:rsidRPr="00F03FCC" w14:paraId="2BA44EB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3C88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 Macedo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0C3C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36FD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C24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4</w:t>
            </w:r>
          </w:p>
        </w:tc>
      </w:tr>
      <w:tr w:rsidR="005153A0" w:rsidRPr="00F03FCC" w14:paraId="68AB16D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DB70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Ire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33F8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878B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663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8</w:t>
            </w:r>
          </w:p>
        </w:tc>
      </w:tr>
      <w:tr w:rsidR="005153A0" w:rsidRPr="00F03FCC" w14:paraId="0A71F67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8FAE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thern Mariana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EF30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7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DE50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7173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89</w:t>
            </w:r>
          </w:p>
        </w:tc>
      </w:tr>
      <w:tr w:rsidR="005153A0" w:rsidRPr="00F03FCC" w14:paraId="7B44A0B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80AA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w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D1B4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B791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2019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0</w:t>
            </w:r>
          </w:p>
        </w:tc>
      </w:tr>
      <w:tr w:rsidR="005153A0" w:rsidRPr="00F03FCC" w14:paraId="6598E30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6DE5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m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D1A5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8F1F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99E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5</w:t>
            </w:r>
          </w:p>
        </w:tc>
      </w:tr>
      <w:tr w:rsidR="005153A0" w:rsidRPr="00F03FCC" w14:paraId="5F6E8C6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B4E5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k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9AA5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9793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B2A9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5</w:t>
            </w:r>
          </w:p>
        </w:tc>
      </w:tr>
      <w:tr w:rsidR="005153A0" w:rsidRPr="00F03FCC" w14:paraId="396FADD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CE3E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a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0976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DD70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F551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5</w:t>
            </w:r>
          </w:p>
        </w:tc>
      </w:tr>
      <w:tr w:rsidR="005153A0" w:rsidRPr="00F03FCC" w14:paraId="0E4E375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C04B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esti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CC50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E94E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2233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9</w:t>
            </w:r>
          </w:p>
        </w:tc>
      </w:tr>
      <w:tr w:rsidR="005153A0" w:rsidRPr="00F03FCC" w14:paraId="29413BE8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E0B8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pua New Guin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DFF3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560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63DE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7</w:t>
            </w:r>
          </w:p>
        </w:tc>
      </w:tr>
      <w:tr w:rsidR="005153A0" w:rsidRPr="00F03FCC" w14:paraId="1D5C788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3F23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ragu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03E5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53E7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A3C6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0</w:t>
            </w:r>
          </w:p>
        </w:tc>
      </w:tr>
      <w:tr w:rsidR="005153A0" w:rsidRPr="00F03FCC" w14:paraId="75E939E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90B4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308D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652B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FAB3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7</w:t>
            </w:r>
          </w:p>
        </w:tc>
      </w:tr>
      <w:tr w:rsidR="005153A0" w:rsidRPr="00F03FCC" w14:paraId="2195D77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FE8D5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illippin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3DB9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D04A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7723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7</w:t>
            </w:r>
          </w:p>
        </w:tc>
      </w:tr>
      <w:tr w:rsidR="005153A0" w:rsidRPr="00F03FCC" w14:paraId="0F6C167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7B325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04DC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4EC7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05FE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4</w:t>
            </w:r>
          </w:p>
        </w:tc>
      </w:tr>
      <w:tr w:rsidR="005153A0" w:rsidRPr="00F03FCC" w14:paraId="462805B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7464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rtug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0B4B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29C6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75B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2</w:t>
            </w:r>
          </w:p>
        </w:tc>
      </w:tr>
      <w:tr w:rsidR="005153A0" w:rsidRPr="00F03FCC" w14:paraId="5E836EF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0B22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erto Ric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2B4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EF85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B031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2</w:t>
            </w:r>
          </w:p>
        </w:tc>
      </w:tr>
      <w:tr w:rsidR="005153A0" w:rsidRPr="00F03FCC" w14:paraId="6CD6FFC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5B89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at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8AE5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5F05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2092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</w:tr>
      <w:tr w:rsidR="005153A0" w:rsidRPr="00F03FCC" w14:paraId="23CFE0C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0507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Republic of Kore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AA0F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F14F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4997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5.28</w:t>
            </w:r>
          </w:p>
        </w:tc>
      </w:tr>
      <w:tr w:rsidR="005153A0" w:rsidRPr="00F03FCC" w14:paraId="141BE6A3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F839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public of Moldov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737E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7834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6B7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2</w:t>
            </w:r>
          </w:p>
        </w:tc>
      </w:tr>
      <w:tr w:rsidR="005153A0" w:rsidRPr="00F03FCC" w14:paraId="219E5EE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BC15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m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54DC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619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EEFB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4</w:t>
            </w:r>
          </w:p>
        </w:tc>
      </w:tr>
      <w:tr w:rsidR="005153A0" w:rsidRPr="00F03FCC" w14:paraId="3A205EC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723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ssian Federatio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9D84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B51B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ADA9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2</w:t>
            </w:r>
          </w:p>
        </w:tc>
      </w:tr>
      <w:tr w:rsidR="005153A0" w:rsidRPr="00F03FCC" w14:paraId="1FFABF1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080D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wan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B605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BD83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1FA4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</w:tr>
      <w:tr w:rsidR="005153A0" w:rsidRPr="00F03FCC" w14:paraId="28DC01F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1E52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 Kitts and Navi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085B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6D6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2094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1</w:t>
            </w:r>
          </w:p>
        </w:tc>
      </w:tr>
      <w:tr w:rsidR="005153A0" w:rsidRPr="00F03FCC" w14:paraId="196B004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4AB5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 Luc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E21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6D8F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DF19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9</w:t>
            </w:r>
          </w:p>
        </w:tc>
      </w:tr>
      <w:tr w:rsidR="005153A0" w:rsidRPr="00F03FCC" w14:paraId="0C8EF85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79C3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 Vincent and the Grenadin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172D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FF2D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4975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7</w:t>
            </w:r>
          </w:p>
        </w:tc>
      </w:tr>
      <w:tr w:rsidR="005153A0" w:rsidRPr="00F03FCC" w14:paraId="51A2033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AE91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o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DFBD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4309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7F80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3</w:t>
            </w:r>
          </w:p>
        </w:tc>
      </w:tr>
      <w:tr w:rsidR="005153A0" w:rsidRPr="00F03FCC" w14:paraId="71B15F5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278C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 Marin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0205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49BD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B6DD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9</w:t>
            </w:r>
          </w:p>
        </w:tc>
      </w:tr>
      <w:tr w:rsidR="005153A0" w:rsidRPr="00F03FCC" w14:paraId="631B8AA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37A1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o Tome and Princip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F134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3659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DCAD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4</w:t>
            </w:r>
          </w:p>
        </w:tc>
      </w:tr>
      <w:tr w:rsidR="005153A0" w:rsidRPr="00F03FCC" w14:paraId="387134B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2D567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udi Arab Republic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194C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47CC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33E1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9</w:t>
            </w:r>
          </w:p>
        </w:tc>
      </w:tr>
      <w:tr w:rsidR="005153A0" w:rsidRPr="00F03FCC" w14:paraId="4D6AE7F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F69A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ot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09F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8DC5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A5E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6</w:t>
            </w:r>
          </w:p>
        </w:tc>
      </w:tr>
      <w:tr w:rsidR="005153A0" w:rsidRPr="00F03FCC" w14:paraId="39EB246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16A7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neg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DFD2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4AD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4B7C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1</w:t>
            </w:r>
          </w:p>
        </w:tc>
      </w:tr>
      <w:tr w:rsidR="005153A0" w:rsidRPr="00F03FCC" w14:paraId="3986BED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199A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r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17C8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247F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FA62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</w:tr>
      <w:tr w:rsidR="005153A0" w:rsidRPr="00F03FCC" w14:paraId="5CEC55B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4750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ychell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98FF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4C01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9EAA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0</w:t>
            </w:r>
          </w:p>
        </w:tc>
      </w:tr>
      <w:tr w:rsidR="005153A0" w:rsidRPr="00F03FCC" w14:paraId="01819FB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0F00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erra Leo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655C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6781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A8D7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9</w:t>
            </w:r>
          </w:p>
        </w:tc>
      </w:tr>
      <w:tr w:rsidR="005153A0" w:rsidRPr="00F03FCC" w14:paraId="2D7DD75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092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apor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37AA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5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43B8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D212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4.23</w:t>
            </w:r>
          </w:p>
        </w:tc>
      </w:tr>
      <w:tr w:rsidR="005153A0" w:rsidRPr="00F03FCC" w14:paraId="63810D85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A2BD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lovak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FF89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3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1C3B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E99D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6</w:t>
            </w:r>
          </w:p>
        </w:tc>
      </w:tr>
      <w:tr w:rsidR="005153A0" w:rsidRPr="00F03FCC" w14:paraId="0B6AE5D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0928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love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28F3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C73E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B08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5153A0" w:rsidRPr="00F03FCC" w14:paraId="053B33A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FF33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lomon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2993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BAB3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1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4429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4</w:t>
            </w:r>
          </w:p>
        </w:tc>
      </w:tr>
      <w:tr w:rsidR="005153A0" w:rsidRPr="00F03FCC" w14:paraId="6DFE923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992A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mal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C6D6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6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E0CF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4460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84</w:t>
            </w:r>
          </w:p>
        </w:tc>
      </w:tr>
      <w:tr w:rsidR="005153A0" w:rsidRPr="00F03FCC" w14:paraId="31A3F11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D345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 Afr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6D2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F940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45A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3</w:t>
            </w:r>
          </w:p>
        </w:tc>
      </w:tr>
      <w:tr w:rsidR="005153A0" w:rsidRPr="00F03FCC" w14:paraId="3748FEB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4C0E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 Sud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9CEB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CFAB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AC7A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45</w:t>
            </w:r>
          </w:p>
        </w:tc>
      </w:tr>
      <w:tr w:rsidR="005153A0" w:rsidRPr="00F03FCC" w14:paraId="65EE61A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1B304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pain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D5AD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2173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236D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</w:tr>
      <w:tr w:rsidR="005153A0" w:rsidRPr="00F03FCC" w14:paraId="039A52B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4CFB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Sri Lank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21C2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E577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D2CB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7</w:t>
            </w:r>
          </w:p>
        </w:tc>
      </w:tr>
      <w:tr w:rsidR="005153A0" w:rsidRPr="00F03FCC" w14:paraId="35F8469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2DF83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inam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5798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53C0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D245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40</w:t>
            </w:r>
          </w:p>
        </w:tc>
      </w:tr>
      <w:tr w:rsidR="005153A0" w:rsidRPr="00F03FCC" w14:paraId="297803FD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8198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7E2E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6F4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D92D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8</w:t>
            </w:r>
          </w:p>
        </w:tc>
      </w:tr>
      <w:tr w:rsidR="005153A0" w:rsidRPr="00F03FCC" w14:paraId="17C88FD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DD80C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itzer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64E1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E29B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2F9D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5</w:t>
            </w:r>
          </w:p>
        </w:tc>
      </w:tr>
      <w:tr w:rsidR="005153A0" w:rsidRPr="00F03FCC" w14:paraId="4763E41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228C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aiwan (Province of China)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4458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CD61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EF0A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92</w:t>
            </w:r>
          </w:p>
        </w:tc>
      </w:tr>
      <w:tr w:rsidR="005153A0" w:rsidRPr="00F03FCC" w14:paraId="169FC52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2AFA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jik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A982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CDAC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0E0D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01</w:t>
            </w:r>
          </w:p>
        </w:tc>
      </w:tr>
      <w:tr w:rsidR="005153A0" w:rsidRPr="00F03FCC" w14:paraId="568E4F80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AF92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ailand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434E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1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ECB4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32B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8</w:t>
            </w:r>
          </w:p>
        </w:tc>
      </w:tr>
      <w:tr w:rsidR="005153A0" w:rsidRPr="00F03FCC" w14:paraId="6B1C8744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CC42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mor-Lest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EFB05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9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0AE4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AD43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61</w:t>
            </w:r>
          </w:p>
        </w:tc>
      </w:tr>
      <w:tr w:rsidR="005153A0" w:rsidRPr="00F03FCC" w14:paraId="725EB641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E1F82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B95F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0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5197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EA4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1</w:t>
            </w:r>
          </w:p>
        </w:tc>
      </w:tr>
      <w:tr w:rsidR="005153A0" w:rsidRPr="00F03FCC" w14:paraId="352FECF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2BD3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kela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2E77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58D7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065D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0</w:t>
            </w:r>
          </w:p>
        </w:tc>
      </w:tr>
      <w:tr w:rsidR="005153A0" w:rsidRPr="00F03FCC" w14:paraId="4851C58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3270A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ng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D538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ADC1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9CA4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58</w:t>
            </w:r>
          </w:p>
        </w:tc>
      </w:tr>
      <w:tr w:rsidR="005153A0" w:rsidRPr="00F03FCC" w14:paraId="287C028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4C88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inidad and Toba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DCB1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6233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0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14B8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7</w:t>
            </w:r>
          </w:p>
        </w:tc>
      </w:tr>
      <w:tr w:rsidR="005153A0" w:rsidRPr="00F03FCC" w14:paraId="09E1CC2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A495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nis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B727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2B7A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CC15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3</w:t>
            </w:r>
          </w:p>
        </w:tc>
      </w:tr>
      <w:tr w:rsidR="005153A0" w:rsidRPr="00F03FCC" w14:paraId="5493A9D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1815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rke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C58B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3A04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9523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</w:tr>
      <w:tr w:rsidR="005153A0" w:rsidRPr="00F03FCC" w14:paraId="5071014F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7C79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rkmen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E86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4AD3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6B88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9</w:t>
            </w:r>
          </w:p>
        </w:tc>
      </w:tr>
      <w:tr w:rsidR="005153A0" w:rsidRPr="00F03FCC" w14:paraId="3C808862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C026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val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3EC1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46E8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0A11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76</w:t>
            </w:r>
          </w:p>
        </w:tc>
      </w:tr>
      <w:tr w:rsidR="005153A0" w:rsidRPr="00F03FCC" w14:paraId="520C8CF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CE4D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gan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4637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80DF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C98B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88</w:t>
            </w:r>
          </w:p>
        </w:tc>
      </w:tr>
      <w:tr w:rsidR="005153A0" w:rsidRPr="00F03FCC" w14:paraId="735820FB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88E5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krai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9525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85F98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8267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19</w:t>
            </w:r>
          </w:p>
        </w:tc>
      </w:tr>
      <w:tr w:rsidR="005153A0" w:rsidRPr="00F03FCC" w14:paraId="26BA12D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62C2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Arab Emirat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8AE74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7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9939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121C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0.94</w:t>
            </w:r>
          </w:p>
        </w:tc>
      </w:tr>
      <w:tr w:rsidR="005153A0" w:rsidRPr="00F03FCC" w14:paraId="32342657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2388B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Republic of Tanzan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0164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4275E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71F2F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1</w:t>
            </w:r>
          </w:p>
        </w:tc>
      </w:tr>
      <w:tr w:rsidR="005153A0" w:rsidRPr="00F03FCC" w14:paraId="3F9D439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FB06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States of Americ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EF5E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C3EE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65FF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85</w:t>
            </w:r>
          </w:p>
        </w:tc>
      </w:tr>
      <w:tr w:rsidR="005153A0" w:rsidRPr="00F03FCC" w14:paraId="3E45520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74AE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ted States Virgin Island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25A1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6DEBA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B4C2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0</w:t>
            </w:r>
          </w:p>
        </w:tc>
      </w:tr>
      <w:tr w:rsidR="005153A0" w:rsidRPr="00F03FCC" w14:paraId="3C5D992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9AD7E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rugu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17C6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3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EA67B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58A76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20</w:t>
            </w:r>
          </w:p>
        </w:tc>
      </w:tr>
      <w:tr w:rsidR="005153A0" w:rsidRPr="00F03FCC" w14:paraId="46460C3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A11AF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zbekista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56B9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CA9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9831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</w:tr>
      <w:tr w:rsidR="005153A0" w:rsidRPr="00F03FCC" w14:paraId="37C80F96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FD9E0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nuatu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20D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5E5D7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F42F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24</w:t>
            </w:r>
          </w:p>
        </w:tc>
      </w:tr>
      <w:tr w:rsidR="005153A0" w:rsidRPr="00F03FCC" w14:paraId="52F0E09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AC709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Viet Na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25A1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4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280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5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B477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3.34</w:t>
            </w:r>
          </w:p>
        </w:tc>
      </w:tr>
      <w:tr w:rsidR="005153A0" w:rsidRPr="00F03FCC" w14:paraId="42FD390A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5DF11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l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B8EED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7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70EC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E21A2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68</w:t>
            </w:r>
          </w:p>
        </w:tc>
      </w:tr>
      <w:tr w:rsidR="005153A0" w:rsidRPr="00F03FCC" w14:paraId="1C99D2B9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211C6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me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083F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2721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ED4E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0.37</w:t>
            </w:r>
          </w:p>
        </w:tc>
      </w:tr>
      <w:tr w:rsidR="005153A0" w:rsidRPr="00F03FCC" w14:paraId="25F162AE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5B6E8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mbi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6C8D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5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46CF3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2.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475A0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-1.15</w:t>
            </w:r>
          </w:p>
        </w:tc>
      </w:tr>
      <w:tr w:rsidR="005153A0" w:rsidRPr="00F03FCC" w14:paraId="7028D58C" w14:textId="77777777" w:rsidTr="00174C60">
        <w:trPr>
          <w:trHeight w:val="360"/>
        </w:trPr>
        <w:tc>
          <w:tcPr>
            <w:tcW w:w="4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361BD" w14:textId="77777777" w:rsidR="005153A0" w:rsidRPr="00F03FCC" w:rsidRDefault="005153A0" w:rsidP="00174C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mbabw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4FCC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44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73189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01E1" w14:textId="77777777" w:rsidR="005153A0" w:rsidRPr="00F03FCC" w:rsidRDefault="005153A0" w:rsidP="00174C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03FCC">
              <w:rPr>
                <w:rFonts w:ascii="Times New Roman" w:eastAsia="Times New Roman" w:hAnsi="Times New Roman" w:cs="Times New Roman"/>
                <w:sz w:val="16"/>
                <w:szCs w:val="16"/>
              </w:rPr>
              <w:t>1.81</w:t>
            </w:r>
          </w:p>
        </w:tc>
      </w:tr>
    </w:tbl>
    <w:p w14:paraId="699560A1" w14:textId="77777777" w:rsidR="005153A0" w:rsidRPr="00F03FCC" w:rsidRDefault="005153A0" w:rsidP="005153A0">
      <w:pPr>
        <w:rPr>
          <w:rFonts w:ascii="Times New Roman" w:hAnsi="Times New Roman" w:cs="Times New Roman"/>
        </w:rPr>
      </w:pPr>
    </w:p>
    <w:p w14:paraId="397B3F6A" w14:textId="22A8FB99" w:rsidR="005153A0" w:rsidRDefault="005153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7C8E0C4" w14:textId="77777777" w:rsidR="00D62266" w:rsidRPr="00931A29" w:rsidRDefault="00D62266" w:rsidP="003872B6">
      <w:pPr>
        <w:rPr>
          <w:rFonts w:ascii="Times New Roman" w:hAnsi="Times New Roman" w:cs="Times New Roman"/>
        </w:rPr>
      </w:pPr>
    </w:p>
    <w:sectPr w:rsidR="00D62266" w:rsidRPr="00931A29" w:rsidSect="004847F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B83D3" w14:textId="77777777" w:rsidR="002E09D7" w:rsidRDefault="002E09D7" w:rsidP="002E09D7">
      <w:pPr>
        <w:spacing w:after="0" w:line="240" w:lineRule="auto"/>
      </w:pPr>
      <w:r>
        <w:separator/>
      </w:r>
    </w:p>
  </w:endnote>
  <w:endnote w:type="continuationSeparator" w:id="0">
    <w:p w14:paraId="5C83CA0E" w14:textId="77777777" w:rsidR="002E09D7" w:rsidRDefault="002E09D7" w:rsidP="002E0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29A18" w14:textId="77777777" w:rsidR="002E09D7" w:rsidRDefault="002E09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2F2FA" w14:textId="77777777" w:rsidR="002E09D7" w:rsidRDefault="002E09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95FED" w14:textId="77777777" w:rsidR="002E09D7" w:rsidRDefault="002E09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AACFC" w14:textId="77777777" w:rsidR="002E09D7" w:rsidRDefault="002E09D7" w:rsidP="002E09D7">
      <w:pPr>
        <w:spacing w:after="0" w:line="240" w:lineRule="auto"/>
      </w:pPr>
      <w:r>
        <w:separator/>
      </w:r>
    </w:p>
  </w:footnote>
  <w:footnote w:type="continuationSeparator" w:id="0">
    <w:p w14:paraId="60688339" w14:textId="77777777" w:rsidR="002E09D7" w:rsidRDefault="002E09D7" w:rsidP="002E0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87D93" w14:textId="77777777" w:rsidR="002E09D7" w:rsidRDefault="002E09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2586E" w14:textId="4F082759" w:rsidR="002E09D7" w:rsidRDefault="002E09D7">
    <w:pPr>
      <w:pStyle w:val="Header"/>
    </w:pPr>
    <w:r w:rsidRPr="00931A29">
      <w:rPr>
        <w:rFonts w:ascii="Times New Roman" w:hAnsi="Times New Roman" w:cs="Times New Roman"/>
        <w:b/>
        <w:bCs/>
        <w:sz w:val="20"/>
        <w:szCs w:val="20"/>
      </w:rPr>
      <w:t>Prevalence by Countries at Four Time Poi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F7B68" w14:textId="77777777" w:rsidR="002E09D7" w:rsidRDefault="002E09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LKwMDE3NDGwsLRQ0lEKTi0uzszPAykwtKwFAG8uae8tAAAA"/>
  </w:docVars>
  <w:rsids>
    <w:rsidRoot w:val="004847F5"/>
    <w:rsid w:val="000153D5"/>
    <w:rsid w:val="0001577B"/>
    <w:rsid w:val="00046FDB"/>
    <w:rsid w:val="000502E6"/>
    <w:rsid w:val="00052CC2"/>
    <w:rsid w:val="00054B26"/>
    <w:rsid w:val="00067E35"/>
    <w:rsid w:val="00081771"/>
    <w:rsid w:val="000935B3"/>
    <w:rsid w:val="00096009"/>
    <w:rsid w:val="000A21F0"/>
    <w:rsid w:val="000A3BF8"/>
    <w:rsid w:val="000A6F58"/>
    <w:rsid w:val="000A7EA6"/>
    <w:rsid w:val="000B324E"/>
    <w:rsid w:val="000B76B0"/>
    <w:rsid w:val="000B79E7"/>
    <w:rsid w:val="000D214A"/>
    <w:rsid w:val="000D60F7"/>
    <w:rsid w:val="000E2B30"/>
    <w:rsid w:val="000E375D"/>
    <w:rsid w:val="000F40DB"/>
    <w:rsid w:val="0010225B"/>
    <w:rsid w:val="00110E53"/>
    <w:rsid w:val="00115C7F"/>
    <w:rsid w:val="00120211"/>
    <w:rsid w:val="001212EA"/>
    <w:rsid w:val="0012224E"/>
    <w:rsid w:val="00130E5B"/>
    <w:rsid w:val="001322AB"/>
    <w:rsid w:val="00134954"/>
    <w:rsid w:val="00137076"/>
    <w:rsid w:val="00153FA3"/>
    <w:rsid w:val="00154EF5"/>
    <w:rsid w:val="001551E2"/>
    <w:rsid w:val="001561A7"/>
    <w:rsid w:val="0019192E"/>
    <w:rsid w:val="001A3600"/>
    <w:rsid w:val="001A66F6"/>
    <w:rsid w:val="001B470B"/>
    <w:rsid w:val="001C014F"/>
    <w:rsid w:val="001C3B4A"/>
    <w:rsid w:val="001D2FDF"/>
    <w:rsid w:val="001E0694"/>
    <w:rsid w:val="001E086A"/>
    <w:rsid w:val="001E585E"/>
    <w:rsid w:val="001E7A04"/>
    <w:rsid w:val="0020176E"/>
    <w:rsid w:val="00211B88"/>
    <w:rsid w:val="00211CB8"/>
    <w:rsid w:val="00222DD9"/>
    <w:rsid w:val="00231C50"/>
    <w:rsid w:val="00233ED8"/>
    <w:rsid w:val="00234782"/>
    <w:rsid w:val="00237251"/>
    <w:rsid w:val="00242162"/>
    <w:rsid w:val="00253E05"/>
    <w:rsid w:val="0026321F"/>
    <w:rsid w:val="00264164"/>
    <w:rsid w:val="0026520C"/>
    <w:rsid w:val="0028638E"/>
    <w:rsid w:val="002969EE"/>
    <w:rsid w:val="002A6256"/>
    <w:rsid w:val="002A6E58"/>
    <w:rsid w:val="002B46DF"/>
    <w:rsid w:val="002C3259"/>
    <w:rsid w:val="002D67B7"/>
    <w:rsid w:val="002D7C2D"/>
    <w:rsid w:val="002E001F"/>
    <w:rsid w:val="002E09D7"/>
    <w:rsid w:val="002E4C58"/>
    <w:rsid w:val="00300E50"/>
    <w:rsid w:val="00301929"/>
    <w:rsid w:val="003204BD"/>
    <w:rsid w:val="003213E2"/>
    <w:rsid w:val="003263E3"/>
    <w:rsid w:val="003330BB"/>
    <w:rsid w:val="0033789A"/>
    <w:rsid w:val="003435A4"/>
    <w:rsid w:val="003447B8"/>
    <w:rsid w:val="00353C8F"/>
    <w:rsid w:val="00354548"/>
    <w:rsid w:val="0036123E"/>
    <w:rsid w:val="00367E31"/>
    <w:rsid w:val="003872B6"/>
    <w:rsid w:val="00387FC5"/>
    <w:rsid w:val="00390F12"/>
    <w:rsid w:val="00396589"/>
    <w:rsid w:val="003A01D2"/>
    <w:rsid w:val="003A06ED"/>
    <w:rsid w:val="003A2D23"/>
    <w:rsid w:val="003A3BD6"/>
    <w:rsid w:val="003B00CC"/>
    <w:rsid w:val="003C450D"/>
    <w:rsid w:val="003C4B9A"/>
    <w:rsid w:val="003D5194"/>
    <w:rsid w:val="00402A4F"/>
    <w:rsid w:val="00403762"/>
    <w:rsid w:val="00404406"/>
    <w:rsid w:val="00406E8A"/>
    <w:rsid w:val="00424303"/>
    <w:rsid w:val="00431909"/>
    <w:rsid w:val="00437EE7"/>
    <w:rsid w:val="00443176"/>
    <w:rsid w:val="00447132"/>
    <w:rsid w:val="0045043F"/>
    <w:rsid w:val="00451A9D"/>
    <w:rsid w:val="00455007"/>
    <w:rsid w:val="004574B1"/>
    <w:rsid w:val="0046253D"/>
    <w:rsid w:val="004641B6"/>
    <w:rsid w:val="00476298"/>
    <w:rsid w:val="00477C21"/>
    <w:rsid w:val="0048181D"/>
    <w:rsid w:val="004847F5"/>
    <w:rsid w:val="00484DFC"/>
    <w:rsid w:val="00486E6C"/>
    <w:rsid w:val="00487585"/>
    <w:rsid w:val="004917F5"/>
    <w:rsid w:val="00497764"/>
    <w:rsid w:val="004A4555"/>
    <w:rsid w:val="004B7287"/>
    <w:rsid w:val="004C065E"/>
    <w:rsid w:val="004C48A4"/>
    <w:rsid w:val="004C7A97"/>
    <w:rsid w:val="004D26C0"/>
    <w:rsid w:val="004D36E4"/>
    <w:rsid w:val="004E555F"/>
    <w:rsid w:val="004E70B2"/>
    <w:rsid w:val="004F2CE8"/>
    <w:rsid w:val="004F4688"/>
    <w:rsid w:val="004F633C"/>
    <w:rsid w:val="005153A0"/>
    <w:rsid w:val="0051798E"/>
    <w:rsid w:val="00524CD1"/>
    <w:rsid w:val="00530520"/>
    <w:rsid w:val="00532CC7"/>
    <w:rsid w:val="00533F5A"/>
    <w:rsid w:val="00542718"/>
    <w:rsid w:val="00543BDD"/>
    <w:rsid w:val="00546ADA"/>
    <w:rsid w:val="00550BBD"/>
    <w:rsid w:val="00551D94"/>
    <w:rsid w:val="0055657C"/>
    <w:rsid w:val="00563CD6"/>
    <w:rsid w:val="00565E8D"/>
    <w:rsid w:val="00565ED8"/>
    <w:rsid w:val="005805E8"/>
    <w:rsid w:val="00586FF2"/>
    <w:rsid w:val="005910DB"/>
    <w:rsid w:val="005A0FA0"/>
    <w:rsid w:val="005A724A"/>
    <w:rsid w:val="005A7FBA"/>
    <w:rsid w:val="005B001B"/>
    <w:rsid w:val="005B6EE2"/>
    <w:rsid w:val="005C11D5"/>
    <w:rsid w:val="005C1553"/>
    <w:rsid w:val="005C4A84"/>
    <w:rsid w:val="005C5CA8"/>
    <w:rsid w:val="005D0994"/>
    <w:rsid w:val="005D2214"/>
    <w:rsid w:val="005D4F6D"/>
    <w:rsid w:val="005E062C"/>
    <w:rsid w:val="006048F4"/>
    <w:rsid w:val="00620F9A"/>
    <w:rsid w:val="00637007"/>
    <w:rsid w:val="006438A0"/>
    <w:rsid w:val="00653785"/>
    <w:rsid w:val="00660014"/>
    <w:rsid w:val="00674362"/>
    <w:rsid w:val="00684257"/>
    <w:rsid w:val="00691A18"/>
    <w:rsid w:val="00693EFE"/>
    <w:rsid w:val="006958F8"/>
    <w:rsid w:val="006A2263"/>
    <w:rsid w:val="006B076B"/>
    <w:rsid w:val="006B2B07"/>
    <w:rsid w:val="006C450F"/>
    <w:rsid w:val="006D0FA3"/>
    <w:rsid w:val="006D25E2"/>
    <w:rsid w:val="006E04F7"/>
    <w:rsid w:val="006E62E2"/>
    <w:rsid w:val="006E7825"/>
    <w:rsid w:val="006F05C2"/>
    <w:rsid w:val="006F743B"/>
    <w:rsid w:val="00703908"/>
    <w:rsid w:val="007043FB"/>
    <w:rsid w:val="00713412"/>
    <w:rsid w:val="00715D20"/>
    <w:rsid w:val="00726878"/>
    <w:rsid w:val="007453C2"/>
    <w:rsid w:val="00753050"/>
    <w:rsid w:val="00757E1A"/>
    <w:rsid w:val="00765BCE"/>
    <w:rsid w:val="0077515E"/>
    <w:rsid w:val="007839E3"/>
    <w:rsid w:val="0079036A"/>
    <w:rsid w:val="007928D4"/>
    <w:rsid w:val="00794684"/>
    <w:rsid w:val="007A19F7"/>
    <w:rsid w:val="007A1ACE"/>
    <w:rsid w:val="007A624B"/>
    <w:rsid w:val="007A7E51"/>
    <w:rsid w:val="007C15C4"/>
    <w:rsid w:val="007C1E06"/>
    <w:rsid w:val="007C7EAA"/>
    <w:rsid w:val="007E397F"/>
    <w:rsid w:val="007E4256"/>
    <w:rsid w:val="007E517E"/>
    <w:rsid w:val="007F1FFE"/>
    <w:rsid w:val="00810010"/>
    <w:rsid w:val="00811B46"/>
    <w:rsid w:val="00815EA5"/>
    <w:rsid w:val="0082713C"/>
    <w:rsid w:val="00834E4D"/>
    <w:rsid w:val="00834E97"/>
    <w:rsid w:val="008365F2"/>
    <w:rsid w:val="0083789B"/>
    <w:rsid w:val="00837E5A"/>
    <w:rsid w:val="00844CF3"/>
    <w:rsid w:val="00846AC4"/>
    <w:rsid w:val="00851461"/>
    <w:rsid w:val="008600A9"/>
    <w:rsid w:val="00870D2A"/>
    <w:rsid w:val="00874EC8"/>
    <w:rsid w:val="00875345"/>
    <w:rsid w:val="00877C54"/>
    <w:rsid w:val="00884A4B"/>
    <w:rsid w:val="00885D00"/>
    <w:rsid w:val="00890290"/>
    <w:rsid w:val="00897A94"/>
    <w:rsid w:val="008A4248"/>
    <w:rsid w:val="008A66AB"/>
    <w:rsid w:val="008A7936"/>
    <w:rsid w:val="008B3D52"/>
    <w:rsid w:val="008B52BE"/>
    <w:rsid w:val="008D12C3"/>
    <w:rsid w:val="008D1B55"/>
    <w:rsid w:val="008D22C6"/>
    <w:rsid w:val="008D2B1F"/>
    <w:rsid w:val="008E0EBF"/>
    <w:rsid w:val="008E279A"/>
    <w:rsid w:val="008E506D"/>
    <w:rsid w:val="008F49C1"/>
    <w:rsid w:val="008F5BDA"/>
    <w:rsid w:val="008F7DE6"/>
    <w:rsid w:val="00900CC8"/>
    <w:rsid w:val="00901F7C"/>
    <w:rsid w:val="00910E10"/>
    <w:rsid w:val="0092109C"/>
    <w:rsid w:val="009213FF"/>
    <w:rsid w:val="009317C4"/>
    <w:rsid w:val="00931A29"/>
    <w:rsid w:val="0093542D"/>
    <w:rsid w:val="00935539"/>
    <w:rsid w:val="00936851"/>
    <w:rsid w:val="00940E05"/>
    <w:rsid w:val="009510B9"/>
    <w:rsid w:val="0095689B"/>
    <w:rsid w:val="009704AE"/>
    <w:rsid w:val="0097086C"/>
    <w:rsid w:val="00977CFD"/>
    <w:rsid w:val="00985B5C"/>
    <w:rsid w:val="00986F22"/>
    <w:rsid w:val="00987E2B"/>
    <w:rsid w:val="009A1C25"/>
    <w:rsid w:val="009C0A54"/>
    <w:rsid w:val="009D0D42"/>
    <w:rsid w:val="009D70FF"/>
    <w:rsid w:val="009E6DD0"/>
    <w:rsid w:val="009F3920"/>
    <w:rsid w:val="009F6890"/>
    <w:rsid w:val="00A06254"/>
    <w:rsid w:val="00A141AA"/>
    <w:rsid w:val="00A210AB"/>
    <w:rsid w:val="00A2183C"/>
    <w:rsid w:val="00A26DEF"/>
    <w:rsid w:val="00A32ED8"/>
    <w:rsid w:val="00A35BE0"/>
    <w:rsid w:val="00A55209"/>
    <w:rsid w:val="00A57550"/>
    <w:rsid w:val="00A57F9A"/>
    <w:rsid w:val="00A64EBE"/>
    <w:rsid w:val="00A655BD"/>
    <w:rsid w:val="00A66F48"/>
    <w:rsid w:val="00A86E34"/>
    <w:rsid w:val="00A90827"/>
    <w:rsid w:val="00AA7F81"/>
    <w:rsid w:val="00AB2829"/>
    <w:rsid w:val="00AB3995"/>
    <w:rsid w:val="00AB5442"/>
    <w:rsid w:val="00AB60C4"/>
    <w:rsid w:val="00AC0D4E"/>
    <w:rsid w:val="00AC4D9D"/>
    <w:rsid w:val="00AC5A8E"/>
    <w:rsid w:val="00AD3EC2"/>
    <w:rsid w:val="00AF17CE"/>
    <w:rsid w:val="00AF393B"/>
    <w:rsid w:val="00AF6BF4"/>
    <w:rsid w:val="00B0059C"/>
    <w:rsid w:val="00B01E14"/>
    <w:rsid w:val="00B07324"/>
    <w:rsid w:val="00B1346B"/>
    <w:rsid w:val="00B24ECA"/>
    <w:rsid w:val="00B25BD5"/>
    <w:rsid w:val="00B42B2E"/>
    <w:rsid w:val="00B54D05"/>
    <w:rsid w:val="00B55A14"/>
    <w:rsid w:val="00B57E5E"/>
    <w:rsid w:val="00B64D7D"/>
    <w:rsid w:val="00B65B89"/>
    <w:rsid w:val="00B70927"/>
    <w:rsid w:val="00B71892"/>
    <w:rsid w:val="00B75069"/>
    <w:rsid w:val="00B91F07"/>
    <w:rsid w:val="00B9252A"/>
    <w:rsid w:val="00BA1073"/>
    <w:rsid w:val="00BB1AB5"/>
    <w:rsid w:val="00BB2C29"/>
    <w:rsid w:val="00BD47B0"/>
    <w:rsid w:val="00BE31E5"/>
    <w:rsid w:val="00BE3CEF"/>
    <w:rsid w:val="00BE64FA"/>
    <w:rsid w:val="00BE65E2"/>
    <w:rsid w:val="00BE670E"/>
    <w:rsid w:val="00BF6F1E"/>
    <w:rsid w:val="00BF7F6A"/>
    <w:rsid w:val="00C009BF"/>
    <w:rsid w:val="00C06C46"/>
    <w:rsid w:val="00C07A34"/>
    <w:rsid w:val="00C11D9D"/>
    <w:rsid w:val="00C13AA7"/>
    <w:rsid w:val="00C14034"/>
    <w:rsid w:val="00C16238"/>
    <w:rsid w:val="00C30116"/>
    <w:rsid w:val="00C30610"/>
    <w:rsid w:val="00C3320A"/>
    <w:rsid w:val="00C33C0B"/>
    <w:rsid w:val="00C43CDF"/>
    <w:rsid w:val="00C515C7"/>
    <w:rsid w:val="00C54EA4"/>
    <w:rsid w:val="00C572BC"/>
    <w:rsid w:val="00C62948"/>
    <w:rsid w:val="00C65767"/>
    <w:rsid w:val="00C6616C"/>
    <w:rsid w:val="00C70D4B"/>
    <w:rsid w:val="00C95239"/>
    <w:rsid w:val="00CA1AE3"/>
    <w:rsid w:val="00CA1C7E"/>
    <w:rsid w:val="00CC5EE0"/>
    <w:rsid w:val="00CC79BD"/>
    <w:rsid w:val="00CD3A22"/>
    <w:rsid w:val="00CF0DAB"/>
    <w:rsid w:val="00CF76BE"/>
    <w:rsid w:val="00D00442"/>
    <w:rsid w:val="00D039F4"/>
    <w:rsid w:val="00D338CB"/>
    <w:rsid w:val="00D347DC"/>
    <w:rsid w:val="00D40BAA"/>
    <w:rsid w:val="00D62266"/>
    <w:rsid w:val="00D63BC0"/>
    <w:rsid w:val="00D664CD"/>
    <w:rsid w:val="00D667D4"/>
    <w:rsid w:val="00D724C6"/>
    <w:rsid w:val="00D732C5"/>
    <w:rsid w:val="00D821A6"/>
    <w:rsid w:val="00D82AA9"/>
    <w:rsid w:val="00D931C7"/>
    <w:rsid w:val="00DA27AE"/>
    <w:rsid w:val="00DB05B6"/>
    <w:rsid w:val="00DB59AC"/>
    <w:rsid w:val="00DB6752"/>
    <w:rsid w:val="00DC5228"/>
    <w:rsid w:val="00DD098B"/>
    <w:rsid w:val="00DD1E99"/>
    <w:rsid w:val="00DE1940"/>
    <w:rsid w:val="00DE3396"/>
    <w:rsid w:val="00DE7350"/>
    <w:rsid w:val="00DF0071"/>
    <w:rsid w:val="00DF696E"/>
    <w:rsid w:val="00DF6B96"/>
    <w:rsid w:val="00E11C77"/>
    <w:rsid w:val="00E305DB"/>
    <w:rsid w:val="00E306AA"/>
    <w:rsid w:val="00E31B0C"/>
    <w:rsid w:val="00E32D2D"/>
    <w:rsid w:val="00E34D77"/>
    <w:rsid w:val="00E41F97"/>
    <w:rsid w:val="00E66F9F"/>
    <w:rsid w:val="00E74094"/>
    <w:rsid w:val="00E74D89"/>
    <w:rsid w:val="00E8530C"/>
    <w:rsid w:val="00E934BF"/>
    <w:rsid w:val="00E942C3"/>
    <w:rsid w:val="00E973BB"/>
    <w:rsid w:val="00EB1618"/>
    <w:rsid w:val="00EB47DB"/>
    <w:rsid w:val="00EB47FB"/>
    <w:rsid w:val="00EB577B"/>
    <w:rsid w:val="00EB5FD7"/>
    <w:rsid w:val="00EC1387"/>
    <w:rsid w:val="00EC1451"/>
    <w:rsid w:val="00EC47C2"/>
    <w:rsid w:val="00EC7963"/>
    <w:rsid w:val="00ED07C1"/>
    <w:rsid w:val="00ED1EB2"/>
    <w:rsid w:val="00ED44E8"/>
    <w:rsid w:val="00EF1DD1"/>
    <w:rsid w:val="00EF20D9"/>
    <w:rsid w:val="00EF3688"/>
    <w:rsid w:val="00EF4C58"/>
    <w:rsid w:val="00F13B7A"/>
    <w:rsid w:val="00F20828"/>
    <w:rsid w:val="00F211C3"/>
    <w:rsid w:val="00F2444D"/>
    <w:rsid w:val="00F3067F"/>
    <w:rsid w:val="00F34FA0"/>
    <w:rsid w:val="00F35ABF"/>
    <w:rsid w:val="00F375E3"/>
    <w:rsid w:val="00F435D7"/>
    <w:rsid w:val="00F446E4"/>
    <w:rsid w:val="00F47876"/>
    <w:rsid w:val="00F47A66"/>
    <w:rsid w:val="00F47C1C"/>
    <w:rsid w:val="00F60608"/>
    <w:rsid w:val="00F72693"/>
    <w:rsid w:val="00F73526"/>
    <w:rsid w:val="00F74C25"/>
    <w:rsid w:val="00F74E29"/>
    <w:rsid w:val="00F75F3C"/>
    <w:rsid w:val="00F82D0C"/>
    <w:rsid w:val="00F865C3"/>
    <w:rsid w:val="00F940D1"/>
    <w:rsid w:val="00FA2102"/>
    <w:rsid w:val="00FA3774"/>
    <w:rsid w:val="00FA4968"/>
    <w:rsid w:val="00FA5914"/>
    <w:rsid w:val="00FB2095"/>
    <w:rsid w:val="00FB2CF2"/>
    <w:rsid w:val="00FB678D"/>
    <w:rsid w:val="00FD1C92"/>
    <w:rsid w:val="00FD7F2E"/>
    <w:rsid w:val="00FE65DD"/>
    <w:rsid w:val="00FF01D9"/>
    <w:rsid w:val="00FF3A52"/>
    <w:rsid w:val="00FF6A26"/>
    <w:rsid w:val="00FF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C8EBC"/>
  <w15:chartTrackingRefBased/>
  <w15:docId w15:val="{AEC08E59-C431-4B61-A20E-86846A30C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qFormat/>
    <w:rsid w:val="004847F5"/>
    <w:rPr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4847F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5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C8F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402A4F"/>
  </w:style>
  <w:style w:type="character" w:customStyle="1" w:styleId="eop">
    <w:name w:val="eop"/>
    <w:basedOn w:val="DefaultParagraphFont"/>
    <w:rsid w:val="00402A4F"/>
  </w:style>
  <w:style w:type="character" w:styleId="Emphasis">
    <w:name w:val="Emphasis"/>
    <w:basedOn w:val="DefaultParagraphFont"/>
    <w:uiPriority w:val="20"/>
    <w:qFormat/>
    <w:rsid w:val="0055657C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009B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B72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72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72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72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728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153A0"/>
    <w:rPr>
      <w:color w:val="954F72"/>
      <w:u w:val="single"/>
    </w:rPr>
  </w:style>
  <w:style w:type="paragraph" w:customStyle="1" w:styleId="msonormal0">
    <w:name w:val="msonormal"/>
    <w:basedOn w:val="Normal"/>
    <w:rsid w:val="005153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5153A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4">
    <w:name w:val="xl64"/>
    <w:basedOn w:val="Normal"/>
    <w:rsid w:val="005153A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5153A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5153A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153A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5153A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0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9D7"/>
  </w:style>
  <w:style w:type="paragraph" w:styleId="Footer">
    <w:name w:val="footer"/>
    <w:basedOn w:val="Normal"/>
    <w:link w:val="FooterChar"/>
    <w:uiPriority w:val="99"/>
    <w:unhideWhenUsed/>
    <w:rsid w:val="002E0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9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27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97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5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514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41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9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647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069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5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939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464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3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7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850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053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6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5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11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69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7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067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5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785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042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152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651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57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7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34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309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63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915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6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84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35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438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89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35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54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96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16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217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06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41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5226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39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0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927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72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02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571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913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39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14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032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8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39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3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811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3340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88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167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375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08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3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1724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30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2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164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2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7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8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608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2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42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79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02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61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462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829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67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957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98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1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925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252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1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721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68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2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01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42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348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543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28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64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111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229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77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52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55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90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7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1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934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92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5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37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874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13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4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048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80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22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386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18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38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49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802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442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97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581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201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1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06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226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8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48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51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16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1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13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25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7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25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15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25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31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59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49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3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062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42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399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96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67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778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58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79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3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16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269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96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049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566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07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847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8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34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09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823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167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94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032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44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45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5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072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62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69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17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110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87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846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39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90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74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63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92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000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517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221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36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165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54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4219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73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7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257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226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27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3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7920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91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32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15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20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532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1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815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288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6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9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13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596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08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4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32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4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0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64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188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888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1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31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72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53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6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368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5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65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1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6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597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47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81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94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83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6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044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4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85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48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60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09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731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209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10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87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242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14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63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75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36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56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86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35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75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00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744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15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2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1892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802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19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6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31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319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36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52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224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0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6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68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6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81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77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4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07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9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74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42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6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123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34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74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75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93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3518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18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4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221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70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38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7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4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536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49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742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028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73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</w:divsChild>
    </w:div>
    <w:div w:id="2182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5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986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09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87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198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97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226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838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71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269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42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321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274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3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26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48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280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08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996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281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0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08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73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333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023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089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347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65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30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15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347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1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57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856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352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5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172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77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3543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2552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961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3609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34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86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391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56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587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405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9052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778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416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1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267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491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4669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64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02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495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90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790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504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9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475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918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540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0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97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56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548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304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49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554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6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2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5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036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858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601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4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135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402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627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034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8848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663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597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16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673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6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194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499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679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228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124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697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30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1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732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757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16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759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21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22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795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804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058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82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67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85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848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54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68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871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73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85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900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0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571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341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907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882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704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923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865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793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976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6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707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14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008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65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11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546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1013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16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1684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162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2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485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25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172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726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63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1977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022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5193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2539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40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831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3203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85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510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33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88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40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769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351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23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05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363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9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723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891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365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1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851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292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3777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47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862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408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18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048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426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39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403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447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20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409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44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642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76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449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4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45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883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4717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20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465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485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757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17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5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7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804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558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832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6014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571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0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1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0866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598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327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7073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604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7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053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629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1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9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924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644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3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422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707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134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708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24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5296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785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8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2144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79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41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8586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794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806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376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797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227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80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05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972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263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14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03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16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77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44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19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06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455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585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27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8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982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80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54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750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66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80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8951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157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888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07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0327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21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933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193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58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950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50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14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955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352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0576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961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95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45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970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801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96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398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7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0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034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024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7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64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55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029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63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25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045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8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313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8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071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8290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303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073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3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81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25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074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53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93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122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4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53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2353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12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29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2273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157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250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110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160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8602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720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180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1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85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223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1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634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534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226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14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441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229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28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651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238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276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354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277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8676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34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279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67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22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2947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634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35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309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790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335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8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60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3706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55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302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379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095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16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424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368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09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431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9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41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204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440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2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77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133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453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55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91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59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485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9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00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532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7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0759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19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570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720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36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571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12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213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578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68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21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586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79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925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644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981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5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684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9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71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33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712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4176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570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719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730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78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733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1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350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740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04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97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797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69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707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803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960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721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812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2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51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837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60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352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104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875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9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74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897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55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391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944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1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30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9096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958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77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31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49873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793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77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023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0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35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52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0358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7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9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60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1021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912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65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161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60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08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9073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162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4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9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39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179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60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39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205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49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80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225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0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81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68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2745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27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996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27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05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7992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278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0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8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289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713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455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343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46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298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367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33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69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435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495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900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437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09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93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446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2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79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647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463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03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27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85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488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498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62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529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4473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56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548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30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500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548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138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666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55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73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92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569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8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8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6241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585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6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788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6009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05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14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649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9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164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726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09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0879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751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3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711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2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06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38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22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17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576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845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29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3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6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15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29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56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068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53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5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11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69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0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83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055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74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5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32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25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891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12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20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913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5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72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95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9193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8069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18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5954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9046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702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013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31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15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055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35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02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07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080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550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559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083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365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8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1317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108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406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146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0883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10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188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21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1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20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06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13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204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17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7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2227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30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837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234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709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38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285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5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31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267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298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692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306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03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315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78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1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836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60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36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617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62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38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759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065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74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982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763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74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6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456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6203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75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1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641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6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234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133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833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9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7213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012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385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897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712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402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63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32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69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477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25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4839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503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119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03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551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04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54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630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193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5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646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13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4188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716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602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697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754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0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667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50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755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87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05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7707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5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3834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02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777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3861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7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798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79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663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8328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97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394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8690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729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008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87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85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36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891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8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920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784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911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6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66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928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3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848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206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94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14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762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963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1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094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0991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6994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5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81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241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00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925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406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19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0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97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56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45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09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53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5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71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7134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78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539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342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08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05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73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86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106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432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9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129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8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785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24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249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0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73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801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261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96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014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268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8666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1337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283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65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06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297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650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40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298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1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0218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98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363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244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42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365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3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32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257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403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8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20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409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6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6177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425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428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40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6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455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4112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714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459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46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67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873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482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23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54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01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508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1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384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540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8225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33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593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19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81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593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55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126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670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6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561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11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674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75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513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677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32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17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750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9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653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767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69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091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825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5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34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836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423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93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852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8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19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051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8650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71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103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882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32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81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034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887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54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273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924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9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1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05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933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79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062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1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7955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26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02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019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28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76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070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08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63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083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96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00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14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73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5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15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44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54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65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159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68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20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183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49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73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19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246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023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2517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8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837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754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276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71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47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276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72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56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281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85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256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310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7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765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327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126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290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329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28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81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337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5996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749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3907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491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87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433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5644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220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439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70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689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474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392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04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1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034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3403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31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99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89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330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197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036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40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761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2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45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51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890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48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9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46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66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667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5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71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021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314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593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0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96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68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658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83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196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711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86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292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745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86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308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769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04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377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787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08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7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855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22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1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517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869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33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02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90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888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85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36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913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9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024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194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920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9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657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046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925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05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26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8925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535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55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019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78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374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076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3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636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299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108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90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7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198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9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357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06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209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57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934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2441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28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07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255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2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02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74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295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8536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80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351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42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519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540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362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126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10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443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2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04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992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456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4872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282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461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473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5786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4878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56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7920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65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5243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96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2095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524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6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24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783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529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398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34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544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52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569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9307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2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03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40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36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75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08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502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955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08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13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03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20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142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9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105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340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23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0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389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623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504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3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951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9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61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5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35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47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66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413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26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77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1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626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75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85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557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264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691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45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19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753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90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7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186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81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26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15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769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8103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5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860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814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585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9043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822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3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307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8894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73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60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9989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700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13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086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3852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7003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090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5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487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71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195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55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69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255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443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469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276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392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56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282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64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425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3280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066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8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333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242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647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346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1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94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217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357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10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241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48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37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28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048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385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1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858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224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40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512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22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0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30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347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255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5141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67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44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8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28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02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64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99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37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74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957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499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98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8495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8574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499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489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6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519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55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549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9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1906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521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529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494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539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164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725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583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88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353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76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9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53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260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797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51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642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800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17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03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50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831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221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9501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835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040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795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864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83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3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869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13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027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885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24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014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0956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072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205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054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03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139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91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068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5062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51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071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706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55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083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92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407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135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69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732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144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6103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156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157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0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9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4353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170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7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20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327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189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0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2254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916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250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8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41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786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258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520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938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260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3693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768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265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9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42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81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297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3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258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41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309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0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04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334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03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87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337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67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481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29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354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319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887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386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234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33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396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439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735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441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06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95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483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277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756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5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115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28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518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4715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13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52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7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468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706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541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551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6123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561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16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0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628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1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2696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57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721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018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266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74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254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58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76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5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34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013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781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98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24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787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447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31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07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69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392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29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2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3688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321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44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4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81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338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53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76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15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3741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60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804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351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64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6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289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365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64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729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506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864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445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06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92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7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266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45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929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91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54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950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9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40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8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1983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09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05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043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7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91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50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142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098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331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17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120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7184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180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35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644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215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8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868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58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229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775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84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250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6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87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59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264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48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8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331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8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60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367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1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002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5980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373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604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62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210869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2030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4" w:color="auto"/>
                  </w:divBdr>
                </w:div>
              </w:divsChild>
            </w:div>
          </w:divsChild>
        </w:div>
      </w:divsChild>
    </w:div>
    <w:div w:id="12380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6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82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921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381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820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9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3870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23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30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388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039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031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402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43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4937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498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2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894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552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2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04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092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60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674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098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607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39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12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615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4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835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558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621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4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63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625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690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223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653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32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722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7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381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212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727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3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486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9706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797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7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224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98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832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1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865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7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848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23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04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91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591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354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942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539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229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2983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04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65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020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20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03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0266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6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52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486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104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54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52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164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99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022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197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9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2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2207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1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746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257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75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419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274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2840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858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335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52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372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3557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811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049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393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9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96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431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01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27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476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1487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59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479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91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911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500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2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2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913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5079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69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8312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5392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82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68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544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961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304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6008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14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626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611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2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65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834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619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787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1206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655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7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646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866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65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37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106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657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940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81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735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9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367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483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740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67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4067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03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769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4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9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798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15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3243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829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575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544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904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9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3563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3965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7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0225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69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013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40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26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032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409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049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648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466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083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57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806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086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36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7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1905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7578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4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209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3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6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2403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1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1029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312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266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727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18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268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81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456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2731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3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593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304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316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26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324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343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1342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940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04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22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276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34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50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356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34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53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353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51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379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659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42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610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77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41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32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835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7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297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2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492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7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178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164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507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73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823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518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72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17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730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5563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97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50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576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091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856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604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76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2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615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500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89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744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2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683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59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745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5044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580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02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0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913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16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38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618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484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46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03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7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40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76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7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74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43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78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610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70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84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1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6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5623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89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5602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86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893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56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945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4956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22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965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048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0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46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124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17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050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139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85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170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5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9641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117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18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8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835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196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59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25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200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077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73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244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4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37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892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267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989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298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300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887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220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310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88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24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335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599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820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349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51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162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416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048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662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419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886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369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48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753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7648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502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1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34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00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550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5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872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81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5635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0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5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071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578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0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005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581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4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95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6371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7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262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040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64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85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22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643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762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15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701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9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040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377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702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96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43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7196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62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94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777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897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3495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790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9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130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820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16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7680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82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6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49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825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274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2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85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29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389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371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878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5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3207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882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960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3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930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151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06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989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8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36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13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5992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22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8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009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538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5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010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56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81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012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58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8457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2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083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39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191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478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066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197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220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254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204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721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8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210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2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84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032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256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9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82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261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19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72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265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1247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03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389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5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7968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857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400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186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19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401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497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199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416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5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500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10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418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442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74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445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82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660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455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45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35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515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0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78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086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519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8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924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30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532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4481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48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614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7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97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4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641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5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9110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997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643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639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314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654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0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16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658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064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5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677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28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298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714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5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7659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176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741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5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222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770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18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989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773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1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96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40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8974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526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57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934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67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99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943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932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772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958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6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460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90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980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602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07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984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486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561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6992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834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7623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012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4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1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230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044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02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69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094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5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090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23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146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2398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30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15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6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06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355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175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2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151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714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19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44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326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205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3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91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255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305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91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27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9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4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917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277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697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150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307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74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10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310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6500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9697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398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26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341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94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400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01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418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41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403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11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0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4182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153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47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4629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283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31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524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49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162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668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525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461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3039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532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3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894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3618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542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96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410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582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4525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919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622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4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601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778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695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05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18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752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96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655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693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762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0050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27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784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045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66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823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324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76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853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1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920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310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854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32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27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897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08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7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7910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9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4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89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007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39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39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042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495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21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045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254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341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055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0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15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7920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075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779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916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086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726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14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106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07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324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12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137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079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1679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2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3267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50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170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9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7749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08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218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1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710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029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279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6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82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30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318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3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8183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5550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337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1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79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1212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376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8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15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630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3772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563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5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395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7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2253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409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464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07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183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7234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464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8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6968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4785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66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258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493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7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889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0230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504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4809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58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724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219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598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37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0487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654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630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0974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668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326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295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675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62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84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70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27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66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739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437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95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760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0777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991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768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556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90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805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5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031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488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814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9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939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207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837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51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88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8451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5274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1937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943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1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66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943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465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13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95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83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4945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8970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3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415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037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6426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7075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043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07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01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0626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4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530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0748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08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77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64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099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858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0013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115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25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055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179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78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251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2028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3979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476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206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7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970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7707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258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41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36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261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8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23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7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92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6" w:space="4" w:color="auto"/>
                          </w:divBdr>
                        </w:div>
                        <w:div w:id="1973317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single" w:sz="6" w:space="4" w:color="auto"/>
                          </w:divBdr>
                        </w:div>
                        <w:div w:id="245771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4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0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0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25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03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372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9322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681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39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031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2566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398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2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4542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86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428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0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5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5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444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37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520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27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447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1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88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0743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454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4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1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4236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480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8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406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1571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484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66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6312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96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510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5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79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2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51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37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63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543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7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9482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29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5508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8880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232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00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283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111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0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82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156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13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9084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36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38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8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2415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0367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46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500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576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79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1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54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9528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688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2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77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229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720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1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7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88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721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110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33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858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222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860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8607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7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800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89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48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774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2746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19962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57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710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009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562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02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034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438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4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045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17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074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086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2670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681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106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751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399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119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097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737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122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7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68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157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04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489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168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002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928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178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3623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9865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2101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1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58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2180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273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53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1366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042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276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116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6766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297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8302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9884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301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8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77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473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326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126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630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395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790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7960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416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007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286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425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6340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25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453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4747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04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456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92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41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583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3758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679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599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38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18542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91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4" w:color="auto"/>
                  </w:divBdr>
                </w:div>
              </w:divsChild>
            </w:div>
          </w:divsChild>
        </w:div>
        <w:div w:id="33203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10003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75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44415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64902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71284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31484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84961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47029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68243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64399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76102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4" w:color="auto"/>
                  </w:divBdr>
                </w:div>
              </w:divsChild>
            </w:div>
          </w:divsChild>
        </w:div>
        <w:div w:id="14123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17533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08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35345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69115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50577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24434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32613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302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</w:divsChild>
            </w:div>
          </w:divsChild>
        </w:div>
      </w:divsChild>
    </w:div>
    <w:div w:id="20600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8071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823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611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179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243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617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6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8546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0824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675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9564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8391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690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923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45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710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55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613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7590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74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54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63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774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399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197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799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851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053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8040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946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358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850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24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77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853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6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893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52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876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6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462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415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884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332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466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900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753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42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923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327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25894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947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81410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12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95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13472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37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20371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61186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78160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46755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03928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96014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91612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36612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59016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4" w:color="auto"/>
                  </w:divBdr>
                </w:div>
              </w:divsChild>
            </w:div>
          </w:divsChild>
        </w:div>
        <w:div w:id="116759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9744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18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73423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80219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23843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46250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54822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7849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94169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13117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33896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4" w:color="auto"/>
                  </w:divBdr>
                </w:div>
              </w:divsChild>
            </w:div>
          </w:divsChild>
        </w:div>
        <w:div w:id="7493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15232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1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3301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47553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54186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63132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171619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  <w:div w:id="65333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4" w:color="auto"/>
                  </w:divBdr>
                </w:div>
              </w:divsChild>
            </w:div>
          </w:divsChild>
        </w:div>
      </w:divsChild>
    </w:div>
    <w:div w:id="20975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93497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0504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0986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92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4226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032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078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498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033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9588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476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037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63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606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7378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041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33465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8248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0961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16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5326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0796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144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140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4150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182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6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8551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918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189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01333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1531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307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9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799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807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326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5472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5691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347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1746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41756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39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2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3627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16868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  <w:div w:id="21438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2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2068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auto"/>
          </w:divBdr>
        </w:div>
        <w:div w:id="6451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4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google.com/search?rlz=1C1SQJL_enSG848SG848&amp;sxsrf=AOaemvKVzD4xx8QgHJaXFWcgVaLL3GFlxQ:1633946229259&amp;q=Costa+Rica&amp;spell=1&amp;sa=X&amp;ved=2ahUKEwiOq86EjMLzAhVLuksFHeFrB-QQBSgAegQIARBW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B0F9DE273D2D4A8424F75B88C7F639" ma:contentTypeVersion="10" ma:contentTypeDescription="Create a new document." ma:contentTypeScope="" ma:versionID="2b7ef934ebc8c1a9faa724817b1c8de2">
  <xsd:schema xmlns:xsd="http://www.w3.org/2001/XMLSchema" xmlns:xs="http://www.w3.org/2001/XMLSchema" xmlns:p="http://schemas.microsoft.com/office/2006/metadata/properties" xmlns:ns2="67ad7f68-5fc5-4291-b688-2d2c30710977" targetNamespace="http://schemas.microsoft.com/office/2006/metadata/properties" ma:root="true" ma:fieldsID="57a96f95ba30efc77c48c7cf58638490" ns2:_="">
    <xsd:import namespace="67ad7f68-5fc5-4291-b688-2d2c307109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d7f68-5fc5-4291-b688-2d2c307109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8D81EF-04DB-4179-85DE-498AD00E5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d7f68-5fc5-4291-b688-2d2c307109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645F91-09A5-4FDE-A0DD-0F02EAAF0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27BF27-AF1B-465A-ABE5-1A0A58F9E7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73C393-9C9B-4677-AF83-A9BACF5BFD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3</Pages>
  <Words>7450</Words>
  <Characters>42470</Characters>
  <Application>Microsoft Office Word</Application>
  <DocSecurity>0</DocSecurity>
  <Lines>353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Mo (Dr)</dc:creator>
  <cp:keywords/>
  <dc:description/>
  <cp:lastModifiedBy>R N</cp:lastModifiedBy>
  <cp:revision>81</cp:revision>
  <dcterms:created xsi:type="dcterms:W3CDTF">2021-10-11T08:16:00Z</dcterms:created>
  <dcterms:modified xsi:type="dcterms:W3CDTF">2022-01-2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0F9DE273D2D4A8424F75B88C7F639</vt:lpwstr>
  </property>
</Properties>
</file>